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05862" w14:textId="2CEE01FC" w:rsidR="00A47893" w:rsidRPr="00C44E22" w:rsidRDefault="00201312" w:rsidP="00377655">
      <w:pPr>
        <w:pStyle w:val="Bezodstpw"/>
        <w:ind w:left="-851"/>
        <w:rPr>
          <w:b/>
        </w:rPr>
      </w:pPr>
      <w:r w:rsidRPr="00C44E22">
        <w:rPr>
          <w:b/>
        </w:rPr>
        <w:t xml:space="preserve">Tematy prac </w:t>
      </w:r>
      <w:r w:rsidR="00A47893" w:rsidRPr="00C44E22">
        <w:rPr>
          <w:b/>
        </w:rPr>
        <w:t>dyplomowych</w:t>
      </w:r>
      <w:r w:rsidRPr="00C44E22">
        <w:rPr>
          <w:b/>
        </w:rPr>
        <w:t xml:space="preserve"> przewidzianych do realizacji w roku akad. 20</w:t>
      </w:r>
      <w:r w:rsidR="000B6DC0" w:rsidRPr="00C44E22">
        <w:rPr>
          <w:b/>
        </w:rPr>
        <w:t>2</w:t>
      </w:r>
      <w:r w:rsidR="00A47893" w:rsidRPr="00C44E22">
        <w:rPr>
          <w:b/>
        </w:rPr>
        <w:t>6</w:t>
      </w:r>
      <w:r w:rsidRPr="00C44E22">
        <w:rPr>
          <w:b/>
        </w:rPr>
        <w:t>/202</w:t>
      </w:r>
      <w:r w:rsidR="00A47893" w:rsidRPr="00C44E22">
        <w:rPr>
          <w:b/>
        </w:rPr>
        <w:t>7</w:t>
      </w:r>
      <w:r w:rsidRPr="00C44E22">
        <w:rPr>
          <w:b/>
        </w:rPr>
        <w:t xml:space="preserve"> na k. Farmacja</w:t>
      </w:r>
      <w:r w:rsidR="00A47893" w:rsidRPr="00C44E22">
        <w:rPr>
          <w:b/>
        </w:rPr>
        <w:t>, obrona prac w kwietniu 2028 r. (obecny IV rok k. Farmacja).</w:t>
      </w:r>
    </w:p>
    <w:p w14:paraId="797611F8" w14:textId="77777777" w:rsidR="00201312" w:rsidRPr="00C44E22" w:rsidRDefault="00201312" w:rsidP="00377655">
      <w:pPr>
        <w:pStyle w:val="Bezodstpw"/>
        <w:ind w:left="-851"/>
        <w:rPr>
          <w:b/>
        </w:rPr>
      </w:pPr>
      <w:r w:rsidRPr="00C44E22">
        <w:rPr>
          <w:b/>
        </w:rPr>
        <w:t xml:space="preserve">Wydział Farmaceutyczny z Oddziałem Medycyny Laboratoryjnej </w:t>
      </w:r>
    </w:p>
    <w:tbl>
      <w:tblPr>
        <w:tblpPr w:leftFromText="141" w:rightFromText="141" w:vertAnchor="text" w:horzAnchor="margin" w:tblpXSpec="center" w:tblpY="401"/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5818"/>
        <w:gridCol w:w="4497"/>
        <w:gridCol w:w="2556"/>
        <w:gridCol w:w="1984"/>
      </w:tblGrid>
      <w:tr w:rsidR="003D7728" w:rsidRPr="00C44E22" w14:paraId="51ECC568" w14:textId="77777777" w:rsidTr="00FD4166">
        <w:trPr>
          <w:trHeight w:val="699"/>
        </w:trPr>
        <w:tc>
          <w:tcPr>
            <w:tcW w:w="562" w:type="dxa"/>
            <w:vAlign w:val="center"/>
          </w:tcPr>
          <w:p w14:paraId="419C5007" w14:textId="77777777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C44E22">
              <w:rPr>
                <w:rFonts w:asciiTheme="minorHAnsi" w:hAnsiTheme="minorHAnsi"/>
                <w:b/>
              </w:rPr>
              <w:t>L.p.</w:t>
            </w:r>
          </w:p>
        </w:tc>
        <w:tc>
          <w:tcPr>
            <w:tcW w:w="5818" w:type="dxa"/>
            <w:vAlign w:val="center"/>
          </w:tcPr>
          <w:p w14:paraId="24B6FCFA" w14:textId="3DA087F5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C44E22">
              <w:rPr>
                <w:rFonts w:asciiTheme="minorHAnsi" w:hAnsiTheme="minorHAnsi"/>
                <w:b/>
              </w:rPr>
              <w:t xml:space="preserve">Temat pracy </w:t>
            </w:r>
            <w:r w:rsidR="00D571F3" w:rsidRPr="00C44E22">
              <w:rPr>
                <w:rFonts w:asciiTheme="minorHAnsi" w:hAnsiTheme="minorHAnsi"/>
                <w:b/>
              </w:rPr>
              <w:t>dyplomowej</w:t>
            </w:r>
          </w:p>
          <w:p w14:paraId="1B13D3E5" w14:textId="77777777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C44E22">
              <w:rPr>
                <w:rFonts w:asciiTheme="minorHAnsi" w:hAnsiTheme="minorHAnsi"/>
                <w:b/>
              </w:rPr>
              <w:t>(w języku polskim)</w:t>
            </w:r>
          </w:p>
        </w:tc>
        <w:tc>
          <w:tcPr>
            <w:tcW w:w="4497" w:type="dxa"/>
            <w:vAlign w:val="center"/>
          </w:tcPr>
          <w:p w14:paraId="62B4C032" w14:textId="0440F69E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C44E22">
              <w:rPr>
                <w:rFonts w:asciiTheme="minorHAnsi" w:hAnsiTheme="minorHAnsi"/>
                <w:b/>
              </w:rPr>
              <w:t xml:space="preserve">Temat pracy </w:t>
            </w:r>
            <w:r w:rsidR="00D571F3" w:rsidRPr="00C44E22">
              <w:rPr>
                <w:rFonts w:asciiTheme="minorHAnsi" w:hAnsiTheme="minorHAnsi"/>
                <w:b/>
              </w:rPr>
              <w:t>dyplomowej</w:t>
            </w:r>
          </w:p>
          <w:p w14:paraId="4B3E2D5B" w14:textId="77777777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C44E22">
              <w:rPr>
                <w:b/>
              </w:rPr>
              <w:t>(w języku angielskim)</w:t>
            </w:r>
          </w:p>
        </w:tc>
        <w:tc>
          <w:tcPr>
            <w:tcW w:w="2556" w:type="dxa"/>
            <w:vAlign w:val="center"/>
          </w:tcPr>
          <w:p w14:paraId="2B5EEB2E" w14:textId="77777777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C44E22">
              <w:rPr>
                <w:rFonts w:asciiTheme="minorHAnsi" w:hAnsiTheme="minorHAnsi"/>
                <w:b/>
              </w:rPr>
              <w:t>Imię i nazwisko kierownika pracy</w:t>
            </w:r>
          </w:p>
        </w:tc>
        <w:tc>
          <w:tcPr>
            <w:tcW w:w="1984" w:type="dxa"/>
            <w:vAlign w:val="center"/>
          </w:tcPr>
          <w:p w14:paraId="7371057F" w14:textId="77777777" w:rsidR="003D7728" w:rsidRPr="00C44E22" w:rsidRDefault="003D7728" w:rsidP="00377655">
            <w:pPr>
              <w:pStyle w:val="Bezodstpw"/>
              <w:jc w:val="center"/>
              <w:rPr>
                <w:b/>
              </w:rPr>
            </w:pPr>
            <w:r w:rsidRPr="00C44E22">
              <w:rPr>
                <w:rFonts w:asciiTheme="minorHAnsi" w:hAnsiTheme="minorHAnsi"/>
                <w:b/>
              </w:rPr>
              <w:t>Jednostka organizacyjna</w:t>
            </w:r>
          </w:p>
        </w:tc>
      </w:tr>
      <w:tr w:rsidR="003D7728" w:rsidRPr="00C44E22" w14:paraId="4C6F2CBB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035E12C2" w14:textId="77777777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.</w:t>
            </w:r>
          </w:p>
        </w:tc>
        <w:tc>
          <w:tcPr>
            <w:tcW w:w="5818" w:type="dxa"/>
            <w:vAlign w:val="center"/>
          </w:tcPr>
          <w:p w14:paraId="31498641" w14:textId="46460F17" w:rsidR="00A169CA" w:rsidRPr="00C44E22" w:rsidRDefault="00AA0107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znaczanie zawartości wybranych pierwiastków metodą ICP-OES w </w:t>
            </w:r>
            <w:r w:rsidR="00F076C0" w:rsidRPr="00C44E22">
              <w:rPr>
                <w:rFonts w:asciiTheme="minorHAnsi" w:hAnsiTheme="minorHAnsi" w:cstheme="minorHAnsi"/>
              </w:rPr>
              <w:t>surowcach kosmetycznych wykorzystywanych przez firmę</w:t>
            </w:r>
            <w:r w:rsidRPr="00C44E22">
              <w:rPr>
                <w:rFonts w:asciiTheme="minorHAnsi" w:hAnsiTheme="minorHAnsi" w:cstheme="minorHAnsi"/>
              </w:rPr>
              <w:t xml:space="preserve"> Miodowa Mydlarnia.</w:t>
            </w:r>
          </w:p>
        </w:tc>
        <w:tc>
          <w:tcPr>
            <w:tcW w:w="4497" w:type="dxa"/>
            <w:vAlign w:val="center"/>
          </w:tcPr>
          <w:p w14:paraId="6CB047C6" w14:textId="6C97C820" w:rsidR="003D7728" w:rsidRPr="00C44E22" w:rsidRDefault="00927FFD" w:rsidP="00377655">
            <w:pPr>
              <w:pStyle w:val="Bezodstpw"/>
              <w:jc w:val="both"/>
              <w:rPr>
                <w:rStyle w:val="hps"/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Determination of the content of selected elements </w:t>
            </w:r>
            <w:r w:rsidR="00AB2690"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using </w:t>
            </w:r>
            <w:r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the ICP-OES method in </w:t>
            </w:r>
            <w:r w:rsidR="00F076C0"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cosmetic raw materials used by</w:t>
            </w:r>
            <w:r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 the company </w:t>
            </w:r>
            <w:proofErr w:type="spellStart"/>
            <w:r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Miodowa</w:t>
            </w:r>
            <w:proofErr w:type="spellEnd"/>
            <w:r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 Mydlarnia.</w:t>
            </w:r>
          </w:p>
        </w:tc>
        <w:tc>
          <w:tcPr>
            <w:tcW w:w="2556" w:type="dxa"/>
            <w:vAlign w:val="center"/>
          </w:tcPr>
          <w:p w14:paraId="288B074E" w14:textId="6605FCC9" w:rsidR="00195FEB" w:rsidRPr="00C44E22" w:rsidRDefault="00195FEB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</w:t>
            </w:r>
          </w:p>
          <w:p w14:paraId="3F948BA3" w14:textId="2101AD58" w:rsidR="003D7728" w:rsidRPr="00C44E22" w:rsidRDefault="00195FEB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Wojciech Miltyk</w:t>
            </w:r>
          </w:p>
        </w:tc>
        <w:tc>
          <w:tcPr>
            <w:tcW w:w="1984" w:type="dxa"/>
            <w:vAlign w:val="center"/>
          </w:tcPr>
          <w:p w14:paraId="40BDCD06" w14:textId="211EFAD1" w:rsidR="003D7728" w:rsidRPr="00C44E22" w:rsidRDefault="003D7728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Analizy </w:t>
            </w:r>
            <w:r w:rsidR="000C7105" w:rsidRPr="00C44E22">
              <w:rPr>
                <w:rFonts w:asciiTheme="minorHAnsi" w:hAnsiTheme="minorHAnsi"/>
              </w:rPr>
              <w:br/>
            </w:r>
            <w:r w:rsidRPr="00C44E22">
              <w:rPr>
                <w:rFonts w:asciiTheme="minorHAnsi" w:hAnsiTheme="minorHAnsi"/>
              </w:rPr>
              <w:t>i Bioanalizy Leków</w:t>
            </w:r>
          </w:p>
        </w:tc>
      </w:tr>
      <w:tr w:rsidR="00A47893" w:rsidRPr="00C44E22" w14:paraId="0D6FCC3B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1C96D028" w14:textId="53734C49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2.</w:t>
            </w:r>
          </w:p>
        </w:tc>
        <w:tc>
          <w:tcPr>
            <w:tcW w:w="5818" w:type="dxa"/>
            <w:vAlign w:val="center"/>
          </w:tcPr>
          <w:p w14:paraId="60BC4FCB" w14:textId="3A80D7CE" w:rsidR="00A47893" w:rsidRPr="00C44E22" w:rsidRDefault="008B5B4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ekspresji cytokin prozapalnych IL-1β i IL-18 w liniach komórkowych wyizolowanych od pacjentów z glejakiem mózgu w stopniu złośliwości G2 i G4 w terapii celowanej.</w:t>
            </w:r>
          </w:p>
        </w:tc>
        <w:tc>
          <w:tcPr>
            <w:tcW w:w="4497" w:type="dxa"/>
            <w:vAlign w:val="center"/>
          </w:tcPr>
          <w:p w14:paraId="334E009B" w14:textId="43363684" w:rsidR="00A47893" w:rsidRPr="00C44E22" w:rsidRDefault="00AB2690" w:rsidP="00377655">
            <w:pPr>
              <w:pStyle w:val="Bezodstpw"/>
              <w:jc w:val="both"/>
              <w:rPr>
                <w:rStyle w:val="hps"/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A</w:t>
            </w:r>
            <w:r w:rsidR="008B5B44"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ssessment of pro-inflammatory cytokine IL-1</w:t>
            </w:r>
            <w:r w:rsidR="008B5B44" w:rsidRPr="00C44E22">
              <w:rPr>
                <w:rStyle w:val="hps"/>
                <w:rFonts w:asciiTheme="minorHAnsi" w:hAnsiTheme="minorHAnsi" w:cstheme="minorHAnsi"/>
                <w:lang w:eastAsia="en-GB" w:bidi="en-GB"/>
              </w:rPr>
              <w:t>β</w:t>
            </w:r>
            <w:r w:rsidR="008B5B44" w:rsidRPr="00C44E22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 and IL-18 expression in cell lines isolated from patients with G2 and G4 brain glioma in targeted therapy.</w:t>
            </w:r>
          </w:p>
        </w:tc>
        <w:tc>
          <w:tcPr>
            <w:tcW w:w="2556" w:type="dxa"/>
            <w:vAlign w:val="center"/>
          </w:tcPr>
          <w:p w14:paraId="4FF560ED" w14:textId="77777777" w:rsidR="00585DE9" w:rsidRDefault="008B5B44" w:rsidP="00377655">
            <w:pPr>
              <w:pStyle w:val="Bezodstpw"/>
              <w:jc w:val="center"/>
            </w:pPr>
            <w:r w:rsidRPr="00C44E22">
              <w:t xml:space="preserve">dr hab. </w:t>
            </w:r>
          </w:p>
          <w:p w14:paraId="5279F653" w14:textId="32B7CB0C" w:rsidR="00A47893" w:rsidRPr="00C44E22" w:rsidRDefault="008B5B4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t>Wioleta J</w:t>
            </w:r>
            <w:r w:rsidR="00585DE9">
              <w:t>.</w:t>
            </w:r>
            <w:r w:rsidRPr="00C44E22">
              <w:t xml:space="preserve"> Omeljaniuk</w:t>
            </w:r>
          </w:p>
        </w:tc>
        <w:tc>
          <w:tcPr>
            <w:tcW w:w="1984" w:type="dxa"/>
            <w:vAlign w:val="center"/>
          </w:tcPr>
          <w:p w14:paraId="2BEBBAF3" w14:textId="63F61D8E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Analizy </w:t>
            </w:r>
            <w:r w:rsidRPr="00C44E22">
              <w:rPr>
                <w:rFonts w:asciiTheme="minorHAnsi" w:hAnsiTheme="minorHAnsi"/>
              </w:rPr>
              <w:br/>
              <w:t>i Bioanalizy Leków</w:t>
            </w:r>
          </w:p>
        </w:tc>
      </w:tr>
      <w:tr w:rsidR="00A47893" w:rsidRPr="00C44E22" w14:paraId="2A568199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6013DBB2" w14:textId="09427306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.</w:t>
            </w:r>
          </w:p>
        </w:tc>
        <w:tc>
          <w:tcPr>
            <w:tcW w:w="5818" w:type="dxa"/>
            <w:vAlign w:val="center"/>
          </w:tcPr>
          <w:p w14:paraId="5720DF71" w14:textId="1CE90008" w:rsidR="00A47893" w:rsidRPr="00C44E22" w:rsidRDefault="00B851EC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znaczanie zawartości metali ciężkich (ołów, kadm, arsen) w suplementach diety zawierających </w:t>
            </w:r>
            <w:proofErr w:type="spellStart"/>
            <w:r w:rsidR="00F076C0" w:rsidRPr="00C44E22">
              <w:rPr>
                <w:rFonts w:asciiTheme="minorHAnsi" w:hAnsiTheme="minorHAnsi" w:cstheme="minorHAnsi"/>
              </w:rPr>
              <w:t>adaptogeny</w:t>
            </w:r>
            <w:proofErr w:type="spellEnd"/>
            <w:r w:rsidR="00F076C0" w:rsidRPr="00C44E22">
              <w:rPr>
                <w:rFonts w:asciiTheme="minorHAnsi" w:hAnsiTheme="minorHAnsi" w:cstheme="minorHAnsi"/>
              </w:rPr>
              <w:t xml:space="preserve"> </w:t>
            </w:r>
            <w:r w:rsidRPr="00C44E22">
              <w:rPr>
                <w:rFonts w:asciiTheme="minorHAnsi" w:hAnsiTheme="minorHAnsi" w:cstheme="minorHAnsi"/>
              </w:rPr>
              <w:t xml:space="preserve">i </w:t>
            </w:r>
            <w:r w:rsidR="00F076C0" w:rsidRPr="00C44E22">
              <w:rPr>
                <w:rFonts w:asciiTheme="minorHAnsi" w:hAnsiTheme="minorHAnsi" w:cstheme="minorHAnsi"/>
              </w:rPr>
              <w:t>„</w:t>
            </w:r>
            <w:r w:rsidRPr="00C44E22">
              <w:rPr>
                <w:rFonts w:asciiTheme="minorHAnsi" w:hAnsiTheme="minorHAnsi" w:cstheme="minorHAnsi"/>
              </w:rPr>
              <w:t>superfoods</w:t>
            </w:r>
            <w:r w:rsidR="00F076C0" w:rsidRPr="00C44E22">
              <w:rPr>
                <w:rFonts w:asciiTheme="minorHAnsi" w:hAnsiTheme="minorHAnsi" w:cstheme="minorHAnsi"/>
              </w:rPr>
              <w:t>”</w:t>
            </w:r>
            <w:r w:rsidRPr="00C44E22">
              <w:rPr>
                <w:rFonts w:asciiTheme="minorHAnsi" w:hAnsiTheme="minorHAnsi" w:cstheme="minorHAnsi"/>
              </w:rPr>
              <w:t xml:space="preserve"> techniką ICP-OES </w:t>
            </w:r>
            <w:r w:rsidR="00377655" w:rsidRPr="00C44E22">
              <w:rPr>
                <w:rFonts w:asciiTheme="minorHAnsi" w:hAnsiTheme="minorHAnsi" w:cstheme="minorHAnsi"/>
              </w:rPr>
              <w:t>–</w:t>
            </w:r>
            <w:r w:rsidRPr="00C44E22">
              <w:rPr>
                <w:rFonts w:asciiTheme="minorHAnsi" w:hAnsiTheme="minorHAnsi" w:cstheme="minorHAnsi"/>
              </w:rPr>
              <w:t xml:space="preserve"> ocena bezpieczeństwa </w:t>
            </w:r>
            <w:r w:rsidR="00900D43">
              <w:rPr>
                <w:rFonts w:asciiTheme="minorHAnsi" w:hAnsiTheme="minorHAnsi" w:cstheme="minorHAnsi"/>
              </w:rPr>
              <w:t xml:space="preserve">wybranych </w:t>
            </w:r>
            <w:r w:rsidRPr="00C44E22">
              <w:rPr>
                <w:rFonts w:asciiTheme="minorHAnsi" w:hAnsiTheme="minorHAnsi" w:cstheme="minorHAnsi"/>
              </w:rPr>
              <w:t>produktów dostępnych na polskim rynku.</w:t>
            </w:r>
          </w:p>
        </w:tc>
        <w:tc>
          <w:tcPr>
            <w:tcW w:w="4497" w:type="dxa"/>
            <w:vAlign w:val="center"/>
          </w:tcPr>
          <w:p w14:paraId="2328E644" w14:textId="5E7CE75E" w:rsidR="00A47893" w:rsidRPr="00C44E22" w:rsidRDefault="00B851EC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Determination of heavy metal content (lead, cadmium, arsenic) in dietary supplements containing adaptogens and superfoods using </w:t>
            </w:r>
            <w:r w:rsidR="00AB2690" w:rsidRPr="00C44E22">
              <w:rPr>
                <w:rFonts w:cstheme="minorHAnsi"/>
                <w:lang w:val="en-US" w:eastAsia="en-GB" w:bidi="en-GB"/>
              </w:rPr>
              <w:t xml:space="preserve">the </w:t>
            </w:r>
            <w:r w:rsidRPr="00C44E22">
              <w:rPr>
                <w:rFonts w:cstheme="minorHAnsi"/>
                <w:lang w:val="en-US" w:eastAsia="en-GB" w:bidi="en-GB"/>
              </w:rPr>
              <w:t xml:space="preserve">ICP-OES technique </w:t>
            </w:r>
            <w:r w:rsidR="0019197C" w:rsidRPr="00C44E22">
              <w:rPr>
                <w:rFonts w:cstheme="minorHAnsi"/>
                <w:lang w:val="en-US" w:eastAsia="en-GB" w:bidi="en-GB"/>
              </w:rPr>
              <w:t>–</w:t>
            </w:r>
            <w:r w:rsidRPr="00C44E22">
              <w:rPr>
                <w:rFonts w:cstheme="minorHAnsi"/>
                <w:lang w:val="en-US" w:eastAsia="en-GB" w:bidi="en-GB"/>
              </w:rPr>
              <w:t xml:space="preserve"> safety assessment of </w:t>
            </w:r>
            <w:r w:rsidR="00900D43">
              <w:rPr>
                <w:rFonts w:cstheme="minorHAnsi"/>
                <w:lang w:val="en-US" w:eastAsia="en-GB" w:bidi="en-GB"/>
              </w:rPr>
              <w:t xml:space="preserve">selected </w:t>
            </w:r>
            <w:r w:rsidRPr="00C44E22">
              <w:rPr>
                <w:rFonts w:cstheme="minorHAnsi"/>
                <w:lang w:val="en-US" w:eastAsia="en-GB" w:bidi="en-GB"/>
              </w:rPr>
              <w:t>products available on the Polish market.</w:t>
            </w:r>
          </w:p>
        </w:tc>
        <w:tc>
          <w:tcPr>
            <w:tcW w:w="2556" w:type="dxa"/>
            <w:vAlign w:val="center"/>
          </w:tcPr>
          <w:p w14:paraId="56EC4DBC" w14:textId="5863BA58" w:rsidR="00A47893" w:rsidRPr="00C44E22" w:rsidRDefault="00A47893" w:rsidP="00377655">
            <w:pPr>
              <w:pStyle w:val="Bezodstpw"/>
              <w:jc w:val="center"/>
            </w:pPr>
            <w:r w:rsidRPr="00C44E22">
              <w:t>dr n. farm.</w:t>
            </w:r>
          </w:p>
          <w:p w14:paraId="43519067" w14:textId="6E787B01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Elżbieta Milewska</w:t>
            </w:r>
          </w:p>
        </w:tc>
        <w:tc>
          <w:tcPr>
            <w:tcW w:w="1984" w:type="dxa"/>
            <w:vAlign w:val="center"/>
          </w:tcPr>
          <w:p w14:paraId="2B1D9E81" w14:textId="402D338A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Analizy </w:t>
            </w:r>
            <w:r w:rsidRPr="00C44E22">
              <w:rPr>
                <w:rFonts w:asciiTheme="minorHAnsi" w:hAnsiTheme="minorHAnsi"/>
              </w:rPr>
              <w:br/>
              <w:t>i Bioanalizy Leków</w:t>
            </w:r>
          </w:p>
        </w:tc>
      </w:tr>
      <w:tr w:rsidR="00A47893" w:rsidRPr="00C44E22" w14:paraId="1F88AF4F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097B2357" w14:textId="77777777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.</w:t>
            </w:r>
          </w:p>
        </w:tc>
        <w:tc>
          <w:tcPr>
            <w:tcW w:w="5818" w:type="dxa"/>
            <w:vAlign w:val="center"/>
          </w:tcPr>
          <w:p w14:paraId="3E30AD77" w14:textId="701CB7DA" w:rsidR="00A47893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inhibitor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roteasom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– bortezomibu i tlenku grafenu na apoptozę komórek glejaka wielopostaciowego mózgu linii A-172.</w:t>
            </w:r>
          </w:p>
        </w:tc>
        <w:tc>
          <w:tcPr>
            <w:tcW w:w="4497" w:type="dxa"/>
            <w:vAlign w:val="center"/>
          </w:tcPr>
          <w:p w14:paraId="6C7B74A9" w14:textId="611B3A48" w:rsidR="00A47893" w:rsidRPr="00C44E22" w:rsidRDefault="005C54D1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>Evaluation of the effect</w:t>
            </w:r>
            <w:r w:rsidR="00AB2690" w:rsidRPr="00C44E22">
              <w:rPr>
                <w:rFonts w:cstheme="minorHAnsi"/>
                <w:lang w:val="en-US" w:eastAsia="en-GB" w:bidi="en-GB"/>
              </w:rPr>
              <w:t>s</w:t>
            </w:r>
            <w:r w:rsidRPr="00C44E22">
              <w:rPr>
                <w:rFonts w:cstheme="minorHAnsi"/>
                <w:lang w:val="en-US" w:eastAsia="en-GB" w:bidi="en-GB"/>
              </w:rPr>
              <w:t xml:space="preserve"> of proteasome inhibitor – bortezomib and graphene oxide on apoptosis </w:t>
            </w:r>
            <w:r w:rsidR="00AB2690" w:rsidRPr="00C44E22">
              <w:rPr>
                <w:rFonts w:cstheme="minorHAnsi"/>
                <w:lang w:val="en-US" w:eastAsia="en-GB" w:bidi="en-GB"/>
              </w:rPr>
              <w:t xml:space="preserve">in </w:t>
            </w:r>
            <w:r w:rsidRPr="00C44E22">
              <w:rPr>
                <w:rFonts w:cstheme="minorHAnsi"/>
                <w:lang w:val="en-US" w:eastAsia="en-GB" w:bidi="en-GB"/>
              </w:rPr>
              <w:t>A-172 glioblastoma cell line.</w:t>
            </w:r>
          </w:p>
        </w:tc>
        <w:tc>
          <w:tcPr>
            <w:tcW w:w="2556" w:type="dxa"/>
            <w:vAlign w:val="center"/>
          </w:tcPr>
          <w:p w14:paraId="57376DB5" w14:textId="10BD49E0" w:rsidR="00A47893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 Marzanna Cechowska-Pasko</w:t>
            </w:r>
          </w:p>
        </w:tc>
        <w:tc>
          <w:tcPr>
            <w:tcW w:w="1984" w:type="dxa"/>
            <w:vAlign w:val="center"/>
          </w:tcPr>
          <w:p w14:paraId="04788B67" w14:textId="219E1772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chemii Farmaceutycznej</w:t>
            </w:r>
          </w:p>
        </w:tc>
      </w:tr>
      <w:tr w:rsidR="00A47893" w:rsidRPr="00C44E22" w14:paraId="3591096D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59BA28B6" w14:textId="77777777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.</w:t>
            </w:r>
          </w:p>
        </w:tc>
        <w:tc>
          <w:tcPr>
            <w:tcW w:w="5818" w:type="dxa"/>
            <w:vAlign w:val="center"/>
          </w:tcPr>
          <w:p w14:paraId="2C6E615F" w14:textId="4BFCDA66" w:rsidR="00A47893" w:rsidRPr="00C44E22" w:rsidRDefault="00900D43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EA0B7E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EA0B7E" w:rsidRPr="00C44E22">
              <w:rPr>
                <w:rFonts w:asciiTheme="minorHAnsi" w:hAnsiTheme="minorHAnsi" w:cstheme="minorHAnsi"/>
              </w:rPr>
              <w:t xml:space="preserve"> inhibitora </w:t>
            </w:r>
            <w:proofErr w:type="spellStart"/>
            <w:r w:rsidR="00EA0B7E" w:rsidRPr="00C44E22">
              <w:rPr>
                <w:rFonts w:asciiTheme="minorHAnsi" w:hAnsiTheme="minorHAnsi" w:cstheme="minorHAnsi"/>
              </w:rPr>
              <w:t>proteasomu</w:t>
            </w:r>
            <w:proofErr w:type="spellEnd"/>
            <w:r w:rsidR="00EA0B7E" w:rsidRPr="00C44E22">
              <w:rPr>
                <w:rFonts w:asciiTheme="minorHAnsi" w:hAnsiTheme="minorHAnsi" w:cstheme="minorHAnsi"/>
              </w:rPr>
              <w:t>-bortezomibu na apoptozę komórek raka nerki linii Caki-2.</w:t>
            </w:r>
          </w:p>
        </w:tc>
        <w:tc>
          <w:tcPr>
            <w:tcW w:w="4497" w:type="dxa"/>
            <w:vAlign w:val="center"/>
          </w:tcPr>
          <w:p w14:paraId="219A34B5" w14:textId="3E536A06" w:rsidR="00A47893" w:rsidRPr="00C44E22" w:rsidRDefault="00900D43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>
              <w:rPr>
                <w:rFonts w:cstheme="minorHAnsi"/>
                <w:lang w:val="en-US" w:eastAsia="en-GB" w:bidi="en-GB"/>
              </w:rPr>
              <w:t>Evaluation of t</w:t>
            </w:r>
            <w:r w:rsidR="00EA0B7E" w:rsidRPr="00C44E22">
              <w:rPr>
                <w:rFonts w:cstheme="minorHAnsi"/>
                <w:lang w:val="en-US" w:eastAsia="en-GB" w:bidi="en-GB"/>
              </w:rPr>
              <w:t>he effect of the proteasome inhibitor bortezomib on apoptosis in Caki-2 renal cancer cells.</w:t>
            </w:r>
          </w:p>
        </w:tc>
        <w:tc>
          <w:tcPr>
            <w:tcW w:w="2556" w:type="dxa"/>
            <w:vAlign w:val="center"/>
          </w:tcPr>
          <w:p w14:paraId="33E4CA43" w14:textId="510FB08D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Małgorzata Borzym-Kluczyk</w:t>
            </w:r>
          </w:p>
        </w:tc>
        <w:tc>
          <w:tcPr>
            <w:tcW w:w="1984" w:type="dxa"/>
            <w:vAlign w:val="center"/>
          </w:tcPr>
          <w:p w14:paraId="6B304341" w14:textId="1D7859A3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chemii Farmaceutycznej</w:t>
            </w:r>
          </w:p>
        </w:tc>
      </w:tr>
      <w:tr w:rsidR="00A47893" w:rsidRPr="00C44E22" w14:paraId="4F897564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18237B55" w14:textId="77777777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.</w:t>
            </w:r>
          </w:p>
        </w:tc>
        <w:tc>
          <w:tcPr>
            <w:tcW w:w="5818" w:type="dxa"/>
            <w:vAlign w:val="center"/>
          </w:tcPr>
          <w:p w14:paraId="277FB6C1" w14:textId="46883566" w:rsidR="00A47893" w:rsidRPr="00C44E22" w:rsidRDefault="00EA0B7E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inhibitor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roteasom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-bortezomibu na poziom </w:t>
            </w:r>
            <w:proofErr w:type="spellStart"/>
            <w:r w:rsidRPr="00C44E22">
              <w:rPr>
                <w:rFonts w:asciiTheme="minorHAnsi" w:hAnsiTheme="minorHAnsi" w:cstheme="minorHAnsi"/>
              </w:rPr>
              <w:t>fukozylotransferaz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w komórkach raka nerki linii Caki-2.</w:t>
            </w:r>
          </w:p>
        </w:tc>
        <w:tc>
          <w:tcPr>
            <w:tcW w:w="4497" w:type="dxa"/>
            <w:vAlign w:val="center"/>
          </w:tcPr>
          <w:p w14:paraId="6992D471" w14:textId="54442D0D" w:rsidR="00A47893" w:rsidRPr="00C44E22" w:rsidRDefault="00EA0B7E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Evaluation of the effect of </w:t>
            </w:r>
            <w:r w:rsidR="00AB2690" w:rsidRPr="00C44E22">
              <w:rPr>
                <w:rFonts w:cstheme="minorHAnsi"/>
                <w:lang w:val="en-US" w:eastAsia="en-GB" w:bidi="en-GB"/>
              </w:rPr>
              <w:t xml:space="preserve">the </w:t>
            </w:r>
            <w:r w:rsidRPr="00C44E22">
              <w:rPr>
                <w:rFonts w:cstheme="minorHAnsi"/>
                <w:lang w:val="en-US" w:eastAsia="en-GB" w:bidi="en-GB"/>
              </w:rPr>
              <w:t xml:space="preserve">proteasome inhibitor bortezomib on </w:t>
            </w:r>
            <w:proofErr w:type="spellStart"/>
            <w:r w:rsidRPr="00C44E22">
              <w:rPr>
                <w:rFonts w:cstheme="minorHAnsi"/>
                <w:lang w:val="en-US" w:eastAsia="en-GB" w:bidi="en-GB"/>
              </w:rPr>
              <w:t>fucosyltransferase</w:t>
            </w:r>
            <w:proofErr w:type="spellEnd"/>
            <w:r w:rsidRPr="00C44E22">
              <w:rPr>
                <w:rFonts w:cstheme="minorHAnsi"/>
                <w:lang w:val="en-US" w:eastAsia="en-GB" w:bidi="en-GB"/>
              </w:rPr>
              <w:t xml:space="preserve"> levels in Caki</w:t>
            </w:r>
            <w:r w:rsidR="00AB2690" w:rsidRPr="00C44E22">
              <w:rPr>
                <w:rFonts w:cstheme="minorHAnsi"/>
                <w:lang w:val="en-US" w:eastAsia="en-GB" w:bidi="en-GB"/>
              </w:rPr>
              <w:t>-</w:t>
            </w:r>
            <w:r w:rsidRPr="00C44E22">
              <w:rPr>
                <w:rFonts w:cstheme="minorHAnsi"/>
                <w:lang w:val="en-US" w:eastAsia="en-GB" w:bidi="en-GB"/>
              </w:rPr>
              <w:t>2 renal cancer cells.</w:t>
            </w:r>
          </w:p>
        </w:tc>
        <w:tc>
          <w:tcPr>
            <w:tcW w:w="2556" w:type="dxa"/>
            <w:vAlign w:val="center"/>
          </w:tcPr>
          <w:p w14:paraId="40ECD415" w14:textId="4A8025CE" w:rsidR="00A47893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Małgorzata Borzym-Kluczyk</w:t>
            </w:r>
          </w:p>
        </w:tc>
        <w:tc>
          <w:tcPr>
            <w:tcW w:w="1984" w:type="dxa"/>
            <w:vAlign w:val="center"/>
          </w:tcPr>
          <w:p w14:paraId="58910C15" w14:textId="2D137C83" w:rsidR="00A47893" w:rsidRPr="00C44E22" w:rsidRDefault="00A47893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chemii Farmaceutycznej</w:t>
            </w:r>
          </w:p>
        </w:tc>
      </w:tr>
      <w:tr w:rsidR="005C54D1" w:rsidRPr="00C44E22" w14:paraId="09F22C69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67696F84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.</w:t>
            </w:r>
          </w:p>
        </w:tc>
        <w:tc>
          <w:tcPr>
            <w:tcW w:w="5818" w:type="dxa"/>
            <w:vAlign w:val="center"/>
          </w:tcPr>
          <w:p w14:paraId="52E81443" w14:textId="72DEF515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bortezomibu na apoptozę komórek raka sutka linii MCF-7.</w:t>
            </w:r>
          </w:p>
        </w:tc>
        <w:tc>
          <w:tcPr>
            <w:tcW w:w="4497" w:type="dxa"/>
            <w:vAlign w:val="center"/>
          </w:tcPr>
          <w:p w14:paraId="2C5E2B1A" w14:textId="15E56A04" w:rsidR="005C54D1" w:rsidRPr="00C44E22" w:rsidRDefault="005C54D1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Assessment of the effect of bortezomib on apoptosis </w:t>
            </w:r>
            <w:r w:rsidR="001F5A4D" w:rsidRPr="00C44E22">
              <w:rPr>
                <w:rFonts w:cstheme="minorHAnsi"/>
                <w:lang w:val="en-US" w:eastAsia="en-GB" w:bidi="en-GB"/>
              </w:rPr>
              <w:t>in</w:t>
            </w:r>
            <w:r w:rsidRPr="00C44E22">
              <w:rPr>
                <w:rFonts w:cstheme="minorHAnsi"/>
                <w:lang w:val="en-US" w:eastAsia="en-GB" w:bidi="en-GB"/>
              </w:rPr>
              <w:t xml:space="preserve"> MCF-7 breast cancer cells.</w:t>
            </w:r>
          </w:p>
        </w:tc>
        <w:tc>
          <w:tcPr>
            <w:tcW w:w="2556" w:type="dxa"/>
            <w:vAlign w:val="center"/>
          </w:tcPr>
          <w:p w14:paraId="33A85957" w14:textId="6CA2A942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t>dr hab. Rafał Krętowski</w:t>
            </w:r>
          </w:p>
        </w:tc>
        <w:tc>
          <w:tcPr>
            <w:tcW w:w="1984" w:type="dxa"/>
            <w:vAlign w:val="center"/>
          </w:tcPr>
          <w:p w14:paraId="5C7830BA" w14:textId="5F9C6D34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chemii Farmaceutycznej</w:t>
            </w:r>
          </w:p>
        </w:tc>
      </w:tr>
      <w:tr w:rsidR="005C54D1" w:rsidRPr="00C44E22" w14:paraId="258DBEB0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2A9E6DA5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8.</w:t>
            </w:r>
          </w:p>
        </w:tc>
        <w:tc>
          <w:tcPr>
            <w:tcW w:w="5818" w:type="dxa"/>
            <w:vAlign w:val="center"/>
          </w:tcPr>
          <w:p w14:paraId="49B99AC3" w14:textId="39432296" w:rsidR="005C54D1" w:rsidRPr="00C44E22" w:rsidRDefault="00A95B53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cytotoksycznego wpływu kurkuminy na komórki glejaka wielopostaciowego mózgu linii U118MG.</w:t>
            </w:r>
          </w:p>
        </w:tc>
        <w:tc>
          <w:tcPr>
            <w:tcW w:w="4497" w:type="dxa"/>
            <w:vAlign w:val="center"/>
          </w:tcPr>
          <w:p w14:paraId="7073032D" w14:textId="3DD5142E" w:rsidR="005C54D1" w:rsidRPr="00C44E22" w:rsidRDefault="00A95B53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Evaluation of the cytotoxic effect of curcumin on </w:t>
            </w:r>
            <w:r w:rsidR="001F5A4D" w:rsidRPr="00C44E22">
              <w:rPr>
                <w:rFonts w:cstheme="minorHAnsi"/>
                <w:lang w:val="en-US" w:eastAsia="en-GB" w:bidi="en-GB"/>
              </w:rPr>
              <w:t xml:space="preserve">the U118MG </w:t>
            </w:r>
            <w:r w:rsidRPr="00C44E22">
              <w:rPr>
                <w:rFonts w:cstheme="minorHAnsi"/>
                <w:lang w:val="en-US" w:eastAsia="en-GB" w:bidi="en-GB"/>
              </w:rPr>
              <w:t>glioblastoma cell line</w:t>
            </w:r>
            <w:r w:rsidR="0019197C" w:rsidRPr="00C44E22">
              <w:rPr>
                <w:rFonts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1A86E456" w14:textId="173F8857" w:rsidR="005C54D1" w:rsidRPr="00C44E22" w:rsidRDefault="005C54D1" w:rsidP="00377655">
            <w:pPr>
              <w:pStyle w:val="Bezodstpw"/>
              <w:jc w:val="center"/>
            </w:pPr>
            <w:r w:rsidRPr="00C44E22">
              <w:t xml:space="preserve">dr hab. </w:t>
            </w:r>
          </w:p>
          <w:p w14:paraId="074DDB79" w14:textId="2DDAD841" w:rsidR="005C54D1" w:rsidRPr="00C44E22" w:rsidRDefault="005C54D1" w:rsidP="00377655">
            <w:pPr>
              <w:pStyle w:val="Bezodstpw"/>
              <w:jc w:val="center"/>
            </w:pPr>
            <w:r w:rsidRPr="00C44E22">
              <w:t>Magdalena Kusaczuk</w:t>
            </w:r>
          </w:p>
        </w:tc>
        <w:tc>
          <w:tcPr>
            <w:tcW w:w="1984" w:type="dxa"/>
            <w:vAlign w:val="center"/>
          </w:tcPr>
          <w:p w14:paraId="50E969D4" w14:textId="0F1645E6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chemii Farmaceutycznej</w:t>
            </w:r>
          </w:p>
        </w:tc>
      </w:tr>
      <w:tr w:rsidR="005C54D1" w:rsidRPr="00C44E22" w14:paraId="4CC55001" w14:textId="77777777" w:rsidTr="007871DA">
        <w:trPr>
          <w:trHeight w:val="260"/>
        </w:trPr>
        <w:tc>
          <w:tcPr>
            <w:tcW w:w="562" w:type="dxa"/>
            <w:vAlign w:val="center"/>
          </w:tcPr>
          <w:p w14:paraId="44F8A155" w14:textId="66ABD5C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9.</w:t>
            </w:r>
          </w:p>
        </w:tc>
        <w:tc>
          <w:tcPr>
            <w:tcW w:w="5818" w:type="dxa"/>
            <w:vAlign w:val="center"/>
          </w:tcPr>
          <w:p w14:paraId="11521F1C" w14:textId="56C70FD8" w:rsidR="005C54D1" w:rsidRPr="00C44E22" w:rsidRDefault="00A95B53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cytotoksycznego wpływ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naringeniny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a komórki glejaka wielopostaciowego mózgu linii T98G.</w:t>
            </w:r>
          </w:p>
        </w:tc>
        <w:tc>
          <w:tcPr>
            <w:tcW w:w="4497" w:type="dxa"/>
            <w:vAlign w:val="center"/>
          </w:tcPr>
          <w:p w14:paraId="168037DC" w14:textId="259BA387" w:rsidR="005C54D1" w:rsidRPr="00C44E22" w:rsidRDefault="00A95B53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Evaluation of the cytotoxic effect of naringenin on </w:t>
            </w:r>
            <w:r w:rsidR="001F5A4D" w:rsidRPr="00C44E22">
              <w:rPr>
                <w:rFonts w:cstheme="minorHAnsi"/>
                <w:lang w:val="en-US" w:eastAsia="en-GB" w:bidi="en-GB"/>
              </w:rPr>
              <w:t xml:space="preserve">the T98G </w:t>
            </w:r>
            <w:r w:rsidRPr="00C44E22">
              <w:rPr>
                <w:rFonts w:cstheme="minorHAnsi"/>
                <w:lang w:val="en-US" w:eastAsia="en-GB" w:bidi="en-GB"/>
              </w:rPr>
              <w:t>glioblastoma cell line</w:t>
            </w:r>
            <w:r w:rsidR="001F5A4D" w:rsidRPr="00C44E22">
              <w:rPr>
                <w:rFonts w:cstheme="minorHAnsi"/>
                <w:lang w:val="en-US" w:eastAsia="en-GB" w:bidi="en-GB"/>
              </w:rPr>
              <w:t>.</w:t>
            </w:r>
            <w:r w:rsidRPr="00C44E22">
              <w:rPr>
                <w:rFonts w:cstheme="minorHAnsi"/>
                <w:lang w:val="en-US" w:eastAsia="en-GB" w:bidi="en-GB"/>
              </w:rPr>
              <w:t xml:space="preserve"> </w:t>
            </w:r>
          </w:p>
        </w:tc>
        <w:tc>
          <w:tcPr>
            <w:tcW w:w="2556" w:type="dxa"/>
            <w:vAlign w:val="center"/>
          </w:tcPr>
          <w:p w14:paraId="12E97EE2" w14:textId="77777777" w:rsidR="005C54D1" w:rsidRPr="00C44E22" w:rsidRDefault="005C54D1" w:rsidP="00377655">
            <w:pPr>
              <w:pStyle w:val="Bezodstpw"/>
              <w:jc w:val="center"/>
            </w:pPr>
            <w:r w:rsidRPr="00C44E22">
              <w:t xml:space="preserve">dr hab. </w:t>
            </w:r>
          </w:p>
          <w:p w14:paraId="4FEBBFB9" w14:textId="22B55CF9" w:rsidR="005C54D1" w:rsidRPr="00C44E22" w:rsidRDefault="005C54D1" w:rsidP="00377655">
            <w:pPr>
              <w:pStyle w:val="Bezodstpw"/>
              <w:jc w:val="center"/>
            </w:pPr>
            <w:r w:rsidRPr="00C44E22">
              <w:t>Magdalena Kusaczuk</w:t>
            </w:r>
          </w:p>
        </w:tc>
        <w:tc>
          <w:tcPr>
            <w:tcW w:w="1984" w:type="dxa"/>
            <w:vAlign w:val="center"/>
          </w:tcPr>
          <w:p w14:paraId="2226FD04" w14:textId="2D6CDC6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chemii Farmaceutycznej</w:t>
            </w:r>
          </w:p>
        </w:tc>
      </w:tr>
      <w:tr w:rsidR="005C54D1" w:rsidRPr="00C44E22" w14:paraId="734B179F" w14:textId="77777777" w:rsidTr="007871DA">
        <w:trPr>
          <w:trHeight w:val="64"/>
        </w:trPr>
        <w:tc>
          <w:tcPr>
            <w:tcW w:w="562" w:type="dxa"/>
            <w:vAlign w:val="center"/>
          </w:tcPr>
          <w:p w14:paraId="49D92327" w14:textId="69341E2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0.</w:t>
            </w:r>
          </w:p>
        </w:tc>
        <w:tc>
          <w:tcPr>
            <w:tcW w:w="5818" w:type="dxa"/>
            <w:vAlign w:val="center"/>
          </w:tcPr>
          <w:p w14:paraId="20E488E4" w14:textId="7EF02540" w:rsidR="005C54D1" w:rsidRPr="00C44E22" w:rsidRDefault="00900D43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ndaryzacja</w:t>
            </w:r>
            <w:r w:rsidRPr="00C44E2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etody</w:t>
            </w:r>
            <w:r w:rsidRPr="00C44E22">
              <w:rPr>
                <w:rFonts w:asciiTheme="minorHAnsi" w:hAnsiTheme="minorHAnsi" w:cstheme="minorHAnsi"/>
              </w:rPr>
              <w:t xml:space="preserve"> </w:t>
            </w:r>
            <w:r w:rsidR="005C54D1" w:rsidRPr="00C44E22">
              <w:rPr>
                <w:rFonts w:asciiTheme="minorHAnsi" w:hAnsiTheme="minorHAnsi" w:cstheme="minorHAnsi"/>
              </w:rPr>
              <w:t xml:space="preserve">obrazowania z użyciem skanera </w:t>
            </w:r>
            <w:proofErr w:type="spellStart"/>
            <w:r w:rsidR="005C54D1" w:rsidRPr="00C44E22">
              <w:rPr>
                <w:rFonts w:asciiTheme="minorHAnsi" w:hAnsiTheme="minorHAnsi" w:cstheme="minorHAnsi"/>
              </w:rPr>
              <w:t>SPECT</w:t>
            </w:r>
            <w:proofErr w:type="spellEnd"/>
            <w:r w:rsidR="005C54D1" w:rsidRPr="00C44E22">
              <w:rPr>
                <w:rFonts w:asciiTheme="minorHAnsi" w:hAnsiTheme="minorHAnsi" w:cstheme="minorHAnsi"/>
              </w:rPr>
              <w:t>/</w:t>
            </w:r>
            <w:proofErr w:type="spellStart"/>
            <w:r w:rsidR="005C54D1" w:rsidRPr="00C44E22">
              <w:rPr>
                <w:rFonts w:asciiTheme="minorHAnsi" w:hAnsiTheme="minorHAnsi" w:cstheme="minorHAnsi"/>
              </w:rPr>
              <w:t>CT</w:t>
            </w:r>
            <w:proofErr w:type="spellEnd"/>
            <w:r w:rsidR="00F076C0" w:rsidRPr="00C44E22">
              <w:rPr>
                <w:rFonts w:asciiTheme="minorHAnsi" w:hAnsiTheme="minorHAnsi" w:cstheme="minorHAnsi"/>
              </w:rPr>
              <w:t xml:space="preserve"> i radiofarmaceutyków</w:t>
            </w:r>
            <w:r w:rsidR="005C54D1" w:rsidRPr="00C44E22">
              <w:rPr>
                <w:rFonts w:asciiTheme="minorHAnsi" w:hAnsiTheme="minorHAnsi" w:cstheme="minorHAnsi"/>
              </w:rPr>
              <w:t xml:space="preserve"> w badaniach przedklinicznych w modelu mysim.</w:t>
            </w:r>
          </w:p>
        </w:tc>
        <w:tc>
          <w:tcPr>
            <w:tcW w:w="4497" w:type="dxa"/>
            <w:vAlign w:val="center"/>
          </w:tcPr>
          <w:p w14:paraId="7A644507" w14:textId="29F8127D" w:rsidR="005C54D1" w:rsidRPr="00C44E22" w:rsidRDefault="00900D43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>
              <w:rPr>
                <w:rFonts w:cstheme="minorHAnsi"/>
                <w:lang w:val="en-US" w:eastAsia="en-GB" w:bidi="en-GB"/>
              </w:rPr>
              <w:t>Standardization</w:t>
            </w:r>
            <w:r w:rsidR="005C54D1" w:rsidRPr="00C44E22">
              <w:rPr>
                <w:rFonts w:cstheme="minorHAnsi"/>
                <w:lang w:val="en-US" w:eastAsia="en-GB" w:bidi="en-GB"/>
              </w:rPr>
              <w:t xml:space="preserve"> </w:t>
            </w:r>
            <w:r>
              <w:rPr>
                <w:rFonts w:cstheme="minorHAnsi"/>
                <w:lang w:val="en-US" w:eastAsia="en-GB" w:bidi="en-GB"/>
              </w:rPr>
              <w:t xml:space="preserve">of </w:t>
            </w:r>
            <w:r w:rsidR="005C54D1" w:rsidRPr="00C44E22">
              <w:rPr>
                <w:rFonts w:cstheme="minorHAnsi"/>
                <w:lang w:val="en-US" w:eastAsia="en-GB" w:bidi="en-GB"/>
              </w:rPr>
              <w:t xml:space="preserve">SPECT/CT </w:t>
            </w:r>
            <w:r>
              <w:rPr>
                <w:rFonts w:cstheme="minorHAnsi"/>
                <w:lang w:val="en-US" w:eastAsia="en-GB" w:bidi="en-GB"/>
              </w:rPr>
              <w:t>imaging using</w:t>
            </w:r>
            <w:r w:rsidR="00F076C0" w:rsidRPr="00C44E22">
              <w:rPr>
                <w:rFonts w:cstheme="minorHAnsi"/>
                <w:lang w:val="en-US" w:eastAsia="en-GB" w:bidi="en-GB"/>
              </w:rPr>
              <w:t xml:space="preserve"> radiopharmaceuticals </w:t>
            </w:r>
            <w:r w:rsidR="005C54D1" w:rsidRPr="00C44E22">
              <w:rPr>
                <w:rFonts w:cstheme="minorHAnsi"/>
                <w:lang w:val="en-US" w:eastAsia="en-GB" w:bidi="en-GB"/>
              </w:rPr>
              <w:t xml:space="preserve">in preclinical </w:t>
            </w:r>
            <w:r>
              <w:rPr>
                <w:rFonts w:cstheme="minorHAnsi"/>
                <w:lang w:val="en-US" w:eastAsia="en-GB" w:bidi="en-GB"/>
              </w:rPr>
              <w:t>studies</w:t>
            </w:r>
            <w:r w:rsidRPr="00C44E22">
              <w:rPr>
                <w:rFonts w:cstheme="minorHAnsi"/>
                <w:lang w:val="en-US" w:eastAsia="en-GB" w:bidi="en-GB"/>
              </w:rPr>
              <w:t xml:space="preserve"> </w:t>
            </w:r>
            <w:r w:rsidR="005C54D1" w:rsidRPr="00C44E22">
              <w:rPr>
                <w:rFonts w:cstheme="minorHAnsi"/>
                <w:lang w:val="en-US" w:eastAsia="en-GB" w:bidi="en-GB"/>
              </w:rPr>
              <w:t>in a mouse model.</w:t>
            </w:r>
          </w:p>
        </w:tc>
        <w:tc>
          <w:tcPr>
            <w:tcW w:w="2556" w:type="dxa"/>
            <w:vAlign w:val="center"/>
          </w:tcPr>
          <w:p w14:paraId="73B91234" w14:textId="464F891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Anna Gromotowicz-Popławska</w:t>
            </w:r>
          </w:p>
        </w:tc>
        <w:tc>
          <w:tcPr>
            <w:tcW w:w="1984" w:type="dxa"/>
            <w:vAlign w:val="center"/>
          </w:tcPr>
          <w:p w14:paraId="5C007D6B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1DFC4E0D" w14:textId="347A7FB3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Biofarmacji </w:t>
            </w:r>
            <w:r w:rsidRPr="00C44E22">
              <w:rPr>
                <w:rFonts w:asciiTheme="minorHAnsi" w:hAnsiTheme="minorHAnsi"/>
              </w:rPr>
              <w:br/>
              <w:t>i Radiofarmacji</w:t>
            </w:r>
          </w:p>
        </w:tc>
      </w:tr>
      <w:tr w:rsidR="005C54D1" w:rsidRPr="00C44E22" w14:paraId="07D3D473" w14:textId="77777777" w:rsidTr="007871DA">
        <w:trPr>
          <w:trHeight w:val="64"/>
        </w:trPr>
        <w:tc>
          <w:tcPr>
            <w:tcW w:w="562" w:type="dxa"/>
            <w:vAlign w:val="center"/>
          </w:tcPr>
          <w:p w14:paraId="22D612DE" w14:textId="0F76DF72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lastRenderedPageBreak/>
              <w:t>11.</w:t>
            </w:r>
          </w:p>
        </w:tc>
        <w:tc>
          <w:tcPr>
            <w:tcW w:w="5818" w:type="dxa"/>
            <w:vAlign w:val="center"/>
          </w:tcPr>
          <w:p w14:paraId="099E9BE7" w14:textId="353B29C7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ptymalizacja metod syntezy i kontroli jakości nowego </w:t>
            </w:r>
            <w:proofErr w:type="spellStart"/>
            <w:r w:rsidRPr="00C44E22">
              <w:rPr>
                <w:rFonts w:asciiTheme="minorHAnsi" w:hAnsiTheme="minorHAnsi" w:cstheme="minorHAnsi"/>
              </w:rPr>
              <w:t>radiofarmaceutyk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[68</w:t>
            </w:r>
            <w:proofErr w:type="gramStart"/>
            <w:r w:rsidRPr="00C44E22">
              <w:rPr>
                <w:rFonts w:asciiTheme="minorHAnsi" w:hAnsiTheme="minorHAnsi" w:cstheme="minorHAnsi"/>
              </w:rPr>
              <w:t>Ga]Ga</w:t>
            </w:r>
            <w:proofErr w:type="gramEnd"/>
            <w:r w:rsidRPr="00C44E22">
              <w:rPr>
                <w:rFonts w:asciiTheme="minorHAnsi" w:hAnsiTheme="minorHAnsi" w:cstheme="minorHAnsi"/>
              </w:rPr>
              <w:t>-FAPI-2286.</w:t>
            </w:r>
          </w:p>
        </w:tc>
        <w:tc>
          <w:tcPr>
            <w:tcW w:w="4497" w:type="dxa"/>
            <w:vAlign w:val="center"/>
          </w:tcPr>
          <w:p w14:paraId="24CFAAD0" w14:textId="5EDD43B7" w:rsidR="005C54D1" w:rsidRPr="00C44E22" w:rsidRDefault="005C54D1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Optimization of synthesis and quality control methods for the </w:t>
            </w:r>
            <w:r w:rsidR="001F5A4D" w:rsidRPr="00C44E22">
              <w:rPr>
                <w:rFonts w:cstheme="minorHAnsi"/>
                <w:lang w:val="en-US" w:eastAsia="en-GB" w:bidi="en-GB"/>
              </w:rPr>
              <w:t xml:space="preserve">novel </w:t>
            </w:r>
            <w:r w:rsidRPr="00C44E22">
              <w:rPr>
                <w:rFonts w:cstheme="minorHAnsi"/>
                <w:lang w:val="en-US" w:eastAsia="en-GB" w:bidi="en-GB"/>
              </w:rPr>
              <w:t>radiopharmaceutical [68</w:t>
            </w:r>
            <w:proofErr w:type="gramStart"/>
            <w:r w:rsidRPr="00C44E22">
              <w:rPr>
                <w:rFonts w:cstheme="minorHAnsi"/>
                <w:lang w:val="en-US" w:eastAsia="en-GB" w:bidi="en-GB"/>
              </w:rPr>
              <w:t>Ga]Ga</w:t>
            </w:r>
            <w:proofErr w:type="gramEnd"/>
            <w:r w:rsidRPr="00C44E22">
              <w:rPr>
                <w:rFonts w:cstheme="minorHAnsi"/>
                <w:lang w:val="en-US" w:eastAsia="en-GB" w:bidi="en-GB"/>
              </w:rPr>
              <w:t>-FAPI-2286.</w:t>
            </w:r>
          </w:p>
        </w:tc>
        <w:tc>
          <w:tcPr>
            <w:tcW w:w="2556" w:type="dxa"/>
            <w:vAlign w:val="center"/>
          </w:tcPr>
          <w:p w14:paraId="0ADA8BFB" w14:textId="0AF5153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Anna Gromotowicz-Popławska</w:t>
            </w:r>
          </w:p>
        </w:tc>
        <w:tc>
          <w:tcPr>
            <w:tcW w:w="1984" w:type="dxa"/>
            <w:vAlign w:val="center"/>
          </w:tcPr>
          <w:p w14:paraId="52563DC0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7D38D1C1" w14:textId="3764E38E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Biofarmacji </w:t>
            </w:r>
            <w:r w:rsidRPr="00C44E22">
              <w:rPr>
                <w:rFonts w:asciiTheme="minorHAnsi" w:hAnsiTheme="minorHAnsi"/>
              </w:rPr>
              <w:br/>
              <w:t>i Radiofarmacji</w:t>
            </w:r>
          </w:p>
        </w:tc>
      </w:tr>
      <w:tr w:rsidR="005C54D1" w:rsidRPr="00C44E22" w14:paraId="5FC741A6" w14:textId="77777777" w:rsidTr="007871DA">
        <w:trPr>
          <w:trHeight w:val="64"/>
        </w:trPr>
        <w:tc>
          <w:tcPr>
            <w:tcW w:w="562" w:type="dxa"/>
            <w:vAlign w:val="center"/>
          </w:tcPr>
          <w:p w14:paraId="6489F2A7" w14:textId="5E66E13E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2.</w:t>
            </w:r>
          </w:p>
        </w:tc>
        <w:tc>
          <w:tcPr>
            <w:tcW w:w="5818" w:type="dxa"/>
            <w:vAlign w:val="center"/>
          </w:tcPr>
          <w:p w14:paraId="6F0738C8" w14:textId="67FE5FF1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tirzepatyd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a proces zakrzepowy i aktywność płytek krwi u myszy.</w:t>
            </w:r>
          </w:p>
        </w:tc>
        <w:tc>
          <w:tcPr>
            <w:tcW w:w="4497" w:type="dxa"/>
            <w:vAlign w:val="center"/>
          </w:tcPr>
          <w:p w14:paraId="031A4240" w14:textId="565F6301" w:rsidR="005C54D1" w:rsidRPr="00C44E22" w:rsidRDefault="005C54D1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>Evaluation of the effect of tirzepatide on thrombosis and platelet activity in mice.</w:t>
            </w:r>
          </w:p>
        </w:tc>
        <w:tc>
          <w:tcPr>
            <w:tcW w:w="2556" w:type="dxa"/>
            <w:vAlign w:val="center"/>
          </w:tcPr>
          <w:p w14:paraId="53B1CCEE" w14:textId="688C3641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Natalia Bielicka</w:t>
            </w:r>
          </w:p>
        </w:tc>
        <w:tc>
          <w:tcPr>
            <w:tcW w:w="1984" w:type="dxa"/>
            <w:vAlign w:val="center"/>
          </w:tcPr>
          <w:p w14:paraId="637F5C30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670FAF5C" w14:textId="244648D5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Biofarmacji </w:t>
            </w:r>
            <w:r w:rsidRPr="00C44E22">
              <w:rPr>
                <w:rFonts w:asciiTheme="minorHAnsi" w:hAnsiTheme="minorHAnsi"/>
              </w:rPr>
              <w:br/>
              <w:t>i Radiofarmacji</w:t>
            </w:r>
          </w:p>
        </w:tc>
      </w:tr>
      <w:tr w:rsidR="005C54D1" w:rsidRPr="00C44E22" w14:paraId="79F620BC" w14:textId="77777777" w:rsidTr="007871DA">
        <w:trPr>
          <w:trHeight w:val="64"/>
        </w:trPr>
        <w:tc>
          <w:tcPr>
            <w:tcW w:w="562" w:type="dxa"/>
            <w:vAlign w:val="center"/>
          </w:tcPr>
          <w:p w14:paraId="7A2E665A" w14:textId="36C9AB3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3.</w:t>
            </w:r>
          </w:p>
        </w:tc>
        <w:tc>
          <w:tcPr>
            <w:tcW w:w="5818" w:type="dxa"/>
            <w:vAlign w:val="center"/>
          </w:tcPr>
          <w:p w14:paraId="29FE41CE" w14:textId="47C1D0D1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tirzepatyd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a układ krzepnięcia i fibrynolizy u myszy.</w:t>
            </w:r>
          </w:p>
        </w:tc>
        <w:tc>
          <w:tcPr>
            <w:tcW w:w="4497" w:type="dxa"/>
            <w:vAlign w:val="center"/>
          </w:tcPr>
          <w:p w14:paraId="1A2F505C" w14:textId="446E9978" w:rsidR="005C54D1" w:rsidRPr="00C44E22" w:rsidRDefault="005C54D1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>Evaluation of the effect of tirzepatide on coagulation and fibrinolysis system in mice.</w:t>
            </w:r>
          </w:p>
        </w:tc>
        <w:tc>
          <w:tcPr>
            <w:tcW w:w="2556" w:type="dxa"/>
            <w:vAlign w:val="center"/>
          </w:tcPr>
          <w:p w14:paraId="0ECB2C79" w14:textId="660A41BD" w:rsidR="005C54D1" w:rsidRPr="00C44E22" w:rsidRDefault="005C54D1" w:rsidP="00377655">
            <w:pPr>
              <w:pStyle w:val="Bezodstpw"/>
              <w:jc w:val="center"/>
            </w:pPr>
            <w:r w:rsidRPr="00C44E22">
              <w:rPr>
                <w:rFonts w:asciiTheme="minorHAnsi" w:hAnsiTheme="minorHAnsi"/>
              </w:rPr>
              <w:t>dr hab. Natalia Bielicka</w:t>
            </w:r>
          </w:p>
        </w:tc>
        <w:tc>
          <w:tcPr>
            <w:tcW w:w="1984" w:type="dxa"/>
            <w:vAlign w:val="center"/>
          </w:tcPr>
          <w:p w14:paraId="0FC23F30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2375D196" w14:textId="10BFAC6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Biofarmacji </w:t>
            </w:r>
            <w:r w:rsidRPr="00C44E22">
              <w:rPr>
                <w:rFonts w:asciiTheme="minorHAnsi" w:hAnsiTheme="minorHAnsi"/>
              </w:rPr>
              <w:br/>
              <w:t>i Radiofarmacji</w:t>
            </w:r>
          </w:p>
        </w:tc>
      </w:tr>
      <w:tr w:rsidR="005C54D1" w:rsidRPr="00C44E22" w14:paraId="767B4FEE" w14:textId="77777777" w:rsidTr="007871DA">
        <w:trPr>
          <w:trHeight w:val="64"/>
        </w:trPr>
        <w:tc>
          <w:tcPr>
            <w:tcW w:w="562" w:type="dxa"/>
            <w:vAlign w:val="center"/>
          </w:tcPr>
          <w:p w14:paraId="3BD7345C" w14:textId="4DDE20C3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4.</w:t>
            </w:r>
          </w:p>
        </w:tc>
        <w:tc>
          <w:tcPr>
            <w:tcW w:w="5818" w:type="dxa"/>
            <w:vAlign w:val="center"/>
          </w:tcPr>
          <w:p w14:paraId="4A008862" w14:textId="67996B99" w:rsidR="005C54D1" w:rsidRPr="00C44E22" w:rsidRDefault="002C3D3A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aktywności biologicznej wybranych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olifenoli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</w:t>
            </w:r>
            <w:r w:rsidR="00900D43">
              <w:rPr>
                <w:rFonts w:asciiTheme="minorHAnsi" w:hAnsiTheme="minorHAnsi" w:cstheme="minorHAnsi"/>
              </w:rPr>
              <w:t xml:space="preserve">izolowanych </w:t>
            </w:r>
            <w:r w:rsidRPr="00C44E22">
              <w:rPr>
                <w:rFonts w:asciiTheme="minorHAnsi" w:hAnsiTheme="minorHAnsi" w:cstheme="minorHAnsi"/>
              </w:rPr>
              <w:t xml:space="preserve">z części nadziemnych </w:t>
            </w:r>
            <w:r w:rsidRPr="00C44E22">
              <w:rPr>
                <w:rFonts w:asciiTheme="minorHAnsi" w:hAnsiTheme="minorHAnsi" w:cstheme="minorHAnsi"/>
                <w:i/>
                <w:iCs/>
              </w:rPr>
              <w:t xml:space="preserve">Potentilla </w:t>
            </w:r>
            <w:proofErr w:type="spellStart"/>
            <w:r w:rsidRPr="00C44E22">
              <w:rPr>
                <w:rFonts w:asciiTheme="minorHAnsi" w:hAnsiTheme="minorHAnsi" w:cstheme="minorHAnsi"/>
                <w:i/>
                <w:iCs/>
              </w:rPr>
              <w:t>recta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L. (Rosaceae).</w:t>
            </w:r>
          </w:p>
        </w:tc>
        <w:tc>
          <w:tcPr>
            <w:tcW w:w="4497" w:type="dxa"/>
            <w:vAlign w:val="center"/>
          </w:tcPr>
          <w:p w14:paraId="117D0513" w14:textId="06E6CAAA" w:rsidR="005C54D1" w:rsidRPr="00C44E22" w:rsidRDefault="002C3D3A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Evaluation of the biological activity of selected polyphenols </w:t>
            </w:r>
            <w:r w:rsidR="001F5A4D" w:rsidRPr="00C44E22">
              <w:rPr>
                <w:rFonts w:cstheme="minorHAnsi"/>
                <w:lang w:val="en-US" w:eastAsia="en-GB" w:bidi="en-GB"/>
              </w:rPr>
              <w:t xml:space="preserve">derived </w:t>
            </w:r>
            <w:r w:rsidRPr="00C44E22">
              <w:rPr>
                <w:rFonts w:cstheme="minorHAnsi"/>
                <w:lang w:val="en-US" w:eastAsia="en-GB" w:bidi="en-GB"/>
              </w:rPr>
              <w:t xml:space="preserve">from the aerial parts of </w:t>
            </w:r>
            <w:r w:rsidRPr="00C44E22">
              <w:rPr>
                <w:rFonts w:cstheme="minorHAnsi"/>
                <w:i/>
                <w:iCs/>
                <w:lang w:val="en-US" w:eastAsia="en-GB" w:bidi="en-GB"/>
              </w:rPr>
              <w:t>Potentilla recta</w:t>
            </w:r>
            <w:r w:rsidRPr="00C44E22">
              <w:rPr>
                <w:rFonts w:cstheme="minorHAnsi"/>
                <w:lang w:val="en-US" w:eastAsia="en-GB" w:bidi="en-GB"/>
              </w:rPr>
              <w:t xml:space="preserve"> L. (Rosaceae).</w:t>
            </w:r>
          </w:p>
        </w:tc>
        <w:tc>
          <w:tcPr>
            <w:tcW w:w="2556" w:type="dxa"/>
            <w:vAlign w:val="center"/>
          </w:tcPr>
          <w:p w14:paraId="11C900C8" w14:textId="77777777" w:rsidR="002C3D3A" w:rsidRPr="00C44E22" w:rsidRDefault="002C3D3A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prof. dr hab. </w:t>
            </w:r>
          </w:p>
          <w:p w14:paraId="04386BD8" w14:textId="7C2425BF" w:rsidR="002C3D3A" w:rsidRPr="00C44E22" w:rsidRDefault="002C3D3A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Michał Tomczyk</w:t>
            </w:r>
          </w:p>
        </w:tc>
        <w:tc>
          <w:tcPr>
            <w:tcW w:w="1984" w:type="dxa"/>
            <w:vAlign w:val="center"/>
          </w:tcPr>
          <w:p w14:paraId="038DEAF4" w14:textId="29273D3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Zakład Biologii </w:t>
            </w:r>
            <w:r w:rsidRPr="00C44E22">
              <w:rPr>
                <w:rFonts w:asciiTheme="minorHAnsi" w:hAnsiTheme="minorHAnsi"/>
                <w:lang w:val="en-US"/>
              </w:rPr>
              <w:br/>
              <w:t>i Farmakognozji</w:t>
            </w:r>
          </w:p>
        </w:tc>
      </w:tr>
      <w:tr w:rsidR="005C54D1" w:rsidRPr="00C44E22" w14:paraId="6A186705" w14:textId="77777777" w:rsidTr="007871DA">
        <w:trPr>
          <w:trHeight w:val="64"/>
        </w:trPr>
        <w:tc>
          <w:tcPr>
            <w:tcW w:w="562" w:type="dxa"/>
            <w:vAlign w:val="center"/>
          </w:tcPr>
          <w:p w14:paraId="0A98D217" w14:textId="5D9BAD6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5.</w:t>
            </w:r>
          </w:p>
        </w:tc>
        <w:tc>
          <w:tcPr>
            <w:tcW w:w="5818" w:type="dxa"/>
            <w:vAlign w:val="center"/>
          </w:tcPr>
          <w:p w14:paraId="23C070BB" w14:textId="1D9A820B" w:rsidR="005C54D1" w:rsidRPr="00C44E22" w:rsidRDefault="00A71CA2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zmiany składu chemicznego wyciągu z ziela rzepiku (</w:t>
            </w:r>
            <w:proofErr w:type="spellStart"/>
            <w:r w:rsidRPr="00C44E22">
              <w:rPr>
                <w:rFonts w:asciiTheme="minorHAnsi" w:hAnsiTheme="minorHAnsi" w:cstheme="minorHAnsi"/>
                <w:i/>
                <w:iCs/>
              </w:rPr>
              <w:t>Agrimoniae</w:t>
            </w:r>
            <w:proofErr w:type="spellEnd"/>
            <w:r w:rsidRPr="00C44E22">
              <w:rPr>
                <w:rFonts w:asciiTheme="minorHAnsi" w:hAnsiTheme="minorHAnsi" w:cstheme="minorHAnsi"/>
                <w:i/>
                <w:iCs/>
              </w:rPr>
              <w:t xml:space="preserve"> herba</w:t>
            </w:r>
            <w:r w:rsidRPr="00C44E22">
              <w:rPr>
                <w:rFonts w:asciiTheme="minorHAnsi" w:hAnsiTheme="minorHAnsi" w:cstheme="minorHAnsi"/>
              </w:rPr>
              <w:t xml:space="preserve">) poddanego metabolizmowi jelitowemu w modelu </w:t>
            </w:r>
            <w:r w:rsidRPr="00C44E22">
              <w:rPr>
                <w:rFonts w:asciiTheme="minorHAnsi" w:hAnsiTheme="minorHAnsi" w:cstheme="minorHAnsi"/>
                <w:i/>
                <w:iCs/>
              </w:rPr>
              <w:t>ex vivo</w:t>
            </w:r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28B18E80" w14:textId="238AF19B" w:rsidR="005C54D1" w:rsidRPr="00C44E22" w:rsidRDefault="00A71CA2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>Evaluation of changes in the chemical composition of agrimony herb extract (</w:t>
            </w:r>
            <w:proofErr w:type="spellStart"/>
            <w:r w:rsidRPr="00C44E22">
              <w:rPr>
                <w:rFonts w:cstheme="minorHAnsi"/>
                <w:i/>
                <w:iCs/>
                <w:lang w:val="en-US" w:eastAsia="en-GB" w:bidi="en-GB"/>
              </w:rPr>
              <w:t>Agrimoniae</w:t>
            </w:r>
            <w:proofErr w:type="spellEnd"/>
            <w:r w:rsidRPr="00C44E22">
              <w:rPr>
                <w:rFonts w:cstheme="minorHAnsi"/>
                <w:i/>
                <w:iCs/>
                <w:lang w:val="en-US" w:eastAsia="en-GB" w:bidi="en-GB"/>
              </w:rPr>
              <w:t xml:space="preserve"> herba</w:t>
            </w:r>
            <w:r w:rsidRPr="00C44E22">
              <w:rPr>
                <w:rFonts w:cstheme="minorHAnsi"/>
                <w:lang w:val="en-US" w:eastAsia="en-GB" w:bidi="en-GB"/>
              </w:rPr>
              <w:t xml:space="preserve">) subjected to intestinal metabolism </w:t>
            </w:r>
            <w:r w:rsidRPr="00C44E22">
              <w:rPr>
                <w:rFonts w:cstheme="minorHAnsi"/>
                <w:i/>
                <w:iCs/>
                <w:lang w:val="en-US" w:eastAsia="en-GB" w:bidi="en-GB"/>
              </w:rPr>
              <w:t>ex vivo</w:t>
            </w:r>
            <w:r w:rsidRPr="00C44E22">
              <w:rPr>
                <w:rFonts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1A4181F9" w14:textId="77777777" w:rsidR="00A71CA2" w:rsidRPr="00C44E22" w:rsidRDefault="00A71CA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farm. </w:t>
            </w:r>
          </w:p>
          <w:p w14:paraId="3EB492CD" w14:textId="18009ACB" w:rsidR="005C54D1" w:rsidRPr="00C44E22" w:rsidRDefault="00A71CA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atarzyna Jakimiuk</w:t>
            </w:r>
          </w:p>
        </w:tc>
        <w:tc>
          <w:tcPr>
            <w:tcW w:w="1984" w:type="dxa"/>
            <w:vAlign w:val="center"/>
          </w:tcPr>
          <w:p w14:paraId="30709532" w14:textId="61631AD6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Zakład Biologii </w:t>
            </w:r>
            <w:r w:rsidRPr="00C44E22">
              <w:rPr>
                <w:rFonts w:asciiTheme="minorHAnsi" w:hAnsiTheme="minorHAnsi"/>
                <w:lang w:val="en-US"/>
              </w:rPr>
              <w:br/>
              <w:t>i Farmakognozji</w:t>
            </w:r>
          </w:p>
        </w:tc>
      </w:tr>
      <w:tr w:rsidR="005C54D1" w:rsidRPr="00C44E22" w14:paraId="55FBFF98" w14:textId="77777777" w:rsidTr="007871DA">
        <w:trPr>
          <w:trHeight w:val="64"/>
        </w:trPr>
        <w:tc>
          <w:tcPr>
            <w:tcW w:w="562" w:type="dxa"/>
            <w:vAlign w:val="center"/>
          </w:tcPr>
          <w:p w14:paraId="01424D4D" w14:textId="3859636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6.</w:t>
            </w:r>
          </w:p>
        </w:tc>
        <w:tc>
          <w:tcPr>
            <w:tcW w:w="5818" w:type="dxa"/>
            <w:vAlign w:val="center"/>
          </w:tcPr>
          <w:p w14:paraId="679C3699" w14:textId="6A6A5701" w:rsidR="005C54D1" w:rsidRPr="00C44E22" w:rsidRDefault="00A71CA2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składu fitochemicznego wyciągu z liścia poziomki (</w:t>
            </w:r>
            <w:proofErr w:type="spellStart"/>
            <w:r w:rsidRPr="00C44E22">
              <w:rPr>
                <w:rFonts w:asciiTheme="minorHAnsi" w:hAnsiTheme="minorHAnsi" w:cstheme="minorHAnsi"/>
                <w:i/>
                <w:iCs/>
              </w:rPr>
              <w:t>Fragariae</w:t>
            </w:r>
            <w:proofErr w:type="spellEnd"/>
            <w:r w:rsidRPr="00C44E22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900D43">
              <w:rPr>
                <w:rFonts w:asciiTheme="minorHAnsi" w:hAnsiTheme="minorHAnsi" w:cstheme="minorHAnsi"/>
                <w:i/>
                <w:iCs/>
              </w:rPr>
              <w:t>folium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) poddanego metabolizmowi jelitowemu w modelu </w:t>
            </w:r>
            <w:r w:rsidRPr="00C44E22">
              <w:rPr>
                <w:rFonts w:asciiTheme="minorHAnsi" w:hAnsiTheme="minorHAnsi" w:cstheme="minorHAnsi"/>
                <w:i/>
                <w:iCs/>
              </w:rPr>
              <w:t>ex vivo</w:t>
            </w:r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6EE76B30" w14:textId="0C98A83E" w:rsidR="005C54D1" w:rsidRPr="00C44E22" w:rsidRDefault="00A71CA2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>Evaluation of the phytochemical composition of wild strawberry leaf extract (</w:t>
            </w:r>
            <w:proofErr w:type="spellStart"/>
            <w:r w:rsidRPr="00C44E22">
              <w:rPr>
                <w:rFonts w:cstheme="minorHAnsi"/>
                <w:i/>
                <w:iCs/>
                <w:lang w:val="en-US" w:eastAsia="en-GB" w:bidi="en-GB"/>
              </w:rPr>
              <w:t>Fragariae</w:t>
            </w:r>
            <w:proofErr w:type="spellEnd"/>
            <w:r w:rsidRPr="00C44E22">
              <w:rPr>
                <w:rFonts w:cstheme="minorHAnsi"/>
                <w:i/>
                <w:iCs/>
                <w:lang w:val="en-US" w:eastAsia="en-GB" w:bidi="en-GB"/>
              </w:rPr>
              <w:t xml:space="preserve"> </w:t>
            </w:r>
            <w:r w:rsidR="00900D43">
              <w:rPr>
                <w:rFonts w:cstheme="minorHAnsi"/>
                <w:i/>
                <w:iCs/>
                <w:lang w:val="en-US" w:eastAsia="en-GB" w:bidi="en-GB"/>
              </w:rPr>
              <w:t>folium</w:t>
            </w:r>
            <w:r w:rsidRPr="00C44E22">
              <w:rPr>
                <w:rFonts w:cstheme="minorHAnsi"/>
                <w:lang w:val="en-US" w:eastAsia="en-GB" w:bidi="en-GB"/>
              </w:rPr>
              <w:t xml:space="preserve">) subjected to intestinal metabolism </w:t>
            </w:r>
            <w:r w:rsidRPr="00C44E22">
              <w:rPr>
                <w:rFonts w:cstheme="minorHAnsi"/>
                <w:i/>
                <w:iCs/>
                <w:lang w:val="en-US" w:eastAsia="en-GB" w:bidi="en-GB"/>
              </w:rPr>
              <w:t>ex vivo</w:t>
            </w:r>
            <w:r w:rsidRPr="00C44E22">
              <w:rPr>
                <w:rFonts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566B50F0" w14:textId="77777777" w:rsidR="00A71CA2" w:rsidRPr="00C44E22" w:rsidRDefault="00A71CA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farm. </w:t>
            </w:r>
          </w:p>
          <w:p w14:paraId="3F08136A" w14:textId="6E0CE79E" w:rsidR="005C54D1" w:rsidRPr="00C44E22" w:rsidRDefault="00A71CA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atarzyna Jakimiuk</w:t>
            </w:r>
          </w:p>
        </w:tc>
        <w:tc>
          <w:tcPr>
            <w:tcW w:w="1984" w:type="dxa"/>
            <w:vAlign w:val="center"/>
          </w:tcPr>
          <w:p w14:paraId="33DD9077" w14:textId="3209755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Zakład Biologii </w:t>
            </w:r>
            <w:r w:rsidRPr="00C44E22">
              <w:rPr>
                <w:rFonts w:asciiTheme="minorHAnsi" w:hAnsiTheme="minorHAnsi"/>
                <w:lang w:val="en-US"/>
              </w:rPr>
              <w:br/>
              <w:t>i Farmakognozji</w:t>
            </w:r>
          </w:p>
        </w:tc>
      </w:tr>
      <w:tr w:rsidR="005C54D1" w:rsidRPr="00C44E22" w14:paraId="07945E87" w14:textId="77777777" w:rsidTr="007871DA">
        <w:trPr>
          <w:trHeight w:val="64"/>
        </w:trPr>
        <w:tc>
          <w:tcPr>
            <w:tcW w:w="562" w:type="dxa"/>
            <w:vAlign w:val="center"/>
          </w:tcPr>
          <w:p w14:paraId="41F6BCFB" w14:textId="5847255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7.</w:t>
            </w:r>
          </w:p>
        </w:tc>
        <w:tc>
          <w:tcPr>
            <w:tcW w:w="5818" w:type="dxa"/>
            <w:vAlign w:val="center"/>
          </w:tcPr>
          <w:p w14:paraId="31BCC712" w14:textId="55BA8E45" w:rsidR="005C54D1" w:rsidRPr="00C44E22" w:rsidRDefault="002C3D3A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stopnia zahamowania enzym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cetylocholinoesterazy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przez ekstrakty z wybranych gatunków </w:t>
            </w:r>
            <w:proofErr w:type="spellStart"/>
            <w:r w:rsidRPr="00C44E22">
              <w:rPr>
                <w:rFonts w:asciiTheme="minorHAnsi" w:hAnsiTheme="minorHAnsi" w:cstheme="minorHAnsi"/>
              </w:rPr>
              <w:t>ostrożenia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44E22">
              <w:rPr>
                <w:rFonts w:asciiTheme="minorHAnsi" w:hAnsiTheme="minorHAnsi" w:cstheme="minorHAnsi"/>
                <w:i/>
                <w:iCs/>
              </w:rPr>
              <w:t>Cirsium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C44E22">
              <w:rPr>
                <w:rFonts w:asciiTheme="minorHAnsi" w:hAnsiTheme="minorHAnsi" w:cstheme="minorHAnsi"/>
              </w:rPr>
              <w:t>Asteraceae</w:t>
            </w:r>
            <w:proofErr w:type="spellEnd"/>
            <w:r w:rsidRPr="00C44E22">
              <w:rPr>
                <w:rFonts w:asciiTheme="minorHAnsi" w:hAnsiTheme="minorHAnsi" w:cstheme="minorHAnsi"/>
              </w:rPr>
              <w:t>) metodą spe</w:t>
            </w:r>
            <w:r w:rsidR="00F076C0" w:rsidRPr="00C44E22">
              <w:rPr>
                <w:rFonts w:asciiTheme="minorHAnsi" w:hAnsiTheme="minorHAnsi" w:cstheme="minorHAnsi"/>
              </w:rPr>
              <w:t>k</w:t>
            </w:r>
            <w:r w:rsidRPr="00C44E22">
              <w:rPr>
                <w:rFonts w:asciiTheme="minorHAnsi" w:hAnsiTheme="minorHAnsi" w:cstheme="minorHAnsi"/>
              </w:rPr>
              <w:t>trofotometryczną.</w:t>
            </w:r>
          </w:p>
        </w:tc>
        <w:tc>
          <w:tcPr>
            <w:tcW w:w="4497" w:type="dxa"/>
            <w:vAlign w:val="center"/>
          </w:tcPr>
          <w:p w14:paraId="322DC7DE" w14:textId="3FC20ADD" w:rsidR="005C54D1" w:rsidRPr="00C44E22" w:rsidRDefault="002C3D3A" w:rsidP="00377655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cstheme="minorHAnsi"/>
                <w:lang w:val="en-US" w:eastAsia="en-GB" w:bidi="en-GB"/>
              </w:rPr>
              <w:t xml:space="preserve">Evaluation of acetylcholinesterase inhibition by extracts of selected </w:t>
            </w:r>
            <w:r w:rsidRPr="00C44E22">
              <w:rPr>
                <w:rFonts w:cstheme="minorHAnsi"/>
                <w:i/>
                <w:iCs/>
                <w:lang w:val="en-US" w:eastAsia="en-GB" w:bidi="en-GB"/>
              </w:rPr>
              <w:t xml:space="preserve">Cirsium </w:t>
            </w:r>
            <w:r w:rsidRPr="00C44E22">
              <w:rPr>
                <w:rFonts w:cstheme="minorHAnsi"/>
                <w:lang w:val="en-US" w:eastAsia="en-GB" w:bidi="en-GB"/>
              </w:rPr>
              <w:t>(Asteraceae)</w:t>
            </w:r>
            <w:r w:rsidR="001F5A4D" w:rsidRPr="00C44E22">
              <w:rPr>
                <w:rFonts w:cstheme="minorHAnsi"/>
                <w:lang w:val="en-US" w:eastAsia="en-GB" w:bidi="en-GB"/>
              </w:rPr>
              <w:t xml:space="preserve"> species</w:t>
            </w:r>
            <w:r w:rsidR="0019197C" w:rsidRPr="00C44E22">
              <w:rPr>
                <w:rFonts w:cstheme="minorHAnsi"/>
                <w:lang w:val="en-US" w:eastAsia="en-GB" w:bidi="en-GB"/>
              </w:rPr>
              <w:t xml:space="preserve"> </w:t>
            </w:r>
            <w:r w:rsidRPr="00C44E22">
              <w:rPr>
                <w:rFonts w:cstheme="minorHAnsi"/>
                <w:lang w:val="en-US" w:eastAsia="en-GB" w:bidi="en-GB"/>
              </w:rPr>
              <w:t xml:space="preserve">using </w:t>
            </w:r>
            <w:r w:rsidR="001F5A4D" w:rsidRPr="00C44E22">
              <w:rPr>
                <w:rFonts w:cstheme="minorHAnsi"/>
                <w:lang w:val="en-US" w:eastAsia="en-GB" w:bidi="en-GB"/>
              </w:rPr>
              <w:t xml:space="preserve">a </w:t>
            </w:r>
            <w:r w:rsidRPr="00C44E22">
              <w:rPr>
                <w:rFonts w:cstheme="minorHAnsi"/>
                <w:lang w:val="en-US" w:eastAsia="en-GB" w:bidi="en-GB"/>
              </w:rPr>
              <w:t>spectrophotometric method.</w:t>
            </w:r>
          </w:p>
        </w:tc>
        <w:tc>
          <w:tcPr>
            <w:tcW w:w="2556" w:type="dxa"/>
            <w:vAlign w:val="center"/>
          </w:tcPr>
          <w:p w14:paraId="7C73D0BF" w14:textId="77777777" w:rsidR="002C3D3A" w:rsidRPr="00C44E22" w:rsidRDefault="002C3D3A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farm. </w:t>
            </w:r>
          </w:p>
          <w:p w14:paraId="215970AF" w14:textId="2E2C8194" w:rsidR="005C54D1" w:rsidRPr="00C44E22" w:rsidRDefault="002C3D3A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Jakub W. Strawa</w:t>
            </w:r>
          </w:p>
        </w:tc>
        <w:tc>
          <w:tcPr>
            <w:tcW w:w="1984" w:type="dxa"/>
            <w:vAlign w:val="center"/>
          </w:tcPr>
          <w:p w14:paraId="7F44A5AA" w14:textId="2FE895C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Zakład Biologii </w:t>
            </w:r>
            <w:r w:rsidRPr="00C44E22">
              <w:rPr>
                <w:rFonts w:asciiTheme="minorHAnsi" w:hAnsiTheme="minorHAnsi"/>
                <w:lang w:val="en-US"/>
              </w:rPr>
              <w:br/>
              <w:t>i Farmakognozji</w:t>
            </w:r>
          </w:p>
        </w:tc>
      </w:tr>
      <w:tr w:rsidR="005C54D1" w:rsidRPr="00C44E22" w14:paraId="4ED7F341" w14:textId="77777777" w:rsidTr="007871DA">
        <w:trPr>
          <w:trHeight w:val="340"/>
        </w:trPr>
        <w:tc>
          <w:tcPr>
            <w:tcW w:w="562" w:type="dxa"/>
            <w:vAlign w:val="center"/>
          </w:tcPr>
          <w:p w14:paraId="7252C3CE" w14:textId="3C710414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18.</w:t>
            </w:r>
          </w:p>
        </w:tc>
        <w:tc>
          <w:tcPr>
            <w:tcW w:w="5818" w:type="dxa"/>
            <w:vAlign w:val="center"/>
          </w:tcPr>
          <w:p w14:paraId="556C8200" w14:textId="0D6270A1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Badanie aktywności biologicznej nowych pochodnych 4-tiazolidynonów na komórkach raka piersi MDA-MB-231.</w:t>
            </w:r>
          </w:p>
        </w:tc>
        <w:tc>
          <w:tcPr>
            <w:tcW w:w="4497" w:type="dxa"/>
            <w:vAlign w:val="center"/>
          </w:tcPr>
          <w:p w14:paraId="3EC42C6A" w14:textId="12279170" w:rsidR="005C54D1" w:rsidRPr="00C44E22" w:rsidRDefault="005C54D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Study of the biological activity of novel 4-thiazolidinone derivatives </w:t>
            </w:r>
            <w:r w:rsidR="001F5A4D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MDA-MB-231 breast cancer cell</w:t>
            </w:r>
            <w:r w:rsidR="001F5A4D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line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46A57FE7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prof. dr hab. </w:t>
            </w:r>
          </w:p>
          <w:p w14:paraId="06E8C65D" w14:textId="37DA240B" w:rsidR="005C54D1" w:rsidRPr="00C44E22" w:rsidRDefault="005C54D1" w:rsidP="00377655">
            <w:pPr>
              <w:pStyle w:val="Bezodstpw"/>
              <w:jc w:val="center"/>
            </w:pPr>
            <w:r w:rsidRPr="00C44E22">
              <w:t>Anna Bielawska</w:t>
            </w:r>
          </w:p>
        </w:tc>
        <w:tc>
          <w:tcPr>
            <w:tcW w:w="1984" w:type="dxa"/>
            <w:vAlign w:val="center"/>
          </w:tcPr>
          <w:p w14:paraId="677D594E" w14:textId="7F0EF73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technologii</w:t>
            </w:r>
          </w:p>
        </w:tc>
      </w:tr>
      <w:tr w:rsidR="005C54D1" w:rsidRPr="00C44E22" w14:paraId="0F8E7D7A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4D9BF05C" w14:textId="56B63BF2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bCs/>
              </w:rPr>
              <w:t>19.</w:t>
            </w:r>
          </w:p>
        </w:tc>
        <w:tc>
          <w:tcPr>
            <w:tcW w:w="5818" w:type="dxa"/>
            <w:vAlign w:val="center"/>
          </w:tcPr>
          <w:p w14:paraId="7260DAE7" w14:textId="54DCA738" w:rsidR="005C54D1" w:rsidRPr="00C44E22" w:rsidRDefault="00900D43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5C54D1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5C54D1" w:rsidRPr="00C44E22">
              <w:rPr>
                <w:rFonts w:asciiTheme="minorHAnsi" w:hAnsiTheme="minorHAnsi" w:cstheme="minorHAnsi"/>
              </w:rPr>
              <w:t xml:space="preserve"> nowych pochodnych 4-tiazolidynonów na inhibicję beta- </w:t>
            </w:r>
            <w:proofErr w:type="spellStart"/>
            <w:r w:rsidR="005C54D1" w:rsidRPr="00C44E22">
              <w:rPr>
                <w:rFonts w:asciiTheme="minorHAnsi" w:hAnsiTheme="minorHAnsi" w:cstheme="minorHAnsi"/>
              </w:rPr>
              <w:t>tubuliny</w:t>
            </w:r>
            <w:proofErr w:type="spellEnd"/>
            <w:r w:rsidR="005C54D1" w:rsidRPr="00C44E22">
              <w:rPr>
                <w:rFonts w:asciiTheme="minorHAnsi" w:hAnsiTheme="minorHAnsi" w:cstheme="minorHAnsi"/>
              </w:rPr>
              <w:t xml:space="preserve"> w komórkach raka piersi MCF-7.</w:t>
            </w:r>
          </w:p>
        </w:tc>
        <w:tc>
          <w:tcPr>
            <w:tcW w:w="4497" w:type="dxa"/>
            <w:vAlign w:val="center"/>
          </w:tcPr>
          <w:p w14:paraId="08BAB5D3" w14:textId="3007FFD0" w:rsidR="005C54D1" w:rsidRPr="00C44E22" w:rsidRDefault="00900D43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Evaluation of the e</w:t>
            </w:r>
            <w:r w:rsidR="005C54D1" w:rsidRPr="00C44E22">
              <w:rPr>
                <w:rFonts w:asciiTheme="minorHAnsi" w:hAnsiTheme="minorHAnsi" w:cstheme="minorHAnsi"/>
                <w:lang w:val="en-US" w:eastAsia="en-GB" w:bidi="en-GB"/>
              </w:rPr>
              <w:t>ffect of novel 4-thiazolidinone derivatives on beta-tubulin inhibition in MCF-7 breast cancer cell</w:t>
            </w:r>
            <w:r w:rsidR="001F5A4D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5C54D1" w:rsidRPr="00C44E22">
              <w:rPr>
                <w:rFonts w:asciiTheme="minorHAnsi" w:hAnsiTheme="minorHAnsi" w:cstheme="minorHAnsi"/>
                <w:lang w:val="en-US" w:eastAsia="en-GB" w:bidi="en-GB"/>
              </w:rPr>
              <w:t>line.</w:t>
            </w:r>
          </w:p>
        </w:tc>
        <w:tc>
          <w:tcPr>
            <w:tcW w:w="2556" w:type="dxa"/>
            <w:vAlign w:val="center"/>
          </w:tcPr>
          <w:p w14:paraId="28BBB71B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prof. dr hab. </w:t>
            </w:r>
          </w:p>
          <w:p w14:paraId="4BBEA897" w14:textId="446C6225" w:rsidR="005C54D1" w:rsidRPr="00C44E22" w:rsidRDefault="005C54D1" w:rsidP="00377655">
            <w:pPr>
              <w:pStyle w:val="Bezodstpw"/>
              <w:jc w:val="center"/>
            </w:pPr>
            <w:r w:rsidRPr="00C44E22">
              <w:t>Anna Bielawska</w:t>
            </w:r>
          </w:p>
        </w:tc>
        <w:tc>
          <w:tcPr>
            <w:tcW w:w="1984" w:type="dxa"/>
            <w:vAlign w:val="center"/>
          </w:tcPr>
          <w:p w14:paraId="4F73263B" w14:textId="0CFE0F65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technologii</w:t>
            </w:r>
          </w:p>
        </w:tc>
      </w:tr>
      <w:tr w:rsidR="005C54D1" w:rsidRPr="00C44E22" w14:paraId="4335BB17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54CADDAA" w14:textId="28269419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20.</w:t>
            </w:r>
          </w:p>
        </w:tc>
        <w:tc>
          <w:tcPr>
            <w:tcW w:w="5818" w:type="dxa"/>
            <w:vAlign w:val="center"/>
          </w:tcPr>
          <w:p w14:paraId="05A6A49E" w14:textId="52F02161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nowych pochodnych </w:t>
            </w:r>
            <w:proofErr w:type="spellStart"/>
            <w:r w:rsidRPr="00C44E22">
              <w:rPr>
                <w:rFonts w:asciiTheme="minorHAnsi" w:hAnsiTheme="minorHAnsi" w:cstheme="minorHAnsi"/>
              </w:rPr>
              <w:t>gemcytabiny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a proliferację komórek raka trzustki linii MIA PaCa-2.</w:t>
            </w:r>
          </w:p>
        </w:tc>
        <w:tc>
          <w:tcPr>
            <w:tcW w:w="4497" w:type="dxa"/>
            <w:vAlign w:val="center"/>
          </w:tcPr>
          <w:p w14:paraId="6505FD6A" w14:textId="79AE34AE" w:rsidR="005C54D1" w:rsidRPr="00C44E22" w:rsidRDefault="005C54D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new gemcitabine derivatives on proliferation </w:t>
            </w:r>
            <w:r w:rsidR="001F5A4D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MIA PaCa-2 pancreatic cancer cell</w:t>
            </w:r>
            <w:r w:rsidR="001F5A4D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line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59ED0636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</w:t>
            </w:r>
          </w:p>
          <w:p w14:paraId="31D7B84E" w14:textId="75142A2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Agnieszka Gornowicz</w:t>
            </w:r>
          </w:p>
        </w:tc>
        <w:tc>
          <w:tcPr>
            <w:tcW w:w="1984" w:type="dxa"/>
            <w:vAlign w:val="center"/>
          </w:tcPr>
          <w:p w14:paraId="3BC65849" w14:textId="21A2AAA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technologii</w:t>
            </w:r>
          </w:p>
        </w:tc>
      </w:tr>
      <w:tr w:rsidR="005C54D1" w:rsidRPr="00C44E22" w14:paraId="5017C2CE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10ECF440" w14:textId="6B0C4D1C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21.</w:t>
            </w:r>
          </w:p>
        </w:tc>
        <w:tc>
          <w:tcPr>
            <w:tcW w:w="5818" w:type="dxa"/>
            <w:vAlign w:val="center"/>
          </w:tcPr>
          <w:p w14:paraId="6D62FD69" w14:textId="34694182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nowej pochodnej </w:t>
            </w:r>
            <w:proofErr w:type="spellStart"/>
            <w:r w:rsidRPr="00C44E22">
              <w:rPr>
                <w:rFonts w:asciiTheme="minorHAnsi" w:hAnsiTheme="minorHAnsi" w:cstheme="minorHAnsi"/>
              </w:rPr>
              <w:t>gemcytabiny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a apoptozę w komórkach raka trzustki linii Capan-2.</w:t>
            </w:r>
          </w:p>
        </w:tc>
        <w:tc>
          <w:tcPr>
            <w:tcW w:w="4497" w:type="dxa"/>
            <w:vAlign w:val="center"/>
          </w:tcPr>
          <w:p w14:paraId="09A08DE6" w14:textId="0559618F" w:rsidR="005C54D1" w:rsidRPr="00C44E22" w:rsidRDefault="005C54D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a new gemcitabine derivative on apoptosis in Capan-2 pancreatic cancer </w:t>
            </w:r>
            <w:r w:rsidR="001F5A4D" w:rsidRPr="00C44E22">
              <w:rPr>
                <w:rFonts w:asciiTheme="minorHAnsi" w:hAnsiTheme="minorHAnsi" w:cstheme="minorHAnsi"/>
                <w:lang w:val="en-US" w:eastAsia="en-GB" w:bidi="en-GB"/>
              </w:rPr>
              <w:t>cell line.</w:t>
            </w:r>
          </w:p>
        </w:tc>
        <w:tc>
          <w:tcPr>
            <w:tcW w:w="2556" w:type="dxa"/>
            <w:vAlign w:val="center"/>
          </w:tcPr>
          <w:p w14:paraId="7C5AE950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</w:t>
            </w:r>
          </w:p>
          <w:p w14:paraId="6F7061A1" w14:textId="35AFB0AD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Agnieszka Gornowicz</w:t>
            </w:r>
          </w:p>
        </w:tc>
        <w:tc>
          <w:tcPr>
            <w:tcW w:w="1984" w:type="dxa"/>
            <w:vAlign w:val="center"/>
          </w:tcPr>
          <w:p w14:paraId="455E5CB7" w14:textId="422FF03D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iotechnologii</w:t>
            </w:r>
          </w:p>
        </w:tc>
      </w:tr>
      <w:tr w:rsidR="005C54D1" w:rsidRPr="00C44E22" w14:paraId="082ADE73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68707534" w14:textId="48DF110E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22.</w:t>
            </w:r>
          </w:p>
        </w:tc>
        <w:tc>
          <w:tcPr>
            <w:tcW w:w="5818" w:type="dxa"/>
            <w:vAlign w:val="center"/>
          </w:tcPr>
          <w:p w14:paraId="56EEE31A" w14:textId="5F5440C1" w:rsidR="005C54D1" w:rsidRPr="00C44E22" w:rsidRDefault="00593A6E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zawartości cynku w </w:t>
            </w:r>
            <w:r w:rsidR="00900D43">
              <w:rPr>
                <w:rFonts w:asciiTheme="minorHAnsi" w:hAnsiTheme="minorHAnsi" w:cstheme="minorHAnsi"/>
              </w:rPr>
              <w:t>wybranych produktach spożywczych</w:t>
            </w:r>
            <w:r w:rsidR="00900D43" w:rsidRPr="00C44E22">
              <w:rPr>
                <w:rFonts w:asciiTheme="minorHAnsi" w:hAnsiTheme="minorHAnsi" w:cstheme="minorHAnsi"/>
              </w:rPr>
              <w:t xml:space="preserve"> </w:t>
            </w:r>
            <w:r w:rsidRPr="00C44E22">
              <w:rPr>
                <w:rFonts w:asciiTheme="minorHAnsi" w:hAnsiTheme="minorHAnsi" w:cstheme="minorHAnsi"/>
              </w:rPr>
              <w:t>przeznaczon</w:t>
            </w:r>
            <w:r w:rsidR="00900D43">
              <w:rPr>
                <w:rFonts w:asciiTheme="minorHAnsi" w:hAnsiTheme="minorHAnsi" w:cstheme="minorHAnsi"/>
              </w:rPr>
              <w:t>ych</w:t>
            </w:r>
            <w:r w:rsidRPr="00C44E22">
              <w:rPr>
                <w:rFonts w:asciiTheme="minorHAnsi" w:hAnsiTheme="minorHAnsi" w:cstheme="minorHAnsi"/>
              </w:rPr>
              <w:t xml:space="preserve"> dla dzieci.</w:t>
            </w:r>
          </w:p>
        </w:tc>
        <w:tc>
          <w:tcPr>
            <w:tcW w:w="4497" w:type="dxa"/>
            <w:vAlign w:val="center"/>
          </w:tcPr>
          <w:p w14:paraId="258B2FFE" w14:textId="0B56CE6B" w:rsidR="005C54D1" w:rsidRPr="00C44E22" w:rsidRDefault="00593A6E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zinc content in</w:t>
            </w:r>
            <w:r w:rsidR="00900D43">
              <w:rPr>
                <w:rFonts w:asciiTheme="minorHAnsi" w:hAnsiTheme="minorHAnsi" w:cstheme="minorHAnsi"/>
                <w:lang w:val="en-US" w:eastAsia="en-GB" w:bidi="en-GB"/>
              </w:rPr>
              <w:t xml:space="preserve"> selected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food</w:t>
            </w:r>
            <w:r w:rsidR="00900D43">
              <w:rPr>
                <w:rFonts w:asciiTheme="minorHAnsi" w:hAnsiTheme="minorHAnsi" w:cstheme="minorHAnsi"/>
                <w:lang w:val="en-US" w:eastAsia="en-GB" w:bidi="en-GB"/>
              </w:rPr>
              <w:t xml:space="preserve"> products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intended for children.</w:t>
            </w:r>
          </w:p>
        </w:tc>
        <w:tc>
          <w:tcPr>
            <w:tcW w:w="2556" w:type="dxa"/>
            <w:vAlign w:val="center"/>
          </w:tcPr>
          <w:p w14:paraId="67963017" w14:textId="2EAE067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</w:t>
            </w:r>
          </w:p>
          <w:p w14:paraId="55925260" w14:textId="653C002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atarzyna Socha</w:t>
            </w:r>
          </w:p>
        </w:tc>
        <w:tc>
          <w:tcPr>
            <w:tcW w:w="1984" w:type="dxa"/>
            <w:vAlign w:val="center"/>
          </w:tcPr>
          <w:p w14:paraId="62AC544C" w14:textId="6B797796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2691D983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6FA49866" w14:textId="309E148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23.</w:t>
            </w:r>
          </w:p>
        </w:tc>
        <w:tc>
          <w:tcPr>
            <w:tcW w:w="5818" w:type="dxa"/>
            <w:vAlign w:val="center"/>
          </w:tcPr>
          <w:p w14:paraId="384B1951" w14:textId="4482B3BD" w:rsidR="005C54D1" w:rsidRPr="00C44E22" w:rsidRDefault="00803063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zawartości selenu w </w:t>
            </w:r>
            <w:r w:rsidR="00900D43">
              <w:rPr>
                <w:rFonts w:asciiTheme="minorHAnsi" w:hAnsiTheme="minorHAnsi" w:cstheme="minorHAnsi"/>
              </w:rPr>
              <w:t xml:space="preserve">wybranych </w:t>
            </w:r>
            <w:r w:rsidRPr="00C44E22">
              <w:rPr>
                <w:rFonts w:asciiTheme="minorHAnsi" w:hAnsiTheme="minorHAnsi" w:cstheme="minorHAnsi"/>
              </w:rPr>
              <w:t>produktach spożywczych przeznaczonych dla dzieci.</w:t>
            </w:r>
          </w:p>
        </w:tc>
        <w:tc>
          <w:tcPr>
            <w:tcW w:w="4497" w:type="dxa"/>
            <w:vAlign w:val="center"/>
          </w:tcPr>
          <w:p w14:paraId="34171663" w14:textId="4FF10EA8" w:rsidR="005C54D1" w:rsidRPr="00C44E22" w:rsidRDefault="00803063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selenium content in </w:t>
            </w:r>
            <w:r w:rsidR="00900D43">
              <w:rPr>
                <w:rFonts w:asciiTheme="minorHAnsi" w:hAnsiTheme="minorHAnsi" w:cstheme="minorHAnsi"/>
                <w:lang w:val="en-US" w:eastAsia="en-GB" w:bidi="en-GB"/>
              </w:rPr>
              <w:t xml:space="preserve">selected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food products intended for children.</w:t>
            </w:r>
          </w:p>
        </w:tc>
        <w:tc>
          <w:tcPr>
            <w:tcW w:w="2556" w:type="dxa"/>
            <w:vAlign w:val="center"/>
          </w:tcPr>
          <w:p w14:paraId="0E102042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</w:t>
            </w:r>
          </w:p>
          <w:p w14:paraId="6A4AD840" w14:textId="1BB2421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atarzyna Socha</w:t>
            </w:r>
          </w:p>
        </w:tc>
        <w:tc>
          <w:tcPr>
            <w:tcW w:w="1984" w:type="dxa"/>
            <w:vAlign w:val="center"/>
          </w:tcPr>
          <w:p w14:paraId="5456F214" w14:textId="2DEDA9E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287F0FD9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44522DD0" w14:textId="3B86AC6D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lastRenderedPageBreak/>
              <w:t>24.</w:t>
            </w:r>
          </w:p>
        </w:tc>
        <w:tc>
          <w:tcPr>
            <w:tcW w:w="5818" w:type="dxa"/>
            <w:vAlign w:val="center"/>
          </w:tcPr>
          <w:p w14:paraId="64D5CFC1" w14:textId="214E1433" w:rsidR="005C54D1" w:rsidRPr="00C44E22" w:rsidRDefault="00900D43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FB57F0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FB57F0" w:rsidRPr="00C44E22">
              <w:rPr>
                <w:rFonts w:asciiTheme="minorHAnsi" w:hAnsiTheme="minorHAnsi" w:cstheme="minorHAnsi"/>
              </w:rPr>
              <w:t xml:space="preserve"> nawyków żywieniowych na całkowity status antyoksydacyjny u pacjentów z łuszczycą.</w:t>
            </w:r>
          </w:p>
        </w:tc>
        <w:tc>
          <w:tcPr>
            <w:tcW w:w="4497" w:type="dxa"/>
            <w:vAlign w:val="center"/>
          </w:tcPr>
          <w:p w14:paraId="79900011" w14:textId="4B69ABD0" w:rsidR="005C54D1" w:rsidRPr="00C44E22" w:rsidRDefault="00900D43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Evaluation of t</w:t>
            </w:r>
            <w:r w:rsidR="00FB57F0" w:rsidRPr="00C44E22">
              <w:rPr>
                <w:rFonts w:asciiTheme="minorHAnsi" w:hAnsiTheme="minorHAnsi" w:cstheme="minorHAnsi"/>
                <w:lang w:val="en-US" w:eastAsia="en-GB" w:bidi="en-GB"/>
              </w:rPr>
              <w:t>he effect of dietary habits on total antioxidant status in patients with psoriasis.</w:t>
            </w:r>
          </w:p>
        </w:tc>
        <w:tc>
          <w:tcPr>
            <w:tcW w:w="2556" w:type="dxa"/>
            <w:vAlign w:val="center"/>
          </w:tcPr>
          <w:p w14:paraId="00D87425" w14:textId="00B786EC" w:rsidR="005C54D1" w:rsidRPr="00C44E22" w:rsidRDefault="005C54D1" w:rsidP="00377655">
            <w:pPr>
              <w:pStyle w:val="Bezodstpw"/>
              <w:jc w:val="center"/>
            </w:pPr>
            <w:r w:rsidRPr="00C44E22">
              <w:rPr>
                <w:rFonts w:asciiTheme="minorHAnsi" w:hAnsiTheme="minorHAnsi"/>
              </w:rPr>
              <w:t xml:space="preserve">dr hab. </w:t>
            </w:r>
            <w:r w:rsidRPr="00C44E22">
              <w:t>Renata Markiewicz-Żukowska</w:t>
            </w:r>
          </w:p>
        </w:tc>
        <w:tc>
          <w:tcPr>
            <w:tcW w:w="1984" w:type="dxa"/>
            <w:vAlign w:val="center"/>
          </w:tcPr>
          <w:p w14:paraId="0AEC5B81" w14:textId="119CF3C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3FC75D2D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2D8FCEB6" w14:textId="3891B793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25.</w:t>
            </w:r>
          </w:p>
        </w:tc>
        <w:tc>
          <w:tcPr>
            <w:tcW w:w="5818" w:type="dxa"/>
            <w:vAlign w:val="center"/>
          </w:tcPr>
          <w:p w14:paraId="1102D23E" w14:textId="4B43D786" w:rsidR="005C54D1" w:rsidRPr="00C44E22" w:rsidRDefault="00FB57F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zawartości żelaza w </w:t>
            </w:r>
            <w:r w:rsidR="00900D43">
              <w:rPr>
                <w:rFonts w:asciiTheme="minorHAnsi" w:hAnsiTheme="minorHAnsi" w:cstheme="minorHAnsi"/>
              </w:rPr>
              <w:t xml:space="preserve">wybranych </w:t>
            </w:r>
            <w:r w:rsidRPr="00C44E22">
              <w:rPr>
                <w:rFonts w:asciiTheme="minorHAnsi" w:hAnsiTheme="minorHAnsi" w:cstheme="minorHAnsi"/>
              </w:rPr>
              <w:t>czekoladach dostępnych w sprzedaży.</w:t>
            </w:r>
          </w:p>
        </w:tc>
        <w:tc>
          <w:tcPr>
            <w:tcW w:w="4497" w:type="dxa"/>
            <w:vAlign w:val="center"/>
          </w:tcPr>
          <w:p w14:paraId="344853F4" w14:textId="673B628C" w:rsidR="005C54D1" w:rsidRPr="00C44E22" w:rsidRDefault="00FB57F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iron content in </w:t>
            </w:r>
            <w:r w:rsidR="00900D43">
              <w:rPr>
                <w:rFonts w:asciiTheme="minorHAnsi" w:hAnsiTheme="minorHAnsi" w:cstheme="minorHAnsi"/>
                <w:lang w:val="en-US" w:eastAsia="en-GB" w:bidi="en-GB"/>
              </w:rPr>
              <w:t xml:space="preserve">selected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commercially available chocolates.</w:t>
            </w:r>
          </w:p>
        </w:tc>
        <w:tc>
          <w:tcPr>
            <w:tcW w:w="2556" w:type="dxa"/>
            <w:vAlign w:val="center"/>
          </w:tcPr>
          <w:p w14:paraId="2E554A96" w14:textId="796635F0" w:rsidR="005C54D1" w:rsidRPr="00C44E22" w:rsidRDefault="005C54D1" w:rsidP="00377655">
            <w:pPr>
              <w:pStyle w:val="Bezodstpw"/>
              <w:jc w:val="center"/>
            </w:pPr>
            <w:r w:rsidRPr="00C44E22">
              <w:rPr>
                <w:rFonts w:asciiTheme="minorHAnsi" w:hAnsiTheme="minorHAnsi"/>
              </w:rPr>
              <w:t>dr hab. Renata Markiewicz-Żukowska</w:t>
            </w:r>
          </w:p>
        </w:tc>
        <w:tc>
          <w:tcPr>
            <w:tcW w:w="1984" w:type="dxa"/>
            <w:vAlign w:val="center"/>
          </w:tcPr>
          <w:p w14:paraId="191B1A29" w14:textId="4D416E8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64C40F8B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5E4E6FB9" w14:textId="493C6469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bCs/>
              </w:rPr>
            </w:pPr>
            <w:r w:rsidRPr="00C44E22">
              <w:rPr>
                <w:rFonts w:asciiTheme="minorHAnsi" w:hAnsiTheme="minorHAnsi"/>
              </w:rPr>
              <w:t>26.</w:t>
            </w:r>
          </w:p>
        </w:tc>
        <w:tc>
          <w:tcPr>
            <w:tcW w:w="5818" w:type="dxa"/>
            <w:vAlign w:val="center"/>
          </w:tcPr>
          <w:p w14:paraId="434B8A5A" w14:textId="3CA556F4" w:rsidR="005C54D1" w:rsidRPr="00C44E22" w:rsidRDefault="005D2967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zawartości selenu w całodziennych racjach pokarmowych oferowanych przez cateringi dietetyczne </w:t>
            </w:r>
            <w:r w:rsidR="00F076C0" w:rsidRPr="00C44E22">
              <w:rPr>
                <w:rFonts w:asciiTheme="minorHAnsi" w:hAnsiTheme="minorHAnsi" w:cstheme="minorHAnsi"/>
              </w:rPr>
              <w:t>w diecie</w:t>
            </w:r>
            <w:r w:rsidRPr="00C44E22">
              <w:rPr>
                <w:rFonts w:asciiTheme="minorHAnsi" w:hAnsiTheme="minorHAnsi" w:cstheme="minorHAnsi"/>
              </w:rPr>
              <w:t xml:space="preserve"> DASH dla osób z nadciśnieniem tętniczym.</w:t>
            </w:r>
          </w:p>
        </w:tc>
        <w:tc>
          <w:tcPr>
            <w:tcW w:w="4497" w:type="dxa"/>
            <w:vAlign w:val="center"/>
          </w:tcPr>
          <w:p w14:paraId="440768E0" w14:textId="62026376" w:rsidR="005C54D1" w:rsidRPr="00C44E22" w:rsidRDefault="005D2967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selenium content in daily food rations offered by dietary catering companies </w:t>
            </w:r>
            <w:r w:rsidR="00F076C0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the DASH diet for </w:t>
            </w:r>
            <w:r w:rsidR="00562D30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dividuals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with hypertension.</w:t>
            </w:r>
          </w:p>
        </w:tc>
        <w:tc>
          <w:tcPr>
            <w:tcW w:w="2556" w:type="dxa"/>
            <w:vAlign w:val="center"/>
          </w:tcPr>
          <w:p w14:paraId="5ADC5A96" w14:textId="453411E9" w:rsidR="005C54D1" w:rsidRPr="00C44E22" w:rsidRDefault="005D2967" w:rsidP="00377655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C44E22">
              <w:rPr>
                <w:rFonts w:asciiTheme="minorHAnsi" w:hAnsiTheme="minorHAnsi"/>
              </w:rPr>
              <w:t>dr hab. Sylwia Naliwajko</w:t>
            </w:r>
          </w:p>
        </w:tc>
        <w:tc>
          <w:tcPr>
            <w:tcW w:w="1984" w:type="dxa"/>
            <w:vAlign w:val="center"/>
          </w:tcPr>
          <w:p w14:paraId="528C2068" w14:textId="623A7C06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1A4AB966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50953890" w14:textId="2CE4DA1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27.</w:t>
            </w:r>
          </w:p>
        </w:tc>
        <w:tc>
          <w:tcPr>
            <w:tcW w:w="5818" w:type="dxa"/>
            <w:vAlign w:val="center"/>
          </w:tcPr>
          <w:p w14:paraId="4AF67181" w14:textId="05E98D41" w:rsidR="005C54D1" w:rsidRPr="00C44E22" w:rsidRDefault="005D2967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zawartości cynku w całodziennych racjach pokarmowych oferowanych przez cateringi dietetyczne </w:t>
            </w:r>
            <w:r w:rsidR="00F076C0" w:rsidRPr="00C44E22">
              <w:rPr>
                <w:rFonts w:asciiTheme="minorHAnsi" w:hAnsiTheme="minorHAnsi" w:cstheme="minorHAnsi"/>
              </w:rPr>
              <w:t>w diecie</w:t>
            </w:r>
            <w:r w:rsidRPr="00C44E22">
              <w:rPr>
                <w:rFonts w:asciiTheme="minorHAnsi" w:hAnsiTheme="minorHAnsi" w:cstheme="minorHAnsi"/>
              </w:rPr>
              <w:t xml:space="preserve"> DASH dla osób z nadciśnieniem tętniczym.</w:t>
            </w:r>
          </w:p>
        </w:tc>
        <w:tc>
          <w:tcPr>
            <w:tcW w:w="4497" w:type="dxa"/>
            <w:vAlign w:val="center"/>
          </w:tcPr>
          <w:p w14:paraId="6B6D3123" w14:textId="0A1FF56C" w:rsidR="005C54D1" w:rsidRPr="00C44E22" w:rsidRDefault="005D2967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zinc content in daily food rations offered by dietary catering companies </w:t>
            </w:r>
            <w:r w:rsidR="00F076C0" w:rsidRPr="00C44E22">
              <w:rPr>
                <w:rFonts w:asciiTheme="minorHAnsi" w:hAnsiTheme="minorHAnsi" w:cstheme="minorHAnsi"/>
                <w:lang w:val="en-US" w:eastAsia="en-GB" w:bidi="en-GB"/>
              </w:rPr>
              <w:t>in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the DASH diet for </w:t>
            </w:r>
            <w:r w:rsidR="00562D30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dividuals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with hypertension.</w:t>
            </w:r>
          </w:p>
        </w:tc>
        <w:tc>
          <w:tcPr>
            <w:tcW w:w="2556" w:type="dxa"/>
            <w:vAlign w:val="center"/>
          </w:tcPr>
          <w:p w14:paraId="5702EC4C" w14:textId="6F57A07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Sylwia Naliwajko</w:t>
            </w:r>
          </w:p>
        </w:tc>
        <w:tc>
          <w:tcPr>
            <w:tcW w:w="1984" w:type="dxa"/>
            <w:vAlign w:val="center"/>
          </w:tcPr>
          <w:p w14:paraId="262FFEB2" w14:textId="78B4CE7D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0BC61445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2EE0D77D" w14:textId="628FD5A2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28.</w:t>
            </w:r>
          </w:p>
        </w:tc>
        <w:tc>
          <w:tcPr>
            <w:tcW w:w="5818" w:type="dxa"/>
            <w:vAlign w:val="center"/>
          </w:tcPr>
          <w:p w14:paraId="02B790C9" w14:textId="72994D0D" w:rsidR="005C54D1" w:rsidRPr="00C44E22" w:rsidRDefault="00117B22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zawartości miedzi w </w:t>
            </w:r>
            <w:r w:rsidR="00024BE8">
              <w:rPr>
                <w:rFonts w:asciiTheme="minorHAnsi" w:hAnsiTheme="minorHAnsi" w:cstheme="minorHAnsi"/>
              </w:rPr>
              <w:t xml:space="preserve">wybranych produktach spożywczych przeznaczonych </w:t>
            </w:r>
            <w:r w:rsidRPr="00C44E22">
              <w:rPr>
                <w:rFonts w:asciiTheme="minorHAnsi" w:hAnsiTheme="minorHAnsi" w:cstheme="minorHAnsi"/>
              </w:rPr>
              <w:t>dla dzieci.</w:t>
            </w:r>
          </w:p>
        </w:tc>
        <w:tc>
          <w:tcPr>
            <w:tcW w:w="4497" w:type="dxa"/>
            <w:vAlign w:val="center"/>
          </w:tcPr>
          <w:p w14:paraId="573A0F3D" w14:textId="6FE22A9D" w:rsidR="005C54D1" w:rsidRPr="00C44E22" w:rsidRDefault="00117B22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copper content in </w:t>
            </w:r>
            <w:r w:rsidR="00024BE8">
              <w:rPr>
                <w:rFonts w:asciiTheme="minorHAnsi" w:hAnsiTheme="minorHAnsi" w:cstheme="minorHAnsi"/>
                <w:lang w:val="en-US" w:eastAsia="en-GB" w:bidi="en-GB"/>
              </w:rPr>
              <w:t xml:space="preserve">selected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food</w:t>
            </w:r>
            <w:r w:rsidR="00562D30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products </w:t>
            </w:r>
            <w:r w:rsidR="00024BE8">
              <w:rPr>
                <w:rFonts w:asciiTheme="minorHAnsi" w:hAnsiTheme="minorHAnsi" w:cstheme="minorHAnsi"/>
                <w:lang w:val="en-US" w:eastAsia="en-GB" w:bidi="en-GB"/>
              </w:rPr>
              <w:t xml:space="preserve">intended </w:t>
            </w:r>
            <w:r w:rsidR="00562D30" w:rsidRPr="00C44E22">
              <w:rPr>
                <w:rFonts w:asciiTheme="minorHAnsi" w:hAnsiTheme="minorHAnsi" w:cstheme="minorHAnsi"/>
                <w:lang w:val="en-US" w:eastAsia="en-GB" w:bidi="en-GB"/>
              </w:rPr>
              <w:t>for children.</w:t>
            </w:r>
          </w:p>
        </w:tc>
        <w:tc>
          <w:tcPr>
            <w:tcW w:w="2556" w:type="dxa"/>
            <w:vAlign w:val="center"/>
          </w:tcPr>
          <w:p w14:paraId="23F4EB31" w14:textId="77777777" w:rsidR="00117B22" w:rsidRPr="00C44E22" w:rsidRDefault="00117B2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Anna</w:t>
            </w:r>
          </w:p>
          <w:p w14:paraId="6967750C" w14:textId="05EF8448" w:rsidR="005C54D1" w:rsidRPr="00C44E22" w:rsidRDefault="00117B2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t>Puścion-Jakubik</w:t>
            </w:r>
          </w:p>
        </w:tc>
        <w:tc>
          <w:tcPr>
            <w:tcW w:w="1984" w:type="dxa"/>
            <w:vAlign w:val="center"/>
          </w:tcPr>
          <w:p w14:paraId="41022EB1" w14:textId="20DC6FA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23A619CC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6FDB6DA4" w14:textId="43039EE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29.</w:t>
            </w:r>
          </w:p>
        </w:tc>
        <w:tc>
          <w:tcPr>
            <w:tcW w:w="5818" w:type="dxa"/>
            <w:vAlign w:val="center"/>
          </w:tcPr>
          <w:p w14:paraId="500A1687" w14:textId="79AD23B6" w:rsidR="005C54D1" w:rsidRPr="00C44E22" w:rsidRDefault="00F076C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c</w:t>
            </w:r>
            <w:r w:rsidR="00117B22" w:rsidRPr="00C44E22">
              <w:rPr>
                <w:rFonts w:asciiTheme="minorHAnsi" w:hAnsiTheme="minorHAnsi" w:cstheme="minorHAnsi"/>
              </w:rPr>
              <w:t>ałkowit</w:t>
            </w:r>
            <w:r w:rsidRPr="00C44E22">
              <w:rPr>
                <w:rFonts w:asciiTheme="minorHAnsi" w:hAnsiTheme="minorHAnsi" w:cstheme="minorHAnsi"/>
              </w:rPr>
              <w:t>ej</w:t>
            </w:r>
            <w:r w:rsidR="00117B22" w:rsidRPr="00C44E22">
              <w:rPr>
                <w:rFonts w:asciiTheme="minorHAnsi" w:hAnsiTheme="minorHAnsi" w:cstheme="minorHAnsi"/>
              </w:rPr>
              <w:t xml:space="preserve"> zawartoś</w:t>
            </w:r>
            <w:r w:rsidRPr="00C44E22">
              <w:rPr>
                <w:rFonts w:asciiTheme="minorHAnsi" w:hAnsiTheme="minorHAnsi" w:cstheme="minorHAnsi"/>
              </w:rPr>
              <w:t>ci</w:t>
            </w:r>
            <w:r w:rsidR="00117B22" w:rsidRPr="00C44E22">
              <w:rPr>
                <w:rFonts w:asciiTheme="minorHAnsi" w:hAnsiTheme="minorHAnsi" w:cstheme="minorHAnsi"/>
              </w:rPr>
              <w:t xml:space="preserve"> związków fenolowych w</w:t>
            </w:r>
            <w:r w:rsidR="00BA20A1">
              <w:rPr>
                <w:rFonts w:asciiTheme="minorHAnsi" w:hAnsiTheme="minorHAnsi" w:cstheme="minorHAnsi"/>
              </w:rPr>
              <w:t xml:space="preserve"> wybranych</w:t>
            </w:r>
            <w:r w:rsidR="00117B22" w:rsidRPr="00C44E22">
              <w:rPr>
                <w:rFonts w:asciiTheme="minorHAnsi" w:hAnsiTheme="minorHAnsi" w:cstheme="minorHAnsi"/>
              </w:rPr>
              <w:t xml:space="preserve"> produktach spożywczych </w:t>
            </w:r>
            <w:r w:rsidR="00C41B88">
              <w:rPr>
                <w:rFonts w:asciiTheme="minorHAnsi" w:hAnsiTheme="minorHAnsi" w:cstheme="minorHAnsi"/>
              </w:rPr>
              <w:t xml:space="preserve">przeznaczonych </w:t>
            </w:r>
            <w:r w:rsidR="00C41B88" w:rsidRPr="00C44E22">
              <w:rPr>
                <w:rFonts w:asciiTheme="minorHAnsi" w:hAnsiTheme="minorHAnsi" w:cstheme="minorHAnsi"/>
              </w:rPr>
              <w:t>dla dzieci.</w:t>
            </w:r>
          </w:p>
        </w:tc>
        <w:tc>
          <w:tcPr>
            <w:tcW w:w="4497" w:type="dxa"/>
            <w:vAlign w:val="center"/>
          </w:tcPr>
          <w:p w14:paraId="2E0F0CE4" w14:textId="67836465" w:rsidR="005C54D1" w:rsidRPr="00C44E22" w:rsidRDefault="00F076C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t</w:t>
            </w:r>
            <w:r w:rsidR="00117B22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otal phenolic content </w:t>
            </w:r>
            <w:r w:rsidR="003B2523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="003B2523">
              <w:rPr>
                <w:rFonts w:asciiTheme="minorHAnsi" w:hAnsiTheme="minorHAnsi" w:cstheme="minorHAnsi"/>
                <w:lang w:val="en-US" w:eastAsia="en-GB" w:bidi="en-GB"/>
              </w:rPr>
              <w:t xml:space="preserve">selected </w:t>
            </w:r>
            <w:r w:rsidR="003B2523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food products </w:t>
            </w:r>
            <w:r w:rsidR="003B2523">
              <w:rPr>
                <w:rFonts w:asciiTheme="minorHAnsi" w:hAnsiTheme="minorHAnsi" w:cstheme="minorHAnsi"/>
                <w:lang w:val="en-US" w:eastAsia="en-GB" w:bidi="en-GB"/>
              </w:rPr>
              <w:t xml:space="preserve">intended </w:t>
            </w:r>
            <w:r w:rsidR="003B2523" w:rsidRPr="00C44E22">
              <w:rPr>
                <w:rFonts w:asciiTheme="minorHAnsi" w:hAnsiTheme="minorHAnsi" w:cstheme="minorHAnsi"/>
                <w:lang w:val="en-US" w:eastAsia="en-GB" w:bidi="en-GB"/>
              </w:rPr>
              <w:t>for children.</w:t>
            </w:r>
          </w:p>
        </w:tc>
        <w:tc>
          <w:tcPr>
            <w:tcW w:w="2556" w:type="dxa"/>
            <w:vAlign w:val="center"/>
          </w:tcPr>
          <w:p w14:paraId="1847DBA5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Anna</w:t>
            </w:r>
          </w:p>
          <w:p w14:paraId="126E441F" w14:textId="17C1F74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t>Puścion-Jakubik</w:t>
            </w:r>
          </w:p>
        </w:tc>
        <w:tc>
          <w:tcPr>
            <w:tcW w:w="1984" w:type="dxa"/>
            <w:vAlign w:val="center"/>
          </w:tcPr>
          <w:p w14:paraId="2B382311" w14:textId="43B3075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Bromatologii</w:t>
            </w:r>
          </w:p>
        </w:tc>
      </w:tr>
      <w:tr w:rsidR="005C54D1" w:rsidRPr="00C44E22" w14:paraId="3F5DD3CD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3FB74383" w14:textId="7CF4428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Style w:val="hps"/>
                <w:rFonts w:asciiTheme="minorHAnsi" w:hAnsiTheme="minorHAnsi"/>
              </w:rPr>
              <w:t>30.</w:t>
            </w:r>
          </w:p>
        </w:tc>
        <w:tc>
          <w:tcPr>
            <w:tcW w:w="5818" w:type="dxa"/>
            <w:vAlign w:val="center"/>
          </w:tcPr>
          <w:p w14:paraId="1AB71E6B" w14:textId="6D15DA4F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nowych pochodnych kwas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tran</w:t>
            </w:r>
            <w:r w:rsidR="00024BE8">
              <w:rPr>
                <w:rFonts w:asciiTheme="minorHAnsi" w:hAnsiTheme="minorHAnsi" w:cstheme="minorHAnsi"/>
              </w:rPr>
              <w:t>e</w:t>
            </w:r>
            <w:r w:rsidRPr="00C44E22">
              <w:rPr>
                <w:rFonts w:asciiTheme="minorHAnsi" w:hAnsiTheme="minorHAnsi" w:cstheme="minorHAnsi"/>
              </w:rPr>
              <w:t>ksamowego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a powstawanie skrzepów oraz ich podatność na retrakcję i fibrynolizę w warunkach </w:t>
            </w:r>
            <w:r w:rsidRPr="00C44E22">
              <w:rPr>
                <w:rFonts w:asciiTheme="minorHAnsi" w:hAnsiTheme="minorHAnsi" w:cstheme="minorHAnsi"/>
                <w:i/>
                <w:iCs/>
              </w:rPr>
              <w:t>in vitro</w:t>
            </w:r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7E16A3FE" w14:textId="5F77358C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C44E22">
              <w:rPr>
                <w:rFonts w:asciiTheme="minorHAnsi" w:hAnsiTheme="minorHAnsi" w:cstheme="minorHAnsi"/>
                <w:lang w:val="en-US"/>
              </w:rPr>
              <w:t>Assessment of the effect of new</w:t>
            </w:r>
            <w:r w:rsidR="00EC448E" w:rsidRPr="00C44E22">
              <w:rPr>
                <w:rFonts w:asciiTheme="minorHAnsi" w:hAnsiTheme="minorHAnsi" w:cstheme="minorHAnsi"/>
                <w:lang w:val="en-US"/>
              </w:rPr>
              <w:t xml:space="preserve"> tranexamic acid </w:t>
            </w:r>
            <w:r w:rsidRPr="00C44E22">
              <w:rPr>
                <w:rFonts w:asciiTheme="minorHAnsi" w:hAnsiTheme="minorHAnsi" w:cstheme="minorHAnsi"/>
                <w:lang w:val="en-US"/>
              </w:rPr>
              <w:t xml:space="preserve">derivatives of on blood clot formation and its susceptibility to retraction and fibrinolysis </w:t>
            </w:r>
            <w:r w:rsidRPr="00C44E22">
              <w:rPr>
                <w:rFonts w:asciiTheme="minorHAnsi" w:hAnsiTheme="minorHAnsi" w:cstheme="minorHAnsi"/>
                <w:i/>
                <w:iCs/>
                <w:lang w:val="en-US"/>
              </w:rPr>
              <w:t>in vitro</w:t>
            </w:r>
            <w:r w:rsidRPr="00C44E22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6" w:type="dxa"/>
            <w:vAlign w:val="center"/>
          </w:tcPr>
          <w:p w14:paraId="459E3F29" w14:textId="66796CF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Tomasz Rusak</w:t>
            </w:r>
          </w:p>
        </w:tc>
        <w:tc>
          <w:tcPr>
            <w:tcW w:w="1984" w:type="dxa"/>
            <w:vAlign w:val="center"/>
          </w:tcPr>
          <w:p w14:paraId="4474AF17" w14:textId="5B553231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Zakład</w:t>
            </w:r>
          </w:p>
          <w:p w14:paraId="62E9D358" w14:textId="6E735711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Chemii Fizycznej</w:t>
            </w:r>
          </w:p>
        </w:tc>
      </w:tr>
      <w:tr w:rsidR="005C54D1" w:rsidRPr="00C44E22" w14:paraId="4F93D231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0D932A7B" w14:textId="0EBE28A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1.</w:t>
            </w:r>
          </w:p>
        </w:tc>
        <w:tc>
          <w:tcPr>
            <w:tcW w:w="5818" w:type="dxa"/>
            <w:vAlign w:val="center"/>
          </w:tcPr>
          <w:p w14:paraId="37F6B656" w14:textId="7E0FC264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wybranych ekstraktów roślinnych na aktywację płytek krwi i kinetykę powstawania skrzepu w warunkach </w:t>
            </w:r>
            <w:r w:rsidRPr="00C44E22">
              <w:rPr>
                <w:rFonts w:asciiTheme="minorHAnsi" w:hAnsiTheme="minorHAnsi" w:cstheme="minorHAnsi"/>
                <w:i/>
                <w:iCs/>
              </w:rPr>
              <w:t>in vitro</w:t>
            </w:r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0EBDD205" w14:textId="0E224BE1" w:rsidR="005C54D1" w:rsidRPr="00C44E22" w:rsidRDefault="005C54D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selected plant extracts on the platelet activation and clot formation </w:t>
            </w:r>
            <w:r w:rsidRPr="00C44E22">
              <w:rPr>
                <w:rFonts w:asciiTheme="minorHAnsi" w:hAnsiTheme="minorHAnsi" w:cstheme="minorHAnsi"/>
                <w:i/>
                <w:iCs/>
                <w:lang w:val="en-US" w:eastAsia="en-GB" w:bidi="en-GB"/>
              </w:rPr>
              <w:t>in vitro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52070497" w14:textId="6879D67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Tomasz Rusak</w:t>
            </w:r>
          </w:p>
        </w:tc>
        <w:tc>
          <w:tcPr>
            <w:tcW w:w="1984" w:type="dxa"/>
            <w:vAlign w:val="center"/>
          </w:tcPr>
          <w:p w14:paraId="5290E1E5" w14:textId="05A45963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Zakład</w:t>
            </w:r>
          </w:p>
          <w:p w14:paraId="72480279" w14:textId="1B36E4D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Chemii Fizycznej</w:t>
            </w:r>
          </w:p>
        </w:tc>
      </w:tr>
      <w:tr w:rsidR="005C54D1" w:rsidRPr="00C44E22" w14:paraId="4252AEE8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74F393EA" w14:textId="302A68A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2.</w:t>
            </w:r>
          </w:p>
        </w:tc>
        <w:tc>
          <w:tcPr>
            <w:tcW w:w="5818" w:type="dxa"/>
            <w:vAlign w:val="center"/>
          </w:tcPr>
          <w:p w14:paraId="6FC2B95D" w14:textId="74562D28" w:rsidR="005C54D1" w:rsidRPr="00C44E22" w:rsidRDefault="00C56BF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łaściwości przeciwpłytkow</w:t>
            </w:r>
            <w:r w:rsidR="00A8773B" w:rsidRPr="00C44E22">
              <w:rPr>
                <w:rFonts w:asciiTheme="minorHAnsi" w:hAnsiTheme="minorHAnsi" w:cstheme="minorHAnsi"/>
              </w:rPr>
              <w:t>ych</w:t>
            </w:r>
            <w:r w:rsidRPr="00C44E22">
              <w:rPr>
                <w:rFonts w:asciiTheme="minorHAnsi" w:hAnsiTheme="minorHAnsi" w:cstheme="minorHAnsi"/>
              </w:rPr>
              <w:t xml:space="preserve"> nowych związków sulfonamidowo-aromatycznych.</w:t>
            </w:r>
          </w:p>
        </w:tc>
        <w:tc>
          <w:tcPr>
            <w:tcW w:w="4497" w:type="dxa"/>
            <w:vAlign w:val="center"/>
          </w:tcPr>
          <w:p w14:paraId="1C4E073E" w14:textId="57A3E926" w:rsidR="005C54D1" w:rsidRPr="00C44E22" w:rsidRDefault="00C56BF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antiplatelet properties of new sulfonamide-aromatic compounds.</w:t>
            </w:r>
          </w:p>
        </w:tc>
        <w:tc>
          <w:tcPr>
            <w:tcW w:w="2556" w:type="dxa"/>
            <w:vAlign w:val="center"/>
          </w:tcPr>
          <w:p w14:paraId="4714E9AB" w14:textId="1721265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Karol Kramkowski</w:t>
            </w:r>
          </w:p>
        </w:tc>
        <w:tc>
          <w:tcPr>
            <w:tcW w:w="1984" w:type="dxa"/>
            <w:vAlign w:val="center"/>
          </w:tcPr>
          <w:p w14:paraId="23F4B224" w14:textId="0D05E94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08550FFA" w14:textId="7D62D9D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Fizycznej</w:t>
            </w:r>
          </w:p>
        </w:tc>
      </w:tr>
      <w:tr w:rsidR="005C54D1" w:rsidRPr="00C44E22" w14:paraId="200B9B15" w14:textId="77777777" w:rsidTr="007871DA">
        <w:trPr>
          <w:trHeight w:val="199"/>
        </w:trPr>
        <w:tc>
          <w:tcPr>
            <w:tcW w:w="562" w:type="dxa"/>
            <w:vAlign w:val="center"/>
          </w:tcPr>
          <w:p w14:paraId="790CBFE3" w14:textId="65FDD4A3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3.</w:t>
            </w:r>
          </w:p>
        </w:tc>
        <w:tc>
          <w:tcPr>
            <w:tcW w:w="5818" w:type="dxa"/>
            <w:vAlign w:val="center"/>
          </w:tcPr>
          <w:p w14:paraId="695F4DBC" w14:textId="2F267778" w:rsidR="005C54D1" w:rsidRPr="00C44E22" w:rsidRDefault="00A57EDD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nowych związków sulfonamidowo-aromatycznych na procesy hemostatyczne.</w:t>
            </w:r>
          </w:p>
        </w:tc>
        <w:tc>
          <w:tcPr>
            <w:tcW w:w="4497" w:type="dxa"/>
            <w:vAlign w:val="center"/>
          </w:tcPr>
          <w:p w14:paraId="0836018A" w14:textId="014C65FD" w:rsidR="005C54D1" w:rsidRPr="00C44E22" w:rsidRDefault="00A57EDD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effects of new sulfonamide-aromatic compounds on </w:t>
            </w:r>
            <w:proofErr w:type="spell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haemosthasis</w:t>
            </w:r>
            <w:proofErr w:type="spell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7880F2DA" w14:textId="2AC75B0E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Karol Kramkowski</w:t>
            </w:r>
          </w:p>
        </w:tc>
        <w:tc>
          <w:tcPr>
            <w:tcW w:w="1984" w:type="dxa"/>
            <w:vAlign w:val="center"/>
          </w:tcPr>
          <w:p w14:paraId="544C8B09" w14:textId="36D433F9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05F195C7" w14:textId="05DA9ABF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Fizycznej</w:t>
            </w:r>
          </w:p>
        </w:tc>
      </w:tr>
      <w:tr w:rsidR="005C54D1" w:rsidRPr="00C44E22" w14:paraId="4BEF1DEE" w14:textId="77777777" w:rsidTr="007871DA">
        <w:trPr>
          <w:trHeight w:val="64"/>
        </w:trPr>
        <w:tc>
          <w:tcPr>
            <w:tcW w:w="562" w:type="dxa"/>
            <w:vAlign w:val="center"/>
          </w:tcPr>
          <w:p w14:paraId="78493969" w14:textId="55D368B9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4.</w:t>
            </w:r>
          </w:p>
        </w:tc>
        <w:tc>
          <w:tcPr>
            <w:tcW w:w="5818" w:type="dxa"/>
            <w:vAlign w:val="center"/>
          </w:tcPr>
          <w:p w14:paraId="3E8F85E4" w14:textId="3D7F44E3" w:rsidR="005C54D1" w:rsidRPr="00C44E22" w:rsidRDefault="00A8773B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</w:t>
            </w:r>
            <w:r w:rsidR="00D01B42" w:rsidRPr="00C44E22">
              <w:rPr>
                <w:rFonts w:asciiTheme="minorHAnsi" w:hAnsiTheme="minorHAnsi" w:cstheme="minorHAnsi"/>
              </w:rPr>
              <w:t xml:space="preserve">łaściwości </w:t>
            </w:r>
            <w:r w:rsidRPr="00C44E22">
              <w:rPr>
                <w:rFonts w:asciiTheme="minorHAnsi" w:hAnsiTheme="minorHAnsi" w:cstheme="minorHAnsi"/>
              </w:rPr>
              <w:t>przeciw</w:t>
            </w:r>
            <w:r w:rsidR="00D01B42" w:rsidRPr="00C44E22">
              <w:rPr>
                <w:rFonts w:asciiTheme="minorHAnsi" w:hAnsiTheme="minorHAnsi" w:cstheme="minorHAnsi"/>
              </w:rPr>
              <w:t>zakrzepow</w:t>
            </w:r>
            <w:r w:rsidRPr="00C44E22">
              <w:rPr>
                <w:rFonts w:asciiTheme="minorHAnsi" w:hAnsiTheme="minorHAnsi" w:cstheme="minorHAnsi"/>
              </w:rPr>
              <w:t>ych</w:t>
            </w:r>
            <w:r w:rsidR="00D01B42" w:rsidRPr="00C44E22">
              <w:rPr>
                <w:rFonts w:asciiTheme="minorHAnsi" w:hAnsiTheme="minorHAnsi" w:cstheme="minorHAnsi"/>
              </w:rPr>
              <w:t xml:space="preserve"> nowych karboksylowych pochodnych kwasu Piloty’ego</w:t>
            </w:r>
            <w:r w:rsidR="003F38E2">
              <w:rPr>
                <w:rFonts w:asciiTheme="minorHAnsi" w:hAnsiTheme="minorHAnsi" w:cstheme="minorHAnsi"/>
              </w:rPr>
              <w:t xml:space="preserve"> </w:t>
            </w:r>
            <w:r w:rsidR="003F38E2" w:rsidRPr="00C44E22">
              <w:rPr>
                <w:rFonts w:asciiTheme="minorHAnsi" w:hAnsiTheme="minorHAnsi" w:cstheme="minorHAnsi"/>
              </w:rPr>
              <w:t xml:space="preserve">w warunkach </w:t>
            </w:r>
            <w:r w:rsidR="003F38E2" w:rsidRPr="00C44E22">
              <w:rPr>
                <w:rFonts w:asciiTheme="minorHAnsi" w:hAnsiTheme="minorHAnsi" w:cstheme="minorHAnsi"/>
                <w:i/>
                <w:iCs/>
              </w:rPr>
              <w:t>in vitro</w:t>
            </w:r>
            <w:r w:rsidR="003F38E2"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23105AD7" w14:textId="694216DE" w:rsidR="005C54D1" w:rsidRPr="00C44E22" w:rsidRDefault="00A8773B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a</w:t>
            </w:r>
            <w:r w:rsidR="00D01B42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ntithrombotic properties of new carboxylic derivatives of </w:t>
            </w:r>
            <w:proofErr w:type="spellStart"/>
            <w:r w:rsidR="00D01B42" w:rsidRPr="00C44E22">
              <w:rPr>
                <w:rFonts w:asciiTheme="minorHAnsi" w:hAnsiTheme="minorHAnsi" w:cstheme="minorHAnsi"/>
                <w:lang w:val="en-US" w:eastAsia="en-GB" w:bidi="en-GB"/>
              </w:rPr>
              <w:t>Piloty’s</w:t>
            </w:r>
            <w:proofErr w:type="spellEnd"/>
            <w:r w:rsidR="00D01B42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acid</w:t>
            </w:r>
            <w:r w:rsidR="00BA20A1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696868" w:rsidRPr="00BA20A1">
              <w:rPr>
                <w:rFonts w:asciiTheme="minorHAnsi" w:hAnsiTheme="minorHAnsi" w:cstheme="minorHAnsi"/>
                <w:i/>
                <w:iCs/>
                <w:lang w:val="en-US"/>
              </w:rPr>
              <w:t>in vitro</w:t>
            </w:r>
            <w:r w:rsidR="00696868" w:rsidRPr="00BA20A1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6" w:type="dxa"/>
            <w:vAlign w:val="center"/>
          </w:tcPr>
          <w:p w14:paraId="66E92CB5" w14:textId="77777777" w:rsidR="00D01B42" w:rsidRPr="00C44E22" w:rsidRDefault="00D01B4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med. </w:t>
            </w:r>
          </w:p>
          <w:p w14:paraId="4579A9DF" w14:textId="1A65028F" w:rsidR="005C54D1" w:rsidRPr="00C44E22" w:rsidRDefault="00D01B42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Marta Iwanicka</w:t>
            </w:r>
          </w:p>
        </w:tc>
        <w:tc>
          <w:tcPr>
            <w:tcW w:w="1984" w:type="dxa"/>
            <w:vAlign w:val="center"/>
          </w:tcPr>
          <w:p w14:paraId="75DC474D" w14:textId="2E6F4936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67769997" w14:textId="7E585C74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Fizycznej</w:t>
            </w:r>
          </w:p>
        </w:tc>
      </w:tr>
      <w:tr w:rsidR="005C54D1" w:rsidRPr="00C44E22" w14:paraId="719F5CCD" w14:textId="77777777" w:rsidTr="007871DA">
        <w:trPr>
          <w:trHeight w:val="64"/>
        </w:trPr>
        <w:tc>
          <w:tcPr>
            <w:tcW w:w="562" w:type="dxa"/>
            <w:vAlign w:val="center"/>
          </w:tcPr>
          <w:p w14:paraId="2F5C18C4" w14:textId="2A65768C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5.</w:t>
            </w:r>
          </w:p>
        </w:tc>
        <w:tc>
          <w:tcPr>
            <w:tcW w:w="5818" w:type="dxa"/>
            <w:vAlign w:val="center"/>
          </w:tcPr>
          <w:p w14:paraId="5075209A" w14:textId="2774434D" w:rsidR="005C54D1" w:rsidRPr="00C44E22" w:rsidRDefault="00A8773B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</w:t>
            </w:r>
            <w:r w:rsidR="00D01B42" w:rsidRPr="00C44E22">
              <w:rPr>
                <w:rFonts w:asciiTheme="minorHAnsi" w:hAnsiTheme="minorHAnsi" w:cstheme="minorHAnsi"/>
              </w:rPr>
              <w:t xml:space="preserve">łaściwości </w:t>
            </w:r>
            <w:r w:rsidRPr="00C44E22">
              <w:rPr>
                <w:rFonts w:asciiTheme="minorHAnsi" w:hAnsiTheme="minorHAnsi" w:cstheme="minorHAnsi"/>
              </w:rPr>
              <w:t>przeciw</w:t>
            </w:r>
            <w:r w:rsidR="00D01B42" w:rsidRPr="00C44E22">
              <w:rPr>
                <w:rFonts w:asciiTheme="minorHAnsi" w:hAnsiTheme="minorHAnsi" w:cstheme="minorHAnsi"/>
              </w:rPr>
              <w:t>płytkow</w:t>
            </w:r>
            <w:r w:rsidRPr="00C44E22">
              <w:rPr>
                <w:rFonts w:asciiTheme="minorHAnsi" w:hAnsiTheme="minorHAnsi" w:cstheme="minorHAnsi"/>
              </w:rPr>
              <w:t>ych</w:t>
            </w:r>
            <w:r w:rsidR="00D01B42" w:rsidRPr="00C44E22">
              <w:rPr>
                <w:rFonts w:asciiTheme="minorHAnsi" w:hAnsiTheme="minorHAnsi" w:cstheme="minorHAnsi"/>
              </w:rPr>
              <w:t xml:space="preserve"> nowych karboksylowych pochodnych kwasu Piloty’ego</w:t>
            </w:r>
            <w:r w:rsidR="003F38E2">
              <w:rPr>
                <w:rFonts w:asciiTheme="minorHAnsi" w:hAnsiTheme="minorHAnsi" w:cstheme="minorHAnsi"/>
              </w:rPr>
              <w:t xml:space="preserve"> </w:t>
            </w:r>
            <w:r w:rsidR="003F38E2" w:rsidRPr="00C44E22">
              <w:rPr>
                <w:rFonts w:asciiTheme="minorHAnsi" w:hAnsiTheme="minorHAnsi" w:cstheme="minorHAnsi"/>
              </w:rPr>
              <w:t xml:space="preserve">w warunkach </w:t>
            </w:r>
            <w:r w:rsidR="003F38E2" w:rsidRPr="00C44E22">
              <w:rPr>
                <w:rFonts w:asciiTheme="minorHAnsi" w:hAnsiTheme="minorHAnsi" w:cstheme="minorHAnsi"/>
                <w:i/>
                <w:iCs/>
              </w:rPr>
              <w:t>in vitro</w:t>
            </w:r>
            <w:r w:rsidR="003F38E2"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38709547" w14:textId="296BA502" w:rsidR="005C54D1" w:rsidRPr="00C44E22" w:rsidRDefault="00A8773B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a</w:t>
            </w:r>
            <w:r w:rsidR="00D01B42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ntiplatelet properties of new carboxylic derivatives of </w:t>
            </w:r>
            <w:proofErr w:type="spellStart"/>
            <w:r w:rsidR="00D01B42" w:rsidRPr="00C44E22">
              <w:rPr>
                <w:rFonts w:asciiTheme="minorHAnsi" w:hAnsiTheme="minorHAnsi" w:cstheme="minorHAnsi"/>
                <w:lang w:val="en-US" w:eastAsia="en-GB" w:bidi="en-GB"/>
              </w:rPr>
              <w:t>Piloty’s</w:t>
            </w:r>
            <w:proofErr w:type="spellEnd"/>
            <w:r w:rsidR="00D01B42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acid</w:t>
            </w:r>
            <w:r w:rsidR="00BA20A1">
              <w:rPr>
                <w:rFonts w:asciiTheme="minorHAnsi" w:hAnsiTheme="minorHAnsi" w:cstheme="minorHAnsi"/>
                <w:i/>
                <w:iCs/>
                <w:lang w:val="en-US"/>
              </w:rPr>
              <w:t xml:space="preserve"> </w:t>
            </w:r>
            <w:r w:rsidR="00696868" w:rsidRPr="00BA20A1">
              <w:rPr>
                <w:rFonts w:asciiTheme="minorHAnsi" w:hAnsiTheme="minorHAnsi" w:cstheme="minorHAnsi"/>
                <w:i/>
                <w:iCs/>
                <w:lang w:val="en-US"/>
              </w:rPr>
              <w:t>in vitro</w:t>
            </w:r>
            <w:r w:rsidR="00696868" w:rsidRPr="00BA20A1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6" w:type="dxa"/>
            <w:vAlign w:val="center"/>
          </w:tcPr>
          <w:p w14:paraId="22513132" w14:textId="635FE33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med. </w:t>
            </w:r>
          </w:p>
          <w:p w14:paraId="521B9CC2" w14:textId="64EE3AC3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Marta Iwanicka</w:t>
            </w:r>
          </w:p>
        </w:tc>
        <w:tc>
          <w:tcPr>
            <w:tcW w:w="1984" w:type="dxa"/>
            <w:vAlign w:val="center"/>
          </w:tcPr>
          <w:p w14:paraId="3AB5F2A6" w14:textId="099767C1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0859A1C3" w14:textId="712A8F63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Fizycznej</w:t>
            </w:r>
          </w:p>
        </w:tc>
      </w:tr>
      <w:tr w:rsidR="005C54D1" w:rsidRPr="00C44E22" w14:paraId="63BB3A5C" w14:textId="77777777" w:rsidTr="007871DA">
        <w:trPr>
          <w:trHeight w:val="64"/>
        </w:trPr>
        <w:tc>
          <w:tcPr>
            <w:tcW w:w="562" w:type="dxa"/>
            <w:vAlign w:val="center"/>
          </w:tcPr>
          <w:p w14:paraId="7F518B30" w14:textId="11819D92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6.</w:t>
            </w:r>
          </w:p>
        </w:tc>
        <w:tc>
          <w:tcPr>
            <w:tcW w:w="5818" w:type="dxa"/>
            <w:vAlign w:val="center"/>
          </w:tcPr>
          <w:p w14:paraId="7655BEF3" w14:textId="3E93F2BE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zaseryny</w:t>
            </w:r>
            <w:proofErr w:type="spellEnd"/>
            <w:r w:rsidRPr="00C44E22">
              <w:rPr>
                <w:rFonts w:asciiTheme="minorHAnsi" w:hAnsiTheme="minorHAnsi" w:cstheme="minorHAnsi"/>
              </w:rPr>
              <w:t>, antymetabolitu glutaminy, na PRODH/POX-zależną apoptozę w komórkach raka sutka MCF7.</w:t>
            </w:r>
          </w:p>
        </w:tc>
        <w:tc>
          <w:tcPr>
            <w:tcW w:w="4497" w:type="dxa"/>
            <w:vAlign w:val="center"/>
          </w:tcPr>
          <w:p w14:paraId="528B5CB3" w14:textId="3FA7A73D" w:rsidR="005C54D1" w:rsidRPr="00C44E22" w:rsidRDefault="005C54D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</w:t>
            </w:r>
            <w:proofErr w:type="spell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zaserine</w:t>
            </w:r>
            <w:proofErr w:type="spell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, a glutamine antimetabolite, on PRODH/POX-dependent apoptosis in MCF7 breast cancer cells.</w:t>
            </w:r>
          </w:p>
        </w:tc>
        <w:tc>
          <w:tcPr>
            <w:tcW w:w="2556" w:type="dxa"/>
            <w:vAlign w:val="center"/>
          </w:tcPr>
          <w:p w14:paraId="39AB1CDC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dr hab.</w:t>
            </w:r>
          </w:p>
          <w:p w14:paraId="47701292" w14:textId="747F014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Arkadiusz Surażyński</w:t>
            </w:r>
          </w:p>
        </w:tc>
        <w:tc>
          <w:tcPr>
            <w:tcW w:w="1984" w:type="dxa"/>
            <w:vAlign w:val="center"/>
          </w:tcPr>
          <w:p w14:paraId="47610D6F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3185592F" w14:textId="714D32EA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5C54D1" w:rsidRPr="00C44E22" w14:paraId="740DDF05" w14:textId="77777777" w:rsidTr="007871DA">
        <w:trPr>
          <w:trHeight w:val="64"/>
        </w:trPr>
        <w:tc>
          <w:tcPr>
            <w:tcW w:w="562" w:type="dxa"/>
            <w:vAlign w:val="center"/>
          </w:tcPr>
          <w:p w14:paraId="09B80FB3" w14:textId="3486B32C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</w:rPr>
              <w:t>37.</w:t>
            </w:r>
          </w:p>
        </w:tc>
        <w:tc>
          <w:tcPr>
            <w:tcW w:w="5818" w:type="dxa"/>
            <w:vAlign w:val="center"/>
          </w:tcPr>
          <w:p w14:paraId="753EF6CE" w14:textId="59C8B108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6-diazo-5-oksonorleucyna (DON), inhibitor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glutaminazy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, n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RODH</w:t>
            </w:r>
            <w:proofErr w:type="spellEnd"/>
            <w:r w:rsidRPr="00C44E22">
              <w:rPr>
                <w:rFonts w:asciiTheme="minorHAnsi" w:hAnsiTheme="minorHAnsi" w:cstheme="minorHAnsi"/>
              </w:rPr>
              <w:t>/</w:t>
            </w:r>
            <w:proofErr w:type="spellStart"/>
            <w:r w:rsidRPr="00C44E22">
              <w:rPr>
                <w:rFonts w:asciiTheme="minorHAnsi" w:hAnsiTheme="minorHAnsi" w:cstheme="minorHAnsi"/>
              </w:rPr>
              <w:t>POX</w:t>
            </w:r>
            <w:proofErr w:type="spellEnd"/>
            <w:r w:rsidRPr="00C44E22">
              <w:rPr>
                <w:rFonts w:asciiTheme="minorHAnsi" w:hAnsiTheme="minorHAnsi" w:cstheme="minorHAnsi"/>
              </w:rPr>
              <w:t>-zależną apoptozę w komórkach raka sutka MCF7.</w:t>
            </w:r>
          </w:p>
        </w:tc>
        <w:tc>
          <w:tcPr>
            <w:tcW w:w="4497" w:type="dxa"/>
            <w:vAlign w:val="center"/>
          </w:tcPr>
          <w:p w14:paraId="0B8F2032" w14:textId="132C2BE6" w:rsidR="005C54D1" w:rsidRPr="00C44E22" w:rsidRDefault="005C54D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effect of 6-diazo-5-oxo-L-norleucine (DON), a glutaminase inhibitor, on PRODH/POX-dependent apoptosis in MCF7 breast cancer cells.</w:t>
            </w:r>
          </w:p>
        </w:tc>
        <w:tc>
          <w:tcPr>
            <w:tcW w:w="2556" w:type="dxa"/>
            <w:vAlign w:val="center"/>
          </w:tcPr>
          <w:p w14:paraId="39A721CF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dr hab. </w:t>
            </w:r>
          </w:p>
          <w:p w14:paraId="0DF25B91" w14:textId="5BC8E421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Arkadiusz Surażyński</w:t>
            </w:r>
          </w:p>
        </w:tc>
        <w:tc>
          <w:tcPr>
            <w:tcW w:w="1984" w:type="dxa"/>
            <w:vAlign w:val="center"/>
          </w:tcPr>
          <w:p w14:paraId="44E4AF56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56C8E534" w14:textId="14275EEC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5C54D1" w:rsidRPr="00C44E22" w14:paraId="508C168C" w14:textId="77777777" w:rsidTr="007871DA">
        <w:trPr>
          <w:trHeight w:val="64"/>
        </w:trPr>
        <w:tc>
          <w:tcPr>
            <w:tcW w:w="562" w:type="dxa"/>
            <w:vAlign w:val="center"/>
          </w:tcPr>
          <w:p w14:paraId="5331A891" w14:textId="2E945D4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</w:rPr>
              <w:lastRenderedPageBreak/>
              <w:t>38.</w:t>
            </w:r>
          </w:p>
        </w:tc>
        <w:tc>
          <w:tcPr>
            <w:tcW w:w="5818" w:type="dxa"/>
            <w:vAlign w:val="center"/>
          </w:tcPr>
          <w:p w14:paraId="331CB64B" w14:textId="4B2CB3B4" w:rsidR="005C54D1" w:rsidRPr="00C44E22" w:rsidRDefault="005C54D1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zaseryny</w:t>
            </w:r>
            <w:proofErr w:type="spellEnd"/>
            <w:r w:rsidRPr="00C44E22">
              <w:rPr>
                <w:rFonts w:asciiTheme="minorHAnsi" w:hAnsiTheme="minorHAnsi" w:cstheme="minorHAnsi"/>
              </w:rPr>
              <w:t>, antymetabolitu glutaminy na PRODH/POX-zależną apoptozę w komórkach raka sutka MDA-MB- 231.</w:t>
            </w:r>
          </w:p>
        </w:tc>
        <w:tc>
          <w:tcPr>
            <w:tcW w:w="4497" w:type="dxa"/>
            <w:vAlign w:val="center"/>
          </w:tcPr>
          <w:p w14:paraId="6F8A1922" w14:textId="69BFAB16" w:rsidR="005C54D1" w:rsidRPr="00C44E22" w:rsidRDefault="005C54D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the </w:t>
            </w:r>
            <w:proofErr w:type="spell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zaserine</w:t>
            </w:r>
            <w:proofErr w:type="spell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, glutamine antimetabolite on PRODH/POX-dependent apoptosis in MDA-MB-231 breast cancer cells.</w:t>
            </w:r>
          </w:p>
        </w:tc>
        <w:tc>
          <w:tcPr>
            <w:tcW w:w="2556" w:type="dxa"/>
            <w:vAlign w:val="center"/>
          </w:tcPr>
          <w:p w14:paraId="4F5B3001" w14:textId="48F17576" w:rsidR="005C54D1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</w:t>
            </w:r>
            <w:r w:rsidR="005C54D1" w:rsidRPr="00C44E22">
              <w:rPr>
                <w:rFonts w:asciiTheme="minorHAnsi" w:hAnsiTheme="minorHAnsi"/>
              </w:rPr>
              <w:t xml:space="preserve"> dr hab. Jerzy Pałka </w:t>
            </w:r>
          </w:p>
        </w:tc>
        <w:tc>
          <w:tcPr>
            <w:tcW w:w="1984" w:type="dxa"/>
            <w:vAlign w:val="center"/>
          </w:tcPr>
          <w:p w14:paraId="21F2D4B7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4F321CEA" w14:textId="7BD73C28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5C54D1" w:rsidRPr="00C44E22" w14:paraId="2F647E21" w14:textId="77777777" w:rsidTr="007871DA">
        <w:trPr>
          <w:trHeight w:val="70"/>
        </w:trPr>
        <w:tc>
          <w:tcPr>
            <w:tcW w:w="562" w:type="dxa"/>
            <w:vAlign w:val="center"/>
          </w:tcPr>
          <w:p w14:paraId="418B0C25" w14:textId="1C3975E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39.</w:t>
            </w:r>
          </w:p>
        </w:tc>
        <w:tc>
          <w:tcPr>
            <w:tcW w:w="5818" w:type="dxa"/>
            <w:vAlign w:val="center"/>
          </w:tcPr>
          <w:p w14:paraId="0E5DCAD6" w14:textId="6A1CB0FC" w:rsidR="005C54D1" w:rsidRPr="00C44E22" w:rsidRDefault="00024BE8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812874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812874" w:rsidRPr="00C44E22">
              <w:rPr>
                <w:rFonts w:asciiTheme="minorHAnsi" w:hAnsiTheme="minorHAnsi" w:cstheme="minorHAnsi"/>
              </w:rPr>
              <w:t xml:space="preserve"> hamowania efektu </w:t>
            </w:r>
            <w:proofErr w:type="spellStart"/>
            <w:r w:rsidR="00812874" w:rsidRPr="00C44E22">
              <w:rPr>
                <w:rFonts w:asciiTheme="minorHAnsi" w:hAnsiTheme="minorHAnsi" w:cstheme="minorHAnsi"/>
              </w:rPr>
              <w:t>Warburga</w:t>
            </w:r>
            <w:proofErr w:type="spellEnd"/>
            <w:r w:rsidR="00812874" w:rsidRPr="00C44E22">
              <w:rPr>
                <w:rFonts w:asciiTheme="minorHAnsi" w:hAnsiTheme="minorHAnsi" w:cstheme="minorHAnsi"/>
              </w:rPr>
              <w:t xml:space="preserve"> na apoptozę zależną od PRODH/POX w komórkach raka piersi MCF-7.</w:t>
            </w:r>
          </w:p>
        </w:tc>
        <w:tc>
          <w:tcPr>
            <w:tcW w:w="4497" w:type="dxa"/>
            <w:vAlign w:val="center"/>
          </w:tcPr>
          <w:p w14:paraId="3F3B3860" w14:textId="69BEAA62" w:rsidR="005C54D1" w:rsidRPr="00C44E22" w:rsidRDefault="00024BE8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Evaluation of the impact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of</w:t>
            </w:r>
            <w:r w:rsidR="00EC448E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Warburg effect 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hibition on PRODH/POX-dependent apoptosis in </w:t>
            </w:r>
            <w:r w:rsidR="00EC448E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MCF-7 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>breast cancer cells</w:t>
            </w:r>
            <w:r w:rsidR="0019197C"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5DEEA366" w14:textId="2A5EEF49" w:rsidR="005C54D1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 Jerzy Pałka</w:t>
            </w:r>
          </w:p>
        </w:tc>
        <w:tc>
          <w:tcPr>
            <w:tcW w:w="1984" w:type="dxa"/>
            <w:vAlign w:val="center"/>
          </w:tcPr>
          <w:p w14:paraId="26EE4400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26FF68CE" w14:textId="1DB368C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5C54D1" w:rsidRPr="00C44E22" w14:paraId="3498A391" w14:textId="77777777" w:rsidTr="007871DA">
        <w:trPr>
          <w:trHeight w:val="70"/>
        </w:trPr>
        <w:tc>
          <w:tcPr>
            <w:tcW w:w="562" w:type="dxa"/>
            <w:vAlign w:val="center"/>
          </w:tcPr>
          <w:p w14:paraId="2EDC8EAA" w14:textId="636BDD30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0.</w:t>
            </w:r>
          </w:p>
        </w:tc>
        <w:tc>
          <w:tcPr>
            <w:tcW w:w="5818" w:type="dxa"/>
            <w:vAlign w:val="center"/>
          </w:tcPr>
          <w:p w14:paraId="5E59E3E7" w14:textId="529B4E96" w:rsidR="005C54D1" w:rsidRPr="00C44E22" w:rsidRDefault="00024BE8" w:rsidP="00377655">
            <w:pPr>
              <w:pStyle w:val="Bezodstpw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Ocena w</w:t>
            </w:r>
            <w:r w:rsidR="0057255A" w:rsidRPr="00C44E22">
              <w:rPr>
                <w:rFonts w:cstheme="minorHAnsi"/>
              </w:rPr>
              <w:t>pływ</w:t>
            </w:r>
            <w:r>
              <w:rPr>
                <w:rFonts w:cstheme="minorHAnsi"/>
              </w:rPr>
              <w:t>u</w:t>
            </w:r>
            <w:r w:rsidR="0057255A" w:rsidRPr="00C44E22">
              <w:rPr>
                <w:rFonts w:cstheme="minorHAnsi"/>
              </w:rPr>
              <w:t xml:space="preserve"> </w:t>
            </w:r>
            <w:proofErr w:type="spellStart"/>
            <w:r w:rsidR="0057255A" w:rsidRPr="00C44E22">
              <w:rPr>
                <w:rFonts w:cstheme="minorHAnsi"/>
              </w:rPr>
              <w:t>triterpenoidów</w:t>
            </w:r>
            <w:proofErr w:type="spellEnd"/>
            <w:r w:rsidR="0057255A" w:rsidRPr="00C44E22">
              <w:rPr>
                <w:rFonts w:cstheme="minorHAnsi"/>
              </w:rPr>
              <w:t xml:space="preserve"> pochodzących z pąków brzóz na apoptozę w modelu komórkowym raka sutka.</w:t>
            </w:r>
          </w:p>
        </w:tc>
        <w:tc>
          <w:tcPr>
            <w:tcW w:w="4497" w:type="dxa"/>
            <w:vAlign w:val="center"/>
          </w:tcPr>
          <w:p w14:paraId="3988EE15" w14:textId="2B22BA4B" w:rsidR="0057255A" w:rsidRPr="00C44E22" w:rsidRDefault="00024BE8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cstheme="minorHAnsi"/>
                <w:lang w:val="en-US" w:eastAsia="en-GB" w:bidi="en-GB"/>
              </w:rPr>
            </w:pPr>
            <w:r>
              <w:rPr>
                <w:rFonts w:cstheme="minorHAnsi"/>
                <w:lang w:val="en-US" w:eastAsia="en-GB" w:bidi="en-GB"/>
              </w:rPr>
              <w:t>Evaluation of t</w:t>
            </w:r>
            <w:r w:rsidR="0057255A" w:rsidRPr="00C44E22">
              <w:rPr>
                <w:rFonts w:cstheme="minorHAnsi"/>
                <w:lang w:val="en-US" w:eastAsia="en-GB" w:bidi="en-GB"/>
              </w:rPr>
              <w:t>he effect of triterpenoids derived from birch buds on apoptosis in a breast cancer cell model.</w:t>
            </w:r>
          </w:p>
        </w:tc>
        <w:tc>
          <w:tcPr>
            <w:tcW w:w="2556" w:type="dxa"/>
            <w:vAlign w:val="center"/>
          </w:tcPr>
          <w:p w14:paraId="55227B50" w14:textId="1D51677B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Łukasz Szoka</w:t>
            </w:r>
          </w:p>
        </w:tc>
        <w:tc>
          <w:tcPr>
            <w:tcW w:w="1984" w:type="dxa"/>
            <w:vAlign w:val="center"/>
          </w:tcPr>
          <w:p w14:paraId="03C8E5CF" w14:textId="77777777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26E1842E" w14:textId="4D24E46E" w:rsidR="005C54D1" w:rsidRPr="00C44E22" w:rsidRDefault="005C54D1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812874" w:rsidRPr="00C44E22" w14:paraId="2069A3B5" w14:textId="77777777" w:rsidTr="007871DA">
        <w:trPr>
          <w:trHeight w:val="70"/>
        </w:trPr>
        <w:tc>
          <w:tcPr>
            <w:tcW w:w="562" w:type="dxa"/>
            <w:vAlign w:val="center"/>
          </w:tcPr>
          <w:p w14:paraId="2949D506" w14:textId="3C117595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1.</w:t>
            </w:r>
          </w:p>
        </w:tc>
        <w:tc>
          <w:tcPr>
            <w:tcW w:w="5818" w:type="dxa"/>
            <w:vAlign w:val="center"/>
          </w:tcPr>
          <w:p w14:paraId="107E0AB1" w14:textId="6E519500" w:rsidR="0057255A" w:rsidRPr="00C44E22" w:rsidRDefault="00024BE8" w:rsidP="00377655">
            <w:pPr>
              <w:pStyle w:val="Bezodstpw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Ocena w</w:t>
            </w:r>
            <w:r w:rsidR="0057255A" w:rsidRPr="00C44E22">
              <w:rPr>
                <w:rFonts w:cstheme="minorHAnsi"/>
              </w:rPr>
              <w:t>pływ</w:t>
            </w:r>
            <w:r>
              <w:rPr>
                <w:rFonts w:cstheme="minorHAnsi"/>
              </w:rPr>
              <w:t>u</w:t>
            </w:r>
            <w:r w:rsidR="0057255A" w:rsidRPr="00C44E22">
              <w:rPr>
                <w:rFonts w:cstheme="minorHAnsi"/>
              </w:rPr>
              <w:t xml:space="preserve"> </w:t>
            </w:r>
            <w:proofErr w:type="spellStart"/>
            <w:r w:rsidR="0057255A" w:rsidRPr="00C44E22">
              <w:rPr>
                <w:rFonts w:cstheme="minorHAnsi"/>
              </w:rPr>
              <w:t>triterpenoidów</w:t>
            </w:r>
            <w:proofErr w:type="spellEnd"/>
            <w:r w:rsidR="0057255A" w:rsidRPr="00C44E22">
              <w:rPr>
                <w:rFonts w:cstheme="minorHAnsi"/>
              </w:rPr>
              <w:t xml:space="preserve"> pochodzących z pąków brzóz na apoptozę w modelu komórkowym raka macicy.</w:t>
            </w:r>
          </w:p>
        </w:tc>
        <w:tc>
          <w:tcPr>
            <w:tcW w:w="4497" w:type="dxa"/>
            <w:vAlign w:val="center"/>
          </w:tcPr>
          <w:p w14:paraId="4E6CF507" w14:textId="4ACE2553" w:rsidR="0057255A" w:rsidRPr="00C44E22" w:rsidRDefault="00024BE8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cstheme="minorHAnsi"/>
                <w:lang w:val="en-US" w:eastAsia="en-GB" w:bidi="en-GB"/>
              </w:rPr>
            </w:pPr>
            <w:r>
              <w:rPr>
                <w:rFonts w:cstheme="minorHAnsi"/>
                <w:lang w:val="en-US" w:eastAsia="en-GB" w:bidi="en-GB"/>
              </w:rPr>
              <w:t>Evaluation of t</w:t>
            </w:r>
            <w:r w:rsidR="0057255A" w:rsidRPr="00C44E22">
              <w:rPr>
                <w:rFonts w:cstheme="minorHAnsi"/>
                <w:lang w:val="en-US" w:eastAsia="en-GB" w:bidi="en-GB"/>
              </w:rPr>
              <w:t>he effect of triterpenoids derived from birch buds on apoptosis in a cellular model of endometrial cancer.</w:t>
            </w:r>
          </w:p>
        </w:tc>
        <w:tc>
          <w:tcPr>
            <w:tcW w:w="2556" w:type="dxa"/>
            <w:vAlign w:val="center"/>
          </w:tcPr>
          <w:p w14:paraId="4EB96C46" w14:textId="5538FAE8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Łukasz Szoka</w:t>
            </w:r>
          </w:p>
        </w:tc>
        <w:tc>
          <w:tcPr>
            <w:tcW w:w="1984" w:type="dxa"/>
            <w:vAlign w:val="center"/>
          </w:tcPr>
          <w:p w14:paraId="3A26CA5C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31BC5084" w14:textId="7D2E05C8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812874" w:rsidRPr="00C44E22" w14:paraId="7EE11B19" w14:textId="77777777" w:rsidTr="007871DA">
        <w:trPr>
          <w:trHeight w:val="70"/>
        </w:trPr>
        <w:tc>
          <w:tcPr>
            <w:tcW w:w="562" w:type="dxa"/>
            <w:vAlign w:val="center"/>
          </w:tcPr>
          <w:p w14:paraId="0FBA22BC" w14:textId="04D8AFF2" w:rsidR="00812874" w:rsidRPr="00C44E22" w:rsidRDefault="00812874" w:rsidP="00377655">
            <w:pPr>
              <w:pStyle w:val="Bezodstpw"/>
              <w:jc w:val="center"/>
              <w:rPr>
                <w:rStyle w:val="hps"/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2.</w:t>
            </w:r>
          </w:p>
        </w:tc>
        <w:tc>
          <w:tcPr>
            <w:tcW w:w="5818" w:type="dxa"/>
            <w:vAlign w:val="center"/>
          </w:tcPr>
          <w:p w14:paraId="72D340D0" w14:textId="12BD9329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Insulinooporność w ocenie ekonomicznej i społecznej.</w:t>
            </w:r>
          </w:p>
        </w:tc>
        <w:tc>
          <w:tcPr>
            <w:tcW w:w="4497" w:type="dxa"/>
            <w:vAlign w:val="center"/>
          </w:tcPr>
          <w:p w14:paraId="2D6A6672" w14:textId="30BEB284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Insulin resistance</w:t>
            </w:r>
            <w:r w:rsidR="00EC448E" w:rsidRPr="00C44E22">
              <w:rPr>
                <w:rFonts w:asciiTheme="minorHAnsi" w:hAnsiTheme="minorHAnsi" w:cstheme="minorHAnsi"/>
                <w:lang w:val="en-US" w:eastAsia="en-GB" w:bidi="en-GB"/>
              </w:rPr>
              <w:t>: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EC448E" w:rsidRPr="00C44E22">
              <w:rPr>
                <w:rFonts w:asciiTheme="minorHAnsi" w:hAnsiTheme="minorHAnsi" w:cstheme="minorHAnsi"/>
                <w:lang w:val="en-US" w:eastAsia="en-GB" w:bidi="en-GB"/>
              </w:rPr>
              <w:t>an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economic and social assessment.</w:t>
            </w:r>
          </w:p>
        </w:tc>
        <w:tc>
          <w:tcPr>
            <w:tcW w:w="2556" w:type="dxa"/>
            <w:vAlign w:val="center"/>
          </w:tcPr>
          <w:p w14:paraId="504F4B2A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n. farm.</w:t>
            </w:r>
          </w:p>
          <w:p w14:paraId="35A77F87" w14:textId="0D0358F0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Izabela Z. Prokop-Bielenia</w:t>
            </w:r>
          </w:p>
        </w:tc>
        <w:tc>
          <w:tcPr>
            <w:tcW w:w="1984" w:type="dxa"/>
            <w:vAlign w:val="center"/>
          </w:tcPr>
          <w:p w14:paraId="4D81BF33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69766A83" w14:textId="0590DCE0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812874" w:rsidRPr="00C44E22" w14:paraId="7FE5F087" w14:textId="77777777" w:rsidTr="007871DA">
        <w:trPr>
          <w:trHeight w:val="383"/>
        </w:trPr>
        <w:tc>
          <w:tcPr>
            <w:tcW w:w="562" w:type="dxa"/>
            <w:vAlign w:val="center"/>
          </w:tcPr>
          <w:p w14:paraId="21DBA3A4" w14:textId="07E2901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3.</w:t>
            </w:r>
          </w:p>
        </w:tc>
        <w:tc>
          <w:tcPr>
            <w:tcW w:w="5818" w:type="dxa"/>
            <w:vAlign w:val="center"/>
          </w:tcPr>
          <w:p w14:paraId="5A8EA984" w14:textId="5E23E4E9" w:rsidR="00812874" w:rsidRPr="00C44E22" w:rsidRDefault="00F076C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A</w:t>
            </w:r>
            <w:r w:rsidR="00812874" w:rsidRPr="00C44E22">
              <w:rPr>
                <w:rFonts w:asciiTheme="minorHAnsi" w:hAnsiTheme="minorHAnsi" w:cstheme="minorHAnsi"/>
              </w:rPr>
              <w:t>naliza terapeutycznych, ekonomicznych i społecznych aspektów</w:t>
            </w:r>
            <w:r w:rsidR="00377655" w:rsidRPr="00C44E22">
              <w:rPr>
                <w:rFonts w:asciiTheme="minorHAnsi" w:hAnsiTheme="minorHAnsi" w:cstheme="minorHAnsi"/>
              </w:rPr>
              <w:t xml:space="preserve"> </w:t>
            </w:r>
            <w:r w:rsidRPr="00C44E22">
              <w:rPr>
                <w:rFonts w:asciiTheme="minorHAnsi" w:hAnsiTheme="minorHAnsi" w:cstheme="minorHAnsi"/>
              </w:rPr>
              <w:t>migreny.</w:t>
            </w:r>
          </w:p>
        </w:tc>
        <w:tc>
          <w:tcPr>
            <w:tcW w:w="4497" w:type="dxa"/>
            <w:vAlign w:val="center"/>
          </w:tcPr>
          <w:p w14:paraId="2E0A05BF" w14:textId="59DAD664" w:rsidR="001279CE" w:rsidRPr="00C44E22" w:rsidRDefault="00F076C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nalysis of the therapeutic, economic, and social aspects of migraine.</w:t>
            </w:r>
            <w:r w:rsidR="001279CE" w:rsidRPr="00C44E22">
              <w:rPr>
                <w:rFonts w:ascii="Times New Roman" w:eastAsia="Times New Roman" w:hAnsi="Times New Roman"/>
                <w:lang w:val="en-US" w:eastAsia="pl-PL"/>
              </w:rPr>
              <w:t xml:space="preserve"> </w:t>
            </w:r>
          </w:p>
        </w:tc>
        <w:tc>
          <w:tcPr>
            <w:tcW w:w="2556" w:type="dxa"/>
            <w:vAlign w:val="center"/>
          </w:tcPr>
          <w:p w14:paraId="797E09F8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n. farm.</w:t>
            </w:r>
          </w:p>
          <w:p w14:paraId="66C56F16" w14:textId="7351681A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Izabela Z. Prokop-Bielenia</w:t>
            </w:r>
          </w:p>
        </w:tc>
        <w:tc>
          <w:tcPr>
            <w:tcW w:w="1984" w:type="dxa"/>
            <w:vAlign w:val="center"/>
          </w:tcPr>
          <w:p w14:paraId="04AA4646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1DD7EE84" w14:textId="1356A44E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Leków</w:t>
            </w:r>
          </w:p>
        </w:tc>
      </w:tr>
      <w:tr w:rsidR="00812874" w:rsidRPr="00C44E22" w14:paraId="076B22E7" w14:textId="77777777" w:rsidTr="007871DA">
        <w:trPr>
          <w:trHeight w:val="383"/>
        </w:trPr>
        <w:tc>
          <w:tcPr>
            <w:tcW w:w="562" w:type="dxa"/>
            <w:vAlign w:val="center"/>
          </w:tcPr>
          <w:p w14:paraId="33495C30" w14:textId="19BE662D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4.</w:t>
            </w:r>
          </w:p>
        </w:tc>
        <w:tc>
          <w:tcPr>
            <w:tcW w:w="5818" w:type="dxa"/>
            <w:vAlign w:val="center"/>
          </w:tcPr>
          <w:p w14:paraId="7864E00E" w14:textId="4A57FD9E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kwasu rozmarynowego na ekspresję antygenów cukrowych związanych z nowotworami (</w:t>
            </w:r>
            <w:proofErr w:type="spellStart"/>
            <w:r w:rsidRPr="00C44E22">
              <w:rPr>
                <w:rFonts w:asciiTheme="minorHAnsi" w:hAnsiTheme="minorHAnsi" w:cstheme="minorHAnsi"/>
              </w:rPr>
              <w:t>TACAs</w:t>
            </w:r>
            <w:proofErr w:type="spellEnd"/>
            <w:r w:rsidRPr="00C44E22">
              <w:rPr>
                <w:rFonts w:asciiTheme="minorHAnsi" w:hAnsiTheme="minorHAnsi" w:cstheme="minorHAnsi"/>
              </w:rPr>
              <w:t>) w komórkach raka jelita grubego linii DLD-1 i HT-29.</w:t>
            </w:r>
          </w:p>
        </w:tc>
        <w:tc>
          <w:tcPr>
            <w:tcW w:w="4497" w:type="dxa"/>
            <w:vAlign w:val="center"/>
          </w:tcPr>
          <w:p w14:paraId="50F466DB" w14:textId="02B3C92D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effect of rosmarinic acid on the expression of tumor</w:t>
            </w:r>
            <w:r w:rsidR="00F606A8" w:rsidRPr="00C44E22">
              <w:rPr>
                <w:rFonts w:asciiTheme="minorHAnsi" w:hAnsiTheme="minorHAnsi" w:cstheme="minorHAnsi"/>
                <w:lang w:val="en-US" w:eastAsia="en-GB" w:bidi="en-GB"/>
              </w:rPr>
              <w:t>-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ociated carbohydrate antigens (TACAs) in</w:t>
            </w:r>
            <w:r w:rsidR="00F606A8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DLD-1 and HT-29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colon cancer cell lines</w:t>
            </w:r>
            <w:r w:rsidR="0019197C"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4D6F3912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hab. </w:t>
            </w:r>
          </w:p>
          <w:p w14:paraId="5BE288BE" w14:textId="3EED3CF5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Iwona Radziejewska</w:t>
            </w:r>
          </w:p>
        </w:tc>
        <w:tc>
          <w:tcPr>
            <w:tcW w:w="1984" w:type="dxa"/>
            <w:vAlign w:val="center"/>
          </w:tcPr>
          <w:p w14:paraId="2E485F8B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</w:t>
            </w:r>
          </w:p>
          <w:p w14:paraId="77B5758A" w14:textId="2986177D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Chemii Medycznej</w:t>
            </w:r>
          </w:p>
        </w:tc>
      </w:tr>
      <w:tr w:rsidR="00812874" w:rsidRPr="00C44E22" w14:paraId="42873800" w14:textId="77777777" w:rsidTr="007871DA">
        <w:trPr>
          <w:trHeight w:val="383"/>
        </w:trPr>
        <w:tc>
          <w:tcPr>
            <w:tcW w:w="562" w:type="dxa"/>
            <w:vAlign w:val="center"/>
          </w:tcPr>
          <w:p w14:paraId="3DC69C76" w14:textId="38627915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5.</w:t>
            </w:r>
          </w:p>
        </w:tc>
        <w:tc>
          <w:tcPr>
            <w:tcW w:w="5818" w:type="dxa"/>
            <w:vAlign w:val="center"/>
          </w:tcPr>
          <w:p w14:paraId="076D2E1E" w14:textId="3B5CD0A2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Porównanie efektywności antyoksydacyjnej kannabigerolu i kannabidiolu w działaniu na komórki czerniaka naświetlone UVA.</w:t>
            </w:r>
          </w:p>
        </w:tc>
        <w:tc>
          <w:tcPr>
            <w:tcW w:w="4497" w:type="dxa"/>
            <w:vAlign w:val="center"/>
          </w:tcPr>
          <w:p w14:paraId="028EE0CF" w14:textId="46396F8E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Comparison of the antioxidant effectiveness of cannabigerol and cannabidiol 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melanoma cells exposed to UVA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radiation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13286BAC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</w:t>
            </w:r>
          </w:p>
          <w:p w14:paraId="3E53299C" w14:textId="10B765C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Elżbieta Skrzydlewska</w:t>
            </w:r>
          </w:p>
        </w:tc>
        <w:tc>
          <w:tcPr>
            <w:tcW w:w="1984" w:type="dxa"/>
            <w:vAlign w:val="center"/>
          </w:tcPr>
          <w:p w14:paraId="1770194C" w14:textId="66C830EC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Chemii Nieorganicznej </w:t>
            </w:r>
            <w:r w:rsidRPr="00C44E22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12874" w:rsidRPr="00C44E22" w14:paraId="4B7495D9" w14:textId="77777777" w:rsidTr="007871DA">
        <w:trPr>
          <w:trHeight w:val="383"/>
        </w:trPr>
        <w:tc>
          <w:tcPr>
            <w:tcW w:w="562" w:type="dxa"/>
            <w:vAlign w:val="center"/>
          </w:tcPr>
          <w:p w14:paraId="60298EF3" w14:textId="34CBDEF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6.</w:t>
            </w:r>
          </w:p>
        </w:tc>
        <w:tc>
          <w:tcPr>
            <w:tcW w:w="5818" w:type="dxa"/>
            <w:vAlign w:val="center"/>
          </w:tcPr>
          <w:p w14:paraId="355DFBFC" w14:textId="183C3E00" w:rsidR="00812874" w:rsidRPr="00C44E22" w:rsidRDefault="00F076C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k</w:t>
            </w:r>
            <w:r w:rsidR="00812874" w:rsidRPr="00C44E22">
              <w:rPr>
                <w:rFonts w:asciiTheme="minorHAnsi" w:hAnsiTheme="minorHAnsi" w:cstheme="minorHAnsi"/>
              </w:rPr>
              <w:t>ann</w:t>
            </w:r>
            <w:r w:rsidR="00024BE8">
              <w:rPr>
                <w:rFonts w:asciiTheme="minorHAnsi" w:hAnsiTheme="minorHAnsi" w:cstheme="minorHAnsi"/>
              </w:rPr>
              <w:t>a</w:t>
            </w:r>
            <w:r w:rsidR="00812874" w:rsidRPr="00C44E22">
              <w:rPr>
                <w:rFonts w:asciiTheme="minorHAnsi" w:hAnsiTheme="minorHAnsi" w:cstheme="minorHAnsi"/>
              </w:rPr>
              <w:t>bigerol</w:t>
            </w:r>
            <w:r w:rsidRPr="00C44E22">
              <w:rPr>
                <w:rFonts w:asciiTheme="minorHAnsi" w:hAnsiTheme="minorHAnsi" w:cstheme="minorHAnsi"/>
              </w:rPr>
              <w:t>u</w:t>
            </w:r>
            <w:r w:rsidR="00812874" w:rsidRPr="00C44E22">
              <w:rPr>
                <w:rFonts w:asciiTheme="minorHAnsi" w:hAnsiTheme="minorHAnsi" w:cstheme="minorHAnsi"/>
              </w:rPr>
              <w:t xml:space="preserve"> </w:t>
            </w:r>
            <w:r w:rsidRPr="00C44E22">
              <w:rPr>
                <w:rFonts w:asciiTheme="minorHAnsi" w:hAnsiTheme="minorHAnsi" w:cstheme="minorHAnsi"/>
              </w:rPr>
              <w:t xml:space="preserve">na </w:t>
            </w:r>
            <w:r w:rsidR="00812874" w:rsidRPr="00C44E22">
              <w:rPr>
                <w:rFonts w:asciiTheme="minorHAnsi" w:hAnsiTheme="minorHAnsi" w:cstheme="minorHAnsi"/>
              </w:rPr>
              <w:t>apoptozę komórek czerniaka poddanych działaniu promieniowania UVA.</w:t>
            </w:r>
          </w:p>
        </w:tc>
        <w:tc>
          <w:tcPr>
            <w:tcW w:w="4497" w:type="dxa"/>
            <w:vAlign w:val="center"/>
          </w:tcPr>
          <w:p w14:paraId="7198C81D" w14:textId="31927A5A" w:rsidR="00812874" w:rsidRPr="00C44E22" w:rsidRDefault="00F076C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effect of c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nnabigerol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on 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poptosis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>melanoma cells exposed to UVA radiation.</w:t>
            </w:r>
          </w:p>
        </w:tc>
        <w:tc>
          <w:tcPr>
            <w:tcW w:w="2556" w:type="dxa"/>
            <w:vAlign w:val="center"/>
          </w:tcPr>
          <w:p w14:paraId="2909BF54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</w:t>
            </w:r>
          </w:p>
          <w:p w14:paraId="0D41EB03" w14:textId="75FDBB13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Elżbieta Skrzydlewska</w:t>
            </w:r>
          </w:p>
        </w:tc>
        <w:tc>
          <w:tcPr>
            <w:tcW w:w="1984" w:type="dxa"/>
            <w:vAlign w:val="center"/>
          </w:tcPr>
          <w:p w14:paraId="34E189EA" w14:textId="21FEC5A2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Chemii Nieorganicznej </w:t>
            </w:r>
            <w:r w:rsidRPr="00C44E22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12874" w:rsidRPr="00C44E22" w14:paraId="12242BD5" w14:textId="77777777" w:rsidTr="007871DA">
        <w:trPr>
          <w:trHeight w:val="383"/>
        </w:trPr>
        <w:tc>
          <w:tcPr>
            <w:tcW w:w="562" w:type="dxa"/>
            <w:vAlign w:val="center"/>
          </w:tcPr>
          <w:p w14:paraId="0D77FDEF" w14:textId="19CAA3FB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7.</w:t>
            </w:r>
          </w:p>
        </w:tc>
        <w:tc>
          <w:tcPr>
            <w:tcW w:w="5818" w:type="dxa"/>
            <w:vAlign w:val="center"/>
          </w:tcPr>
          <w:p w14:paraId="4F5566DB" w14:textId="7B7AD2C0" w:rsidR="00812874" w:rsidRPr="00C44E22" w:rsidRDefault="00F076C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kann</w:t>
            </w:r>
            <w:r w:rsidR="00024BE8">
              <w:rPr>
                <w:rFonts w:asciiTheme="minorHAnsi" w:hAnsiTheme="minorHAnsi" w:cstheme="minorHAnsi"/>
              </w:rPr>
              <w:t>a</w:t>
            </w:r>
            <w:r w:rsidRPr="00C44E22">
              <w:rPr>
                <w:rFonts w:asciiTheme="minorHAnsi" w:hAnsiTheme="minorHAnsi" w:cstheme="minorHAnsi"/>
              </w:rPr>
              <w:t xml:space="preserve">bigerolu na </w:t>
            </w:r>
            <w:r w:rsidR="00812874" w:rsidRPr="00C44E22">
              <w:rPr>
                <w:rFonts w:asciiTheme="minorHAnsi" w:hAnsiTheme="minorHAnsi" w:cstheme="minorHAnsi"/>
              </w:rPr>
              <w:t>proliferację komórek nowotworowych skóry.</w:t>
            </w:r>
          </w:p>
        </w:tc>
        <w:tc>
          <w:tcPr>
            <w:tcW w:w="4497" w:type="dxa"/>
            <w:vAlign w:val="center"/>
          </w:tcPr>
          <w:p w14:paraId="1A57BFC5" w14:textId="679F8A26" w:rsidR="00812874" w:rsidRPr="00C44E22" w:rsidRDefault="00F076C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effect of c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nnabigerol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on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proliferation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in</w:t>
            </w:r>
            <w:r w:rsidR="00812874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skin cancer cells.</w:t>
            </w:r>
          </w:p>
        </w:tc>
        <w:tc>
          <w:tcPr>
            <w:tcW w:w="2556" w:type="dxa"/>
            <w:vAlign w:val="center"/>
          </w:tcPr>
          <w:p w14:paraId="45F0A9E6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hab. </w:t>
            </w:r>
          </w:p>
          <w:p w14:paraId="3364A4BC" w14:textId="3CB2B26C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Agnieszka Gęgotek</w:t>
            </w:r>
          </w:p>
        </w:tc>
        <w:tc>
          <w:tcPr>
            <w:tcW w:w="1984" w:type="dxa"/>
            <w:vAlign w:val="center"/>
          </w:tcPr>
          <w:p w14:paraId="371094AB" w14:textId="2E73B938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Chemii Nieorganicznej </w:t>
            </w:r>
            <w:r w:rsidRPr="00C44E22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12874" w:rsidRPr="00C44E22" w14:paraId="561F0B48" w14:textId="77777777" w:rsidTr="007871DA">
        <w:trPr>
          <w:trHeight w:val="383"/>
        </w:trPr>
        <w:tc>
          <w:tcPr>
            <w:tcW w:w="562" w:type="dxa"/>
            <w:vAlign w:val="center"/>
          </w:tcPr>
          <w:p w14:paraId="42E82FC3" w14:textId="0E018574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48.</w:t>
            </w:r>
          </w:p>
        </w:tc>
        <w:tc>
          <w:tcPr>
            <w:tcW w:w="5818" w:type="dxa"/>
            <w:vAlign w:val="center"/>
          </w:tcPr>
          <w:p w14:paraId="607D1F15" w14:textId="486FA105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Porównanie wpływu kan</w:t>
            </w:r>
            <w:r w:rsidR="00024BE8">
              <w:rPr>
                <w:rFonts w:asciiTheme="minorHAnsi" w:hAnsiTheme="minorHAnsi" w:cstheme="minorHAnsi"/>
              </w:rPr>
              <w:t>n</w:t>
            </w:r>
            <w:r w:rsidRPr="00C44E22">
              <w:rPr>
                <w:rFonts w:asciiTheme="minorHAnsi" w:hAnsiTheme="minorHAnsi" w:cstheme="minorHAnsi"/>
              </w:rPr>
              <w:t>abidiolu i kan</w:t>
            </w:r>
            <w:r w:rsidR="00024BE8">
              <w:rPr>
                <w:rFonts w:asciiTheme="minorHAnsi" w:hAnsiTheme="minorHAnsi" w:cstheme="minorHAnsi"/>
              </w:rPr>
              <w:t>na</w:t>
            </w:r>
            <w:r w:rsidRPr="00C44E22">
              <w:rPr>
                <w:rFonts w:asciiTheme="minorHAnsi" w:hAnsiTheme="minorHAnsi" w:cstheme="minorHAnsi"/>
              </w:rPr>
              <w:t>bigerolu na parametry prozapalne melanocytów poddanych działaniu promieniowania UVA.</w:t>
            </w:r>
          </w:p>
        </w:tc>
        <w:tc>
          <w:tcPr>
            <w:tcW w:w="4497" w:type="dxa"/>
            <w:vAlign w:val="center"/>
          </w:tcPr>
          <w:p w14:paraId="3B1E6144" w14:textId="57A336C2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Comparison of the effects of cannabidiol and cannabigerol on pro-inflammatory parameters</w:t>
            </w:r>
            <w:r w:rsidR="0019197C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melanocytes exposed to UVA radiation.</w:t>
            </w:r>
          </w:p>
        </w:tc>
        <w:tc>
          <w:tcPr>
            <w:tcW w:w="2556" w:type="dxa"/>
            <w:vAlign w:val="center"/>
          </w:tcPr>
          <w:p w14:paraId="44EFADB8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farm. Iwona </w:t>
            </w:r>
          </w:p>
          <w:p w14:paraId="1786321E" w14:textId="62A73D83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Jarocka-Karpowicz</w:t>
            </w:r>
          </w:p>
        </w:tc>
        <w:tc>
          <w:tcPr>
            <w:tcW w:w="1984" w:type="dxa"/>
            <w:vAlign w:val="center"/>
          </w:tcPr>
          <w:p w14:paraId="123D5629" w14:textId="069C18D4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Chemii Nieorganicznej </w:t>
            </w:r>
            <w:r w:rsidRPr="00C44E22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12874" w:rsidRPr="00C44E22" w14:paraId="7897D08B" w14:textId="77777777" w:rsidTr="000811D3">
        <w:trPr>
          <w:trHeight w:val="383"/>
        </w:trPr>
        <w:tc>
          <w:tcPr>
            <w:tcW w:w="562" w:type="dxa"/>
            <w:vAlign w:val="center"/>
          </w:tcPr>
          <w:p w14:paraId="34269D75" w14:textId="6B6963E1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49. </w:t>
            </w:r>
          </w:p>
        </w:tc>
        <w:tc>
          <w:tcPr>
            <w:tcW w:w="5818" w:type="dxa"/>
            <w:vAlign w:val="center"/>
          </w:tcPr>
          <w:p w14:paraId="0EECC084" w14:textId="13132DBD" w:rsidR="00812874" w:rsidRPr="00C44E22" w:rsidRDefault="009F0C3E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s</w:t>
            </w:r>
            <w:r w:rsidR="00812874" w:rsidRPr="00C44E22">
              <w:rPr>
                <w:rFonts w:asciiTheme="minorHAnsi" w:hAnsiTheme="minorHAnsi" w:cstheme="minorHAnsi"/>
              </w:rPr>
              <w:t>ynergistyczne</w:t>
            </w:r>
            <w:r w:rsidRPr="00C44E22">
              <w:rPr>
                <w:rFonts w:asciiTheme="minorHAnsi" w:hAnsiTheme="minorHAnsi" w:cstheme="minorHAnsi"/>
              </w:rPr>
              <w:t>go</w:t>
            </w:r>
            <w:r w:rsidR="00812874" w:rsidRPr="00C44E22">
              <w:rPr>
                <w:rFonts w:asciiTheme="minorHAnsi" w:hAnsiTheme="minorHAnsi" w:cstheme="minorHAnsi"/>
              </w:rPr>
              <w:t xml:space="preserve"> działani</w:t>
            </w:r>
            <w:r w:rsidRPr="00C44E22">
              <w:rPr>
                <w:rFonts w:asciiTheme="minorHAnsi" w:hAnsiTheme="minorHAnsi" w:cstheme="minorHAnsi"/>
              </w:rPr>
              <w:t>a</w:t>
            </w:r>
            <w:r w:rsidR="00812874" w:rsidRPr="00C44E22">
              <w:rPr>
                <w:rFonts w:asciiTheme="minorHAnsi" w:hAnsiTheme="minorHAnsi" w:cstheme="minorHAnsi"/>
              </w:rPr>
              <w:t xml:space="preserve"> kan</w:t>
            </w:r>
            <w:r w:rsidR="00024BE8">
              <w:rPr>
                <w:rFonts w:asciiTheme="minorHAnsi" w:hAnsiTheme="minorHAnsi" w:cstheme="minorHAnsi"/>
              </w:rPr>
              <w:t>n</w:t>
            </w:r>
            <w:r w:rsidR="00812874" w:rsidRPr="00C44E22">
              <w:rPr>
                <w:rFonts w:asciiTheme="minorHAnsi" w:hAnsiTheme="minorHAnsi" w:cstheme="minorHAnsi"/>
              </w:rPr>
              <w:t>abigerolu i kwasu 3-O-etyloaskorbinowego na nieenzymatyczne elementy układu antyoksydacyjnego keratynocytów poddanych działaniu promieniowania UVA.</w:t>
            </w:r>
          </w:p>
        </w:tc>
        <w:tc>
          <w:tcPr>
            <w:tcW w:w="4497" w:type="dxa"/>
            <w:vAlign w:val="center"/>
          </w:tcPr>
          <w:p w14:paraId="2BA236DC" w14:textId="22119F01" w:rsidR="00812874" w:rsidRPr="00C44E22" w:rsidRDefault="0019197C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</w:t>
            </w:r>
            <w:r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 </w:t>
            </w:r>
            <w:r w:rsidR="009F0C3E"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of the s</w:t>
            </w:r>
            <w:r w:rsidR="00812874"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ynergistic effect of cannabigerol and 3-O-ethyl ascorbic acid on non-enzymatic elements of the antioxidant system </w:t>
            </w:r>
            <w:r w:rsidR="009F0C3E"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in </w:t>
            </w:r>
            <w:r w:rsidR="00812874"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keratinocytes exposed to UVA radiation.</w:t>
            </w:r>
          </w:p>
        </w:tc>
        <w:tc>
          <w:tcPr>
            <w:tcW w:w="2556" w:type="dxa"/>
            <w:vAlign w:val="center"/>
          </w:tcPr>
          <w:p w14:paraId="1B4DB7BD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farm. Iwona </w:t>
            </w:r>
          </w:p>
          <w:p w14:paraId="146030EA" w14:textId="0F8E8FC0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Jarocka-Karpowicz</w:t>
            </w:r>
          </w:p>
        </w:tc>
        <w:tc>
          <w:tcPr>
            <w:tcW w:w="1984" w:type="dxa"/>
            <w:vAlign w:val="center"/>
          </w:tcPr>
          <w:p w14:paraId="661CC3FE" w14:textId="6D3B22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Chemii Nieorganicznej </w:t>
            </w:r>
            <w:r w:rsidRPr="00C44E22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12874" w:rsidRPr="00C44E22" w14:paraId="5D4455FB" w14:textId="77777777" w:rsidTr="000811D3">
        <w:trPr>
          <w:trHeight w:val="383"/>
        </w:trPr>
        <w:tc>
          <w:tcPr>
            <w:tcW w:w="562" w:type="dxa"/>
            <w:vAlign w:val="center"/>
          </w:tcPr>
          <w:p w14:paraId="73286C90" w14:textId="4529A1CA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lastRenderedPageBreak/>
              <w:t>50.</w:t>
            </w:r>
          </w:p>
        </w:tc>
        <w:tc>
          <w:tcPr>
            <w:tcW w:w="5818" w:type="dxa"/>
            <w:vAlign w:val="center"/>
          </w:tcPr>
          <w:p w14:paraId="6E523302" w14:textId="4B1CCE90" w:rsidR="00812874" w:rsidRPr="00C44E22" w:rsidRDefault="003113C5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Drobnoustroje układu oddechowego </w:t>
            </w:r>
            <w:r w:rsidR="0038326C" w:rsidRPr="00C44E22">
              <w:rPr>
                <w:rFonts w:asciiTheme="minorHAnsi" w:hAnsiTheme="minorHAnsi" w:cstheme="minorHAnsi"/>
              </w:rPr>
              <w:t xml:space="preserve">izolowane od </w:t>
            </w:r>
            <w:r w:rsidRPr="00C44E22">
              <w:rPr>
                <w:rFonts w:asciiTheme="minorHAnsi" w:hAnsiTheme="minorHAnsi" w:cstheme="minorHAnsi"/>
              </w:rPr>
              <w:t>chorych na mukowiscydozę.</w:t>
            </w:r>
          </w:p>
        </w:tc>
        <w:tc>
          <w:tcPr>
            <w:tcW w:w="4497" w:type="dxa"/>
            <w:vAlign w:val="center"/>
          </w:tcPr>
          <w:p w14:paraId="42F4296A" w14:textId="3D10DB5C" w:rsidR="00812874" w:rsidRPr="00C44E22" w:rsidRDefault="003113C5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Respiratory tract microorganisms</w:t>
            </w:r>
            <w:r w:rsidR="0038326C"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 isolated from</w:t>
            </w:r>
            <w:r w:rsidR="00BF2AFB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 </w:t>
            </w:r>
            <w:bookmarkStart w:id="0" w:name="_GoBack"/>
            <w:bookmarkEnd w:id="0"/>
            <w:r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patients with cystic fibrosis.</w:t>
            </w:r>
          </w:p>
        </w:tc>
        <w:tc>
          <w:tcPr>
            <w:tcW w:w="2556" w:type="dxa"/>
            <w:vAlign w:val="center"/>
          </w:tcPr>
          <w:p w14:paraId="254BAF69" w14:textId="6944BB84" w:rsidR="00812874" w:rsidRPr="00C44E22" w:rsidRDefault="003113C5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Piotr Wieczorek</w:t>
            </w:r>
          </w:p>
        </w:tc>
        <w:tc>
          <w:tcPr>
            <w:tcW w:w="1984" w:type="dxa"/>
            <w:vAlign w:val="center"/>
          </w:tcPr>
          <w:p w14:paraId="66DA3C33" w14:textId="555922F2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Diagnostyki Mikrobiologicznej </w:t>
            </w:r>
            <w:r w:rsidRPr="00C44E22">
              <w:rPr>
                <w:rFonts w:asciiTheme="minorHAnsi" w:hAnsiTheme="minorHAnsi"/>
              </w:rPr>
              <w:br/>
              <w:t>i Immunologii Infekcyjnej</w:t>
            </w:r>
          </w:p>
        </w:tc>
      </w:tr>
      <w:tr w:rsidR="00812874" w:rsidRPr="00C44E22" w14:paraId="613D4243" w14:textId="77777777" w:rsidTr="000811D3">
        <w:trPr>
          <w:trHeight w:val="383"/>
        </w:trPr>
        <w:tc>
          <w:tcPr>
            <w:tcW w:w="562" w:type="dxa"/>
            <w:vAlign w:val="center"/>
          </w:tcPr>
          <w:p w14:paraId="21A355C7" w14:textId="6930ABF4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1.</w:t>
            </w:r>
          </w:p>
        </w:tc>
        <w:tc>
          <w:tcPr>
            <w:tcW w:w="5818" w:type="dxa"/>
            <w:vAlign w:val="center"/>
          </w:tcPr>
          <w:p w14:paraId="354AAEDE" w14:textId="3C4B0478" w:rsidR="00812874" w:rsidRPr="00C44E22" w:rsidRDefault="003113C5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Drobnoustroje izolowane od pediatrycznych i dorosłych pacjentów z chorobami hematologicznymi i </w:t>
            </w:r>
            <w:proofErr w:type="spellStart"/>
            <w:r w:rsidRPr="00C44E22">
              <w:rPr>
                <w:rFonts w:asciiTheme="minorHAnsi" w:hAnsiTheme="minorHAnsi" w:cstheme="minorHAnsi"/>
              </w:rPr>
              <w:t>onkohematologicznymi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4497" w:type="dxa"/>
            <w:vAlign w:val="center"/>
          </w:tcPr>
          <w:p w14:paraId="0D233DA3" w14:textId="31551011" w:rsidR="00812874" w:rsidRPr="00C44E22" w:rsidRDefault="003113C5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Microorganisms isolated from pediatric and adult patients with hematologic and </w:t>
            </w:r>
            <w:proofErr w:type="spellStart"/>
            <w:r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oncohematologic</w:t>
            </w:r>
            <w:proofErr w:type="spellEnd"/>
            <w:r w:rsidRPr="00C44E22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 diseases.</w:t>
            </w:r>
          </w:p>
        </w:tc>
        <w:tc>
          <w:tcPr>
            <w:tcW w:w="2556" w:type="dxa"/>
            <w:vAlign w:val="center"/>
          </w:tcPr>
          <w:p w14:paraId="5451035D" w14:textId="579E7EA5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 Piotr Wieczorek</w:t>
            </w:r>
          </w:p>
        </w:tc>
        <w:tc>
          <w:tcPr>
            <w:tcW w:w="1984" w:type="dxa"/>
            <w:vAlign w:val="center"/>
          </w:tcPr>
          <w:p w14:paraId="31A9FC35" w14:textId="766D6CE2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Diagnostyki Mikrobiologicznej</w:t>
            </w:r>
            <w:r w:rsidRPr="00C44E22">
              <w:rPr>
                <w:rFonts w:asciiTheme="minorHAnsi" w:hAnsiTheme="minorHAnsi"/>
              </w:rPr>
              <w:br/>
              <w:t>i Immunologii Infekcyjnej</w:t>
            </w:r>
          </w:p>
        </w:tc>
      </w:tr>
      <w:tr w:rsidR="00812874" w:rsidRPr="00C44E22" w14:paraId="12C0E69A" w14:textId="77777777" w:rsidTr="000811D3">
        <w:trPr>
          <w:trHeight w:val="277"/>
        </w:trPr>
        <w:tc>
          <w:tcPr>
            <w:tcW w:w="562" w:type="dxa"/>
            <w:vAlign w:val="center"/>
          </w:tcPr>
          <w:p w14:paraId="0623E959" w14:textId="0B41AD39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2.</w:t>
            </w:r>
          </w:p>
        </w:tc>
        <w:tc>
          <w:tcPr>
            <w:tcW w:w="5818" w:type="dxa"/>
            <w:vAlign w:val="center"/>
          </w:tcPr>
          <w:p w14:paraId="7C5396B2" w14:textId="0DF4A143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roli farmaceuty klinicznego w optymalizacji farmakoterapii u pacjentów geriatrycznych z cukrzycą typu 2 na podstawie przeglądów lekowych</w:t>
            </w:r>
            <w:r w:rsidR="009F6930">
              <w:rPr>
                <w:rFonts w:asciiTheme="minorHAnsi" w:hAnsiTheme="minorHAnsi" w:cstheme="minorHAnsi"/>
              </w:rPr>
              <w:t>.</w:t>
            </w:r>
            <w:r w:rsidRPr="00C44E22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497" w:type="dxa"/>
            <w:vAlign w:val="center"/>
          </w:tcPr>
          <w:p w14:paraId="2DC930B6" w14:textId="1D9F99C1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role of </w:t>
            </w:r>
            <w:r w:rsidR="00024BE8">
              <w:rPr>
                <w:rFonts w:asciiTheme="minorHAnsi" w:hAnsiTheme="minorHAnsi" w:cstheme="minorHAnsi"/>
                <w:lang w:val="en-US" w:eastAsia="en-GB" w:bidi="en-GB"/>
              </w:rPr>
              <w:t>a</w:t>
            </w:r>
            <w:r w:rsidR="00024BE8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clinical pharmacist in optimizing pharmacotherapy in geriatric patients with type 2 diabetes based on medication reviews.</w:t>
            </w:r>
          </w:p>
        </w:tc>
        <w:tc>
          <w:tcPr>
            <w:tcW w:w="2556" w:type="dxa"/>
            <w:vAlign w:val="center"/>
          </w:tcPr>
          <w:p w14:paraId="38863E86" w14:textId="23C8CE26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hab. </w:t>
            </w:r>
            <w:r w:rsidRPr="00C44E22">
              <w:t>Marta Baranowska-Kuczko</w:t>
            </w:r>
          </w:p>
        </w:tc>
        <w:tc>
          <w:tcPr>
            <w:tcW w:w="1984" w:type="dxa"/>
            <w:vAlign w:val="center"/>
          </w:tcPr>
          <w:p w14:paraId="14DD8EED" w14:textId="19A27E60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Klinicznej</w:t>
            </w:r>
          </w:p>
        </w:tc>
      </w:tr>
      <w:tr w:rsidR="00812874" w:rsidRPr="00C44E22" w14:paraId="6194EBCF" w14:textId="77777777" w:rsidTr="000811D3">
        <w:trPr>
          <w:trHeight w:val="157"/>
        </w:trPr>
        <w:tc>
          <w:tcPr>
            <w:tcW w:w="562" w:type="dxa"/>
            <w:vAlign w:val="center"/>
          </w:tcPr>
          <w:p w14:paraId="0D5B66E2" w14:textId="719F27AA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3.</w:t>
            </w:r>
          </w:p>
        </w:tc>
        <w:tc>
          <w:tcPr>
            <w:tcW w:w="5818" w:type="dxa"/>
            <w:vAlign w:val="center"/>
          </w:tcPr>
          <w:p w14:paraId="7645BB31" w14:textId="7CDB39C3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Analiza optymalizacji farmakoterapii nadciśnienia tętniczego na podstawie przeglądów lekowych</w:t>
            </w:r>
            <w:r w:rsidR="009F6930">
              <w:rPr>
                <w:rFonts w:asciiTheme="minorHAnsi" w:hAnsiTheme="minorHAnsi" w:cstheme="minorHAnsi"/>
              </w:rPr>
              <w:t xml:space="preserve"> </w:t>
            </w:r>
            <w:r w:rsidRPr="00C44E22">
              <w:rPr>
                <w:rFonts w:asciiTheme="minorHAnsi" w:hAnsiTheme="minorHAnsi" w:cstheme="minorHAnsi"/>
              </w:rPr>
              <w:t>– rola farmaceuty klinicznego.</w:t>
            </w:r>
          </w:p>
        </w:tc>
        <w:tc>
          <w:tcPr>
            <w:tcW w:w="4497" w:type="dxa"/>
            <w:vAlign w:val="center"/>
          </w:tcPr>
          <w:p w14:paraId="6C2B45F4" w14:textId="0143F76A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nalysis of </w:t>
            </w:r>
            <w:r w:rsidR="00024BE8">
              <w:rPr>
                <w:rFonts w:asciiTheme="minorHAnsi" w:hAnsiTheme="minorHAnsi" w:cstheme="minorHAnsi"/>
                <w:lang w:val="en-US" w:eastAsia="en-GB" w:bidi="en-GB"/>
              </w:rPr>
              <w:t xml:space="preserve">the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optimization </w:t>
            </w:r>
            <w:r w:rsidR="00024BE8">
              <w:rPr>
                <w:rFonts w:asciiTheme="minorHAnsi" w:hAnsiTheme="minorHAnsi" w:cstheme="minorHAnsi"/>
                <w:lang w:val="en-US" w:eastAsia="en-GB" w:bidi="en-GB"/>
              </w:rPr>
              <w:t>od anti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hypertensi</w:t>
            </w:r>
            <w:r w:rsidR="00024BE8">
              <w:rPr>
                <w:rFonts w:asciiTheme="minorHAnsi" w:hAnsiTheme="minorHAnsi" w:cstheme="minorHAnsi"/>
                <w:lang w:val="en-US" w:eastAsia="en-GB" w:bidi="en-GB"/>
              </w:rPr>
              <w:t>ve pharmacotherapy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based on medication reviews</w:t>
            </w:r>
            <w:r w:rsidR="009F6930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– the role of </w:t>
            </w:r>
            <w:r w:rsidR="003F38E2">
              <w:rPr>
                <w:rFonts w:asciiTheme="minorHAnsi" w:hAnsiTheme="minorHAnsi" w:cstheme="minorHAnsi"/>
                <w:lang w:val="en-US" w:eastAsia="en-GB" w:bidi="en-GB"/>
              </w:rPr>
              <w:t>a</w:t>
            </w:r>
            <w:r w:rsidR="003F38E2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clinical pharmacist.</w:t>
            </w:r>
          </w:p>
        </w:tc>
        <w:tc>
          <w:tcPr>
            <w:tcW w:w="2556" w:type="dxa"/>
            <w:vAlign w:val="center"/>
          </w:tcPr>
          <w:p w14:paraId="2E231F23" w14:textId="6999494A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hab. </w:t>
            </w:r>
            <w:r w:rsidRPr="00C44E22">
              <w:t>Marta Baranowska-Kuczko</w:t>
            </w:r>
          </w:p>
        </w:tc>
        <w:tc>
          <w:tcPr>
            <w:tcW w:w="1984" w:type="dxa"/>
            <w:vAlign w:val="center"/>
          </w:tcPr>
          <w:p w14:paraId="66A1A071" w14:textId="09D6E592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Klinicznej</w:t>
            </w:r>
          </w:p>
        </w:tc>
      </w:tr>
      <w:tr w:rsidR="00812874" w:rsidRPr="00C44E22" w14:paraId="2563928C" w14:textId="77777777" w:rsidTr="000811D3">
        <w:trPr>
          <w:trHeight w:val="64"/>
        </w:trPr>
        <w:tc>
          <w:tcPr>
            <w:tcW w:w="562" w:type="dxa"/>
            <w:vAlign w:val="center"/>
          </w:tcPr>
          <w:p w14:paraId="29275F75" w14:textId="60E64436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4.</w:t>
            </w:r>
          </w:p>
        </w:tc>
        <w:tc>
          <w:tcPr>
            <w:tcW w:w="5818" w:type="dxa"/>
            <w:vAlign w:val="center"/>
          </w:tcPr>
          <w:p w14:paraId="38941FF6" w14:textId="44AC5117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poziomu wybranych </w:t>
            </w:r>
            <w:proofErr w:type="spellStart"/>
            <w:r w:rsidRPr="00C44E22">
              <w:rPr>
                <w:rFonts w:asciiTheme="minorHAnsi" w:hAnsiTheme="minorHAnsi" w:cstheme="minorHAnsi"/>
              </w:rPr>
              <w:t>gasdermin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w surowicy i moczu pacjentów z łuszczycą.</w:t>
            </w:r>
          </w:p>
        </w:tc>
        <w:tc>
          <w:tcPr>
            <w:tcW w:w="4497" w:type="dxa"/>
            <w:vAlign w:val="center"/>
          </w:tcPr>
          <w:p w14:paraId="259AFC3B" w14:textId="0206E492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selected </w:t>
            </w:r>
            <w:proofErr w:type="spellStart"/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>gasdermins</w:t>
            </w:r>
            <w:proofErr w:type="spellEnd"/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level of in the serum and urine of patients with psoriasis.</w:t>
            </w:r>
          </w:p>
        </w:tc>
        <w:tc>
          <w:tcPr>
            <w:tcW w:w="2556" w:type="dxa"/>
            <w:vAlign w:val="center"/>
          </w:tcPr>
          <w:p w14:paraId="60865010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hab.</w:t>
            </w:r>
          </w:p>
          <w:p w14:paraId="1F344C8A" w14:textId="1BBA726C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Justyna Hermanowicz</w:t>
            </w:r>
          </w:p>
        </w:tc>
        <w:tc>
          <w:tcPr>
            <w:tcW w:w="1984" w:type="dxa"/>
            <w:vAlign w:val="center"/>
          </w:tcPr>
          <w:p w14:paraId="3A9C9DEE" w14:textId="1431CA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Klinicznej</w:t>
            </w:r>
          </w:p>
        </w:tc>
      </w:tr>
      <w:tr w:rsidR="00812874" w:rsidRPr="00C44E22" w14:paraId="05DDB4B6" w14:textId="77777777" w:rsidTr="007871DA">
        <w:trPr>
          <w:trHeight w:val="64"/>
        </w:trPr>
        <w:tc>
          <w:tcPr>
            <w:tcW w:w="562" w:type="dxa"/>
            <w:vAlign w:val="center"/>
          </w:tcPr>
          <w:p w14:paraId="77F9CB97" w14:textId="7CD3B989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5.</w:t>
            </w:r>
          </w:p>
        </w:tc>
        <w:tc>
          <w:tcPr>
            <w:tcW w:w="5818" w:type="dxa"/>
            <w:vAlign w:val="center"/>
          </w:tcPr>
          <w:p w14:paraId="50D8145F" w14:textId="72F18AD5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spółpracy farmaceuty klinicznego z zespołem lekarskim w warunkach szpitalnych Uniwersyteckiego Szpitala Klinicznego w Białymstoku – analiza i ocena w badaniu kontynuowanym.</w:t>
            </w:r>
          </w:p>
        </w:tc>
        <w:tc>
          <w:tcPr>
            <w:tcW w:w="4497" w:type="dxa"/>
            <w:vAlign w:val="center"/>
          </w:tcPr>
          <w:p w14:paraId="0C926944" w14:textId="651B5487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cooperation between the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clinical pharmacist 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nd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the medical team at the University Clinical Hospital in Białystok –</w:t>
            </w:r>
            <w:r w:rsidR="0019197C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 follow-up study.</w:t>
            </w:r>
          </w:p>
        </w:tc>
        <w:tc>
          <w:tcPr>
            <w:tcW w:w="2556" w:type="dxa"/>
            <w:vAlign w:val="center"/>
          </w:tcPr>
          <w:p w14:paraId="3BB4E50B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n. farm.</w:t>
            </w:r>
          </w:p>
          <w:p w14:paraId="25543FC8" w14:textId="25C3A885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Monika Trofimiuk</w:t>
            </w:r>
          </w:p>
        </w:tc>
        <w:tc>
          <w:tcPr>
            <w:tcW w:w="1984" w:type="dxa"/>
            <w:vAlign w:val="center"/>
          </w:tcPr>
          <w:p w14:paraId="5571B29B" w14:textId="5530E21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Klinicznej</w:t>
            </w:r>
          </w:p>
        </w:tc>
      </w:tr>
      <w:tr w:rsidR="00812874" w:rsidRPr="00C44E22" w14:paraId="2EFA40CC" w14:textId="77777777" w:rsidTr="007871DA">
        <w:trPr>
          <w:trHeight w:val="64"/>
        </w:trPr>
        <w:tc>
          <w:tcPr>
            <w:tcW w:w="562" w:type="dxa"/>
            <w:vAlign w:val="center"/>
          </w:tcPr>
          <w:p w14:paraId="256A59C6" w14:textId="6181A884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6.</w:t>
            </w:r>
          </w:p>
        </w:tc>
        <w:tc>
          <w:tcPr>
            <w:tcW w:w="5818" w:type="dxa"/>
            <w:vAlign w:val="center"/>
          </w:tcPr>
          <w:p w14:paraId="11D228CC" w14:textId="65DE54B0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roli farmaceuty klinicznego w procesie zbierania wywiadu przed zabiegami chirurgicznymi – współpraca z lekarzem na oddziale szpitalnym.</w:t>
            </w:r>
          </w:p>
        </w:tc>
        <w:tc>
          <w:tcPr>
            <w:tcW w:w="4497" w:type="dxa"/>
            <w:vAlign w:val="center"/>
          </w:tcPr>
          <w:p w14:paraId="430DBA47" w14:textId="6486BBB9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role of the clinical pharmacist in collecting medical histor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>ies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prior to surgical procedures – cooperation with the physician in the hospital ward.</w:t>
            </w:r>
          </w:p>
        </w:tc>
        <w:tc>
          <w:tcPr>
            <w:tcW w:w="2556" w:type="dxa"/>
            <w:vAlign w:val="center"/>
          </w:tcPr>
          <w:p w14:paraId="5E24C1C5" w14:textId="7777777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n. farm.</w:t>
            </w:r>
          </w:p>
          <w:p w14:paraId="7BADFE88" w14:textId="432A7909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Monika Trofimiuk</w:t>
            </w:r>
          </w:p>
        </w:tc>
        <w:tc>
          <w:tcPr>
            <w:tcW w:w="1984" w:type="dxa"/>
            <w:vAlign w:val="center"/>
          </w:tcPr>
          <w:p w14:paraId="7B88177E" w14:textId="4F5E624C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Klinicznej</w:t>
            </w:r>
          </w:p>
        </w:tc>
      </w:tr>
      <w:tr w:rsidR="00812874" w:rsidRPr="00C44E22" w14:paraId="5A9EDD75" w14:textId="77777777" w:rsidTr="007871DA">
        <w:trPr>
          <w:trHeight w:val="64"/>
        </w:trPr>
        <w:tc>
          <w:tcPr>
            <w:tcW w:w="562" w:type="dxa"/>
            <w:vAlign w:val="center"/>
          </w:tcPr>
          <w:p w14:paraId="406DF269" w14:textId="462AB196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7.</w:t>
            </w:r>
          </w:p>
        </w:tc>
        <w:tc>
          <w:tcPr>
            <w:tcW w:w="5818" w:type="dxa"/>
            <w:vAlign w:val="center"/>
          </w:tcPr>
          <w:p w14:paraId="54F96B4D" w14:textId="7BC9E7C4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farmaceutyczna filmów </w:t>
            </w:r>
            <w:proofErr w:type="spellStart"/>
            <w:r w:rsidRPr="00C44E22">
              <w:rPr>
                <w:rFonts w:asciiTheme="minorHAnsi" w:hAnsiTheme="minorHAnsi" w:cstheme="minorHAnsi"/>
              </w:rPr>
              <w:t>mukoadhezyjnych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z chlorowodorkiem </w:t>
            </w:r>
            <w:proofErr w:type="spellStart"/>
            <w:r w:rsidRPr="00C44E22">
              <w:rPr>
                <w:rFonts w:asciiTheme="minorHAnsi" w:hAnsiTheme="minorHAnsi" w:cstheme="minorHAnsi"/>
              </w:rPr>
              <w:t>benzydaminy</w:t>
            </w:r>
            <w:proofErr w:type="spellEnd"/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7F965BE9" w14:textId="7215E858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Pharmaceutical evaluation of mucoadhesive films containing </w:t>
            </w:r>
            <w:proofErr w:type="spell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benzydamine</w:t>
            </w:r>
            <w:proofErr w:type="spell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hydrochloride.</w:t>
            </w:r>
          </w:p>
        </w:tc>
        <w:tc>
          <w:tcPr>
            <w:tcW w:w="2556" w:type="dxa"/>
            <w:vAlign w:val="center"/>
          </w:tcPr>
          <w:p w14:paraId="49AE76A4" w14:textId="068F93DA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prof. dr hab. </w:t>
            </w:r>
          </w:p>
          <w:p w14:paraId="4650EBE9" w14:textId="71CFBDBA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atarzyna Winnicka</w:t>
            </w:r>
          </w:p>
        </w:tc>
        <w:tc>
          <w:tcPr>
            <w:tcW w:w="1984" w:type="dxa"/>
            <w:vAlign w:val="center"/>
          </w:tcPr>
          <w:p w14:paraId="297723A3" w14:textId="2C6EE016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Stosowanej</w:t>
            </w:r>
          </w:p>
        </w:tc>
      </w:tr>
      <w:tr w:rsidR="00812874" w:rsidRPr="00C44E22" w14:paraId="0C441297" w14:textId="77777777" w:rsidTr="007871DA">
        <w:trPr>
          <w:trHeight w:val="157"/>
        </w:trPr>
        <w:tc>
          <w:tcPr>
            <w:tcW w:w="562" w:type="dxa"/>
            <w:vAlign w:val="center"/>
          </w:tcPr>
          <w:p w14:paraId="5194AE0C" w14:textId="6EEB94F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8.</w:t>
            </w:r>
          </w:p>
        </w:tc>
        <w:tc>
          <w:tcPr>
            <w:tcW w:w="5818" w:type="dxa"/>
            <w:vAlign w:val="center"/>
          </w:tcPr>
          <w:p w14:paraId="3F828A9B" w14:textId="00DC36E3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dodatku </w:t>
            </w:r>
            <w:proofErr w:type="spellStart"/>
            <w:r w:rsidRPr="00C44E22">
              <w:rPr>
                <w:rFonts w:asciiTheme="minorHAnsi" w:hAnsiTheme="minorHAnsi" w:cstheme="minorHAnsi"/>
              </w:rPr>
              <w:t>Eudragit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L 30D-55 na właściwości farmaceutyczne mikrocząstek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lginianowych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zawierających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osakonazol</w:t>
            </w:r>
            <w:proofErr w:type="spellEnd"/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0E0C3507" w14:textId="6AE5C77A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the effect of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udragit L 30D-55 on 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the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pharmaceutical 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properties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of alginate microparticles containing posaconazole.</w:t>
            </w:r>
          </w:p>
        </w:tc>
        <w:tc>
          <w:tcPr>
            <w:tcW w:w="2556" w:type="dxa"/>
            <w:vAlign w:val="center"/>
          </w:tcPr>
          <w:p w14:paraId="12EB9479" w14:textId="091691D3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prof. dr hab. </w:t>
            </w:r>
          </w:p>
          <w:p w14:paraId="0F9EEA5A" w14:textId="72ABA0D9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atarzyna Winnicka</w:t>
            </w:r>
          </w:p>
        </w:tc>
        <w:tc>
          <w:tcPr>
            <w:tcW w:w="1984" w:type="dxa"/>
            <w:vAlign w:val="center"/>
          </w:tcPr>
          <w:p w14:paraId="06692F31" w14:textId="349768E9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Stosowanej</w:t>
            </w:r>
          </w:p>
        </w:tc>
      </w:tr>
      <w:tr w:rsidR="00812874" w:rsidRPr="00C44E22" w14:paraId="6580AE9D" w14:textId="77777777" w:rsidTr="007871DA">
        <w:trPr>
          <w:trHeight w:val="308"/>
        </w:trPr>
        <w:tc>
          <w:tcPr>
            <w:tcW w:w="562" w:type="dxa"/>
            <w:vAlign w:val="center"/>
          </w:tcPr>
          <w:p w14:paraId="2A89EFA4" w14:textId="5EBEC0E3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59.</w:t>
            </w:r>
          </w:p>
        </w:tc>
        <w:tc>
          <w:tcPr>
            <w:tcW w:w="5818" w:type="dxa"/>
            <w:vAlign w:val="center"/>
          </w:tcPr>
          <w:p w14:paraId="08BB36AE" w14:textId="71CDDA26" w:rsidR="00812874" w:rsidRPr="00C44E22" w:rsidRDefault="00812874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pracowanie składu hydrożeli z chlorowodorkiem </w:t>
            </w:r>
            <w:proofErr w:type="spellStart"/>
            <w:r w:rsidRPr="00C44E22">
              <w:rPr>
                <w:rFonts w:asciiTheme="minorHAnsi" w:hAnsiTheme="minorHAnsi" w:cstheme="minorHAnsi"/>
              </w:rPr>
              <w:t>benzydaminy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przeznaczonych do podania na błonę śluzową jamy ustnej.</w:t>
            </w:r>
          </w:p>
        </w:tc>
        <w:tc>
          <w:tcPr>
            <w:tcW w:w="4497" w:type="dxa"/>
            <w:vAlign w:val="center"/>
          </w:tcPr>
          <w:p w14:paraId="112D6B5C" w14:textId="421A5C8B" w:rsidR="00812874" w:rsidRPr="00C44E22" w:rsidRDefault="00812874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Development of hydrogel formulations containing </w:t>
            </w:r>
            <w:proofErr w:type="spell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benzydamine</w:t>
            </w:r>
            <w:proofErr w:type="spell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hydrochloride for oral mucosa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>l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application.</w:t>
            </w:r>
          </w:p>
        </w:tc>
        <w:tc>
          <w:tcPr>
            <w:tcW w:w="2556" w:type="dxa"/>
            <w:vAlign w:val="center"/>
          </w:tcPr>
          <w:p w14:paraId="3B995B55" w14:textId="33F946E7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dr hab. Marta Szekalska</w:t>
            </w:r>
          </w:p>
        </w:tc>
        <w:tc>
          <w:tcPr>
            <w:tcW w:w="1984" w:type="dxa"/>
            <w:vAlign w:val="center"/>
          </w:tcPr>
          <w:p w14:paraId="25D1323A" w14:textId="2FA07FF9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Stosowanej</w:t>
            </w:r>
          </w:p>
        </w:tc>
      </w:tr>
      <w:tr w:rsidR="00812874" w:rsidRPr="00C44E22" w14:paraId="7A26BBF0" w14:textId="77777777" w:rsidTr="007871DA">
        <w:trPr>
          <w:trHeight w:val="386"/>
        </w:trPr>
        <w:tc>
          <w:tcPr>
            <w:tcW w:w="562" w:type="dxa"/>
            <w:vAlign w:val="center"/>
          </w:tcPr>
          <w:p w14:paraId="14B7AB2F" w14:textId="56FAB9BA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0.</w:t>
            </w:r>
          </w:p>
        </w:tc>
        <w:tc>
          <w:tcPr>
            <w:tcW w:w="5818" w:type="dxa"/>
            <w:vAlign w:val="center"/>
          </w:tcPr>
          <w:p w14:paraId="652EDDFF" w14:textId="75A789C1" w:rsidR="00812874" w:rsidRPr="00C44E22" w:rsidRDefault="002F6BE7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</w:t>
            </w:r>
            <w:r w:rsidR="00696868">
              <w:rPr>
                <w:rFonts w:asciiTheme="minorHAnsi" w:hAnsiTheme="minorHAnsi" w:cstheme="minorHAnsi"/>
              </w:rPr>
              <w:t>właściwości</w:t>
            </w:r>
            <w:r w:rsidR="00696868" w:rsidRPr="00C44E22">
              <w:rPr>
                <w:rFonts w:asciiTheme="minorHAnsi" w:hAnsiTheme="minorHAnsi" w:cstheme="minorHAnsi"/>
              </w:rPr>
              <w:t xml:space="preserve"> </w:t>
            </w:r>
            <w:r w:rsidRPr="00C44E22">
              <w:rPr>
                <w:rFonts w:asciiTheme="minorHAnsi" w:hAnsiTheme="minorHAnsi" w:cstheme="minorHAnsi"/>
              </w:rPr>
              <w:t>barierow</w:t>
            </w:r>
            <w:r w:rsidR="00696868">
              <w:rPr>
                <w:rFonts w:asciiTheme="minorHAnsi" w:hAnsiTheme="minorHAnsi" w:cstheme="minorHAnsi"/>
              </w:rPr>
              <w:t>ych</w:t>
            </w:r>
            <w:r w:rsidRPr="00C44E22">
              <w:rPr>
                <w:rFonts w:asciiTheme="minorHAnsi" w:hAnsiTheme="minorHAnsi" w:cstheme="minorHAnsi"/>
              </w:rPr>
              <w:t xml:space="preserve"> wybranych wyrobów medycznych o działaniu ochronnym.</w:t>
            </w:r>
          </w:p>
        </w:tc>
        <w:tc>
          <w:tcPr>
            <w:tcW w:w="4497" w:type="dxa"/>
            <w:vAlign w:val="center"/>
          </w:tcPr>
          <w:p w14:paraId="52077B1E" w14:textId="375CAE22" w:rsidR="00812874" w:rsidRPr="00C44E22" w:rsidRDefault="002F6BE7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barrier </w:t>
            </w:r>
            <w:r w:rsidR="00696868">
              <w:rPr>
                <w:rFonts w:asciiTheme="minorHAnsi" w:hAnsiTheme="minorHAnsi" w:cstheme="minorHAnsi"/>
                <w:lang w:val="en-US" w:eastAsia="en-GB" w:bidi="en-GB"/>
              </w:rPr>
              <w:t>properties</w:t>
            </w:r>
            <w:r w:rsidR="00696868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of selected protective medical devices.</w:t>
            </w:r>
          </w:p>
        </w:tc>
        <w:tc>
          <w:tcPr>
            <w:tcW w:w="2556" w:type="dxa"/>
            <w:vAlign w:val="center"/>
          </w:tcPr>
          <w:p w14:paraId="382E9892" w14:textId="4E764E75" w:rsidR="00812874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dr hab. Emilia Szymańska</w:t>
            </w:r>
          </w:p>
        </w:tc>
        <w:tc>
          <w:tcPr>
            <w:tcW w:w="1984" w:type="dxa"/>
            <w:vAlign w:val="center"/>
          </w:tcPr>
          <w:p w14:paraId="09AE2DFB" w14:textId="3B5A3851" w:rsidR="00812874" w:rsidRPr="00C44E22" w:rsidRDefault="00812874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Stosowanej</w:t>
            </w:r>
          </w:p>
        </w:tc>
      </w:tr>
      <w:tr w:rsidR="00F759FF" w:rsidRPr="00C44E22" w14:paraId="00F796B1" w14:textId="77777777" w:rsidTr="007871DA">
        <w:trPr>
          <w:trHeight w:val="70"/>
        </w:trPr>
        <w:tc>
          <w:tcPr>
            <w:tcW w:w="562" w:type="dxa"/>
            <w:vAlign w:val="center"/>
          </w:tcPr>
          <w:p w14:paraId="3B04EA83" w14:textId="6BB3F8AC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1.</w:t>
            </w:r>
          </w:p>
        </w:tc>
        <w:tc>
          <w:tcPr>
            <w:tcW w:w="5818" w:type="dxa"/>
            <w:vAlign w:val="center"/>
          </w:tcPr>
          <w:p w14:paraId="46A57509" w14:textId="75722BD1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możliwości otrzymywani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mukoadhezyjnych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mikrocząstek z kwasu hialuronowego jako nośnika dl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lulikonazol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do podania na błonę śluzową jamy ustnej oraz ocena ich aktywności przeciwgrzybiczej.</w:t>
            </w:r>
          </w:p>
        </w:tc>
        <w:tc>
          <w:tcPr>
            <w:tcW w:w="4497" w:type="dxa"/>
            <w:vAlign w:val="center"/>
          </w:tcPr>
          <w:p w14:paraId="5487C51E" w14:textId="21213FDE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feasibility of</w:t>
            </w:r>
            <w:r w:rsidR="005A771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producing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hyaluronic acid mucoadhesive microparticles as </w:t>
            </w:r>
            <w:r w:rsidRPr="00C44E22">
              <w:rPr>
                <w:rFonts w:asciiTheme="minorHAnsi" w:hAnsiTheme="minorHAnsi" w:cstheme="minorHAnsi"/>
                <w:strike/>
                <w:lang w:val="en-US" w:eastAsia="en-GB" w:bidi="en-GB"/>
              </w:rPr>
              <w:t>a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luliconazole carrier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s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for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oral mucosa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l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lastRenderedPageBreak/>
              <w:t>application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and evaluation of their antifungal activity.</w:t>
            </w:r>
          </w:p>
        </w:tc>
        <w:tc>
          <w:tcPr>
            <w:tcW w:w="2556" w:type="dxa"/>
            <w:vAlign w:val="center"/>
          </w:tcPr>
          <w:p w14:paraId="20AC73EA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lastRenderedPageBreak/>
              <w:t xml:space="preserve">dr n. farm. </w:t>
            </w:r>
          </w:p>
          <w:p w14:paraId="19AD880B" w14:textId="12E79A66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atarzyna Olechno</w:t>
            </w:r>
          </w:p>
        </w:tc>
        <w:tc>
          <w:tcPr>
            <w:tcW w:w="1984" w:type="dxa"/>
            <w:vAlign w:val="center"/>
          </w:tcPr>
          <w:p w14:paraId="4EB49652" w14:textId="0F2F527F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cji Stosowanej</w:t>
            </w:r>
          </w:p>
        </w:tc>
      </w:tr>
      <w:tr w:rsidR="00F759FF" w:rsidRPr="00C44E22" w14:paraId="2B25E6A7" w14:textId="77777777" w:rsidTr="007871DA">
        <w:trPr>
          <w:trHeight w:val="164"/>
        </w:trPr>
        <w:tc>
          <w:tcPr>
            <w:tcW w:w="562" w:type="dxa"/>
            <w:vAlign w:val="center"/>
          </w:tcPr>
          <w:p w14:paraId="355CC20B" w14:textId="7257D219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2.</w:t>
            </w:r>
          </w:p>
        </w:tc>
        <w:tc>
          <w:tcPr>
            <w:tcW w:w="5818" w:type="dxa"/>
            <w:vAlign w:val="center"/>
          </w:tcPr>
          <w:p w14:paraId="337679A5" w14:textId="022F231B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środka odwracającego działanie dabigatranu na krzepnięcie krwi szczura w warunkach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ółfizjologicznych</w:t>
            </w:r>
            <w:proofErr w:type="spellEnd"/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63257260" w14:textId="42A2288E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effect of a dabigatran reversal agent on rat blood coagulation under semi-physiological conditions.</w:t>
            </w:r>
          </w:p>
        </w:tc>
        <w:tc>
          <w:tcPr>
            <w:tcW w:w="2556" w:type="dxa"/>
            <w:vAlign w:val="center"/>
          </w:tcPr>
          <w:p w14:paraId="0D42EC9A" w14:textId="4B646F8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</w:rPr>
              <w:t>dr hab. Bartłomiej Kałaska</w:t>
            </w:r>
          </w:p>
        </w:tc>
        <w:tc>
          <w:tcPr>
            <w:tcW w:w="1984" w:type="dxa"/>
            <w:vAlign w:val="center"/>
          </w:tcPr>
          <w:p w14:paraId="5B7B7AE1" w14:textId="6717043A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kodynamiki</w:t>
            </w:r>
          </w:p>
        </w:tc>
      </w:tr>
      <w:tr w:rsidR="00F759FF" w:rsidRPr="00C44E22" w14:paraId="7A3E51F4" w14:textId="77777777" w:rsidTr="00380AC9">
        <w:trPr>
          <w:trHeight w:val="64"/>
        </w:trPr>
        <w:tc>
          <w:tcPr>
            <w:tcW w:w="562" w:type="dxa"/>
            <w:vAlign w:val="center"/>
          </w:tcPr>
          <w:p w14:paraId="680E5122" w14:textId="11CADA5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3.</w:t>
            </w:r>
          </w:p>
        </w:tc>
        <w:tc>
          <w:tcPr>
            <w:tcW w:w="5818" w:type="dxa"/>
            <w:vAlign w:val="center"/>
          </w:tcPr>
          <w:p w14:paraId="51EB25CE" w14:textId="4029356B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ntyproliferacyjnego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działani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ibrutynib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wobec komórek raka piersi linii MCF-7. </w:t>
            </w:r>
          </w:p>
        </w:tc>
        <w:tc>
          <w:tcPr>
            <w:tcW w:w="4497" w:type="dxa"/>
            <w:vAlign w:val="center"/>
          </w:tcPr>
          <w:p w14:paraId="451624A8" w14:textId="3564F3AA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antiproliferative effect of ibrutinib on MCF-7 breast cancer cell line.</w:t>
            </w:r>
          </w:p>
        </w:tc>
        <w:tc>
          <w:tcPr>
            <w:tcW w:w="2556" w:type="dxa"/>
            <w:vAlign w:val="center"/>
          </w:tcPr>
          <w:p w14:paraId="790A06C6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hab. Anna </w:t>
            </w:r>
          </w:p>
          <w:p w14:paraId="0DA54809" w14:textId="10B2D4BE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Tankiewicz-Kwedlo</w:t>
            </w:r>
          </w:p>
        </w:tc>
        <w:tc>
          <w:tcPr>
            <w:tcW w:w="1984" w:type="dxa"/>
            <w:vAlign w:val="center"/>
          </w:tcPr>
          <w:p w14:paraId="18C9368C" w14:textId="37982569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kodynamiki</w:t>
            </w:r>
          </w:p>
        </w:tc>
      </w:tr>
      <w:tr w:rsidR="00F759FF" w:rsidRPr="00C44E22" w14:paraId="71D36980" w14:textId="77777777" w:rsidTr="007871DA">
        <w:trPr>
          <w:trHeight w:val="208"/>
        </w:trPr>
        <w:tc>
          <w:tcPr>
            <w:tcW w:w="562" w:type="dxa"/>
            <w:vAlign w:val="center"/>
          </w:tcPr>
          <w:p w14:paraId="43DAE737" w14:textId="2E26AFC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4.</w:t>
            </w:r>
          </w:p>
        </w:tc>
        <w:tc>
          <w:tcPr>
            <w:tcW w:w="5818" w:type="dxa"/>
            <w:vAlign w:val="center"/>
          </w:tcPr>
          <w:p w14:paraId="4F48485B" w14:textId="681903D9" w:rsidR="00F759FF" w:rsidRPr="00C44E22" w:rsidRDefault="0042647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</w:t>
            </w:r>
            <w:r w:rsidRPr="00C44E22">
              <w:rPr>
                <w:rFonts w:asciiTheme="minorHAnsi" w:hAnsiTheme="minorHAnsi" w:cstheme="minorHAnsi"/>
              </w:rPr>
              <w:t xml:space="preserve"> </w:t>
            </w:r>
            <w:r w:rsidR="00F759FF" w:rsidRPr="00C44E22">
              <w:rPr>
                <w:rFonts w:asciiTheme="minorHAnsi" w:hAnsiTheme="minorHAnsi" w:cstheme="minorHAnsi"/>
              </w:rPr>
              <w:t xml:space="preserve">inhibitorów </w:t>
            </w:r>
            <w:r>
              <w:rPr>
                <w:rFonts w:asciiTheme="minorHAnsi" w:hAnsiTheme="minorHAnsi" w:cstheme="minorHAnsi"/>
              </w:rPr>
              <w:t>kinazy Brutona</w:t>
            </w:r>
            <w:r w:rsidR="009F6930">
              <w:rPr>
                <w:rFonts w:asciiTheme="minorHAnsi" w:hAnsiTheme="minorHAnsi" w:cstheme="minorHAnsi"/>
              </w:rPr>
              <w:t xml:space="preserve"> </w:t>
            </w:r>
            <w:r w:rsidR="00F759FF" w:rsidRPr="00C44E22">
              <w:rPr>
                <w:rFonts w:asciiTheme="minorHAnsi" w:hAnsiTheme="minorHAnsi" w:cstheme="minorHAnsi"/>
              </w:rPr>
              <w:t>jako potencjalnych leków celowanych w terapii potrójnie ujemnego raka piersi (TNBC)</w:t>
            </w:r>
            <w:r>
              <w:rPr>
                <w:rFonts w:asciiTheme="minorHAnsi" w:hAnsiTheme="minorHAnsi" w:cstheme="minorHAnsi"/>
              </w:rPr>
              <w:t xml:space="preserve"> – badania </w:t>
            </w:r>
            <w:r w:rsidRPr="00426470">
              <w:rPr>
                <w:rFonts w:asciiTheme="minorHAnsi" w:hAnsiTheme="minorHAnsi" w:cstheme="minorHAnsi"/>
                <w:i/>
                <w:iCs/>
              </w:rPr>
              <w:t>in vitro</w:t>
            </w:r>
            <w:r w:rsidR="009F6930">
              <w:rPr>
                <w:rFonts w:asciiTheme="minorHAnsi" w:hAnsiTheme="minorHAnsi" w:cstheme="minorHAnsi"/>
                <w:i/>
                <w:iCs/>
              </w:rPr>
              <w:t>.</w:t>
            </w:r>
          </w:p>
        </w:tc>
        <w:tc>
          <w:tcPr>
            <w:tcW w:w="4497" w:type="dxa"/>
            <w:vAlign w:val="center"/>
          </w:tcPr>
          <w:p w14:paraId="230CBD7A" w14:textId="31E78963" w:rsidR="00F759FF" w:rsidRPr="00C44E22" w:rsidRDefault="0042647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Evaluation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of </w:t>
            </w:r>
            <w:r>
              <w:rPr>
                <w:rFonts w:asciiTheme="minorHAnsi" w:hAnsiTheme="minorHAnsi" w:cstheme="minorHAnsi"/>
                <w:lang w:val="en-US" w:eastAsia="en-GB" w:bidi="en-GB"/>
              </w:rPr>
              <w:t>Bruton’s kinase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>
              <w:rPr>
                <w:rFonts w:asciiTheme="minorHAnsi" w:hAnsiTheme="minorHAnsi" w:cstheme="minorHAnsi"/>
                <w:lang w:val="en-US" w:eastAsia="en-GB" w:bidi="en-GB"/>
              </w:rPr>
              <w:t>i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nhibitors as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p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otential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t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rgeted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t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herapies for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t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riple-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n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gative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b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reast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>c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ancer (TNBC)</w:t>
            </w:r>
            <w:r>
              <w:rPr>
                <w:rFonts w:asciiTheme="minorHAnsi" w:hAnsiTheme="minorHAnsi" w:cstheme="minorHAnsi"/>
                <w:lang w:val="en-US" w:eastAsia="en-GB" w:bidi="en-GB"/>
              </w:rPr>
              <w:t xml:space="preserve"> – </w:t>
            </w:r>
            <w:r w:rsidRPr="00426470">
              <w:rPr>
                <w:rFonts w:asciiTheme="minorHAnsi" w:hAnsiTheme="minorHAnsi" w:cstheme="minorHAnsi"/>
                <w:i/>
                <w:iCs/>
                <w:lang w:val="en-US" w:eastAsia="en-GB" w:bidi="en-GB"/>
              </w:rPr>
              <w:t>in vitro</w:t>
            </w:r>
            <w:r>
              <w:rPr>
                <w:rFonts w:asciiTheme="minorHAnsi" w:hAnsiTheme="minorHAnsi" w:cstheme="minorHAnsi"/>
                <w:lang w:val="en-US" w:eastAsia="en-GB" w:bidi="en-GB"/>
              </w:rPr>
              <w:t xml:space="preserve"> studies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62E0034F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hab. Anna </w:t>
            </w:r>
          </w:p>
          <w:p w14:paraId="00517F9A" w14:textId="46EBE98E" w:rsidR="00F759FF" w:rsidRPr="00C44E22" w:rsidRDefault="00F759FF" w:rsidP="00377655">
            <w:pPr>
              <w:pStyle w:val="Bezodstpw"/>
              <w:jc w:val="center"/>
            </w:pPr>
            <w:r w:rsidRPr="00C44E22">
              <w:rPr>
                <w:rFonts w:asciiTheme="minorHAnsi" w:hAnsiTheme="minorHAnsi"/>
              </w:rPr>
              <w:t xml:space="preserve">Tankiewicz-Kwedlo </w:t>
            </w:r>
          </w:p>
        </w:tc>
        <w:tc>
          <w:tcPr>
            <w:tcW w:w="1984" w:type="dxa"/>
            <w:vAlign w:val="center"/>
          </w:tcPr>
          <w:p w14:paraId="5198E699" w14:textId="636BD01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kodynamiki</w:t>
            </w:r>
          </w:p>
        </w:tc>
      </w:tr>
      <w:tr w:rsidR="00F759FF" w:rsidRPr="00C44E22" w14:paraId="6695D90A" w14:textId="77777777" w:rsidTr="007871DA">
        <w:trPr>
          <w:trHeight w:val="208"/>
        </w:trPr>
        <w:tc>
          <w:tcPr>
            <w:tcW w:w="562" w:type="dxa"/>
            <w:vAlign w:val="center"/>
          </w:tcPr>
          <w:p w14:paraId="1F33F61D" w14:textId="1D31D79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5.</w:t>
            </w:r>
          </w:p>
        </w:tc>
        <w:tc>
          <w:tcPr>
            <w:tcW w:w="5818" w:type="dxa"/>
            <w:vAlign w:val="center"/>
          </w:tcPr>
          <w:p w14:paraId="27758C1B" w14:textId="3A46DD07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gumy arabskiej na stężenie hormonów </w:t>
            </w:r>
            <w:proofErr w:type="spellStart"/>
            <w:r w:rsidRPr="00C44E22">
              <w:rPr>
                <w:rFonts w:asciiTheme="minorHAnsi" w:hAnsiTheme="minorHAnsi" w:cstheme="minorHAnsi"/>
              </w:rPr>
              <w:t>kalciotropowych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i gospodarkę mineralną w eksperymentalnej przewlekłej chorobie nerek u szczura.</w:t>
            </w:r>
          </w:p>
        </w:tc>
        <w:tc>
          <w:tcPr>
            <w:tcW w:w="4497" w:type="dxa"/>
            <w:vAlign w:val="center"/>
          </w:tcPr>
          <w:p w14:paraId="638CABEB" w14:textId="3DAACEB9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effect of gum acacia on calciotropic hormones and mineral metabolism in experimental chronic kidney disease in rats.</w:t>
            </w:r>
          </w:p>
        </w:tc>
        <w:tc>
          <w:tcPr>
            <w:tcW w:w="2556" w:type="dxa"/>
            <w:vAlign w:val="center"/>
          </w:tcPr>
          <w:p w14:paraId="48FCC6AF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med. </w:t>
            </w:r>
          </w:p>
          <w:p w14:paraId="26AC347C" w14:textId="245EF4C1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Beata Sieklucka</w:t>
            </w:r>
          </w:p>
        </w:tc>
        <w:tc>
          <w:tcPr>
            <w:tcW w:w="1984" w:type="dxa"/>
            <w:vAlign w:val="center"/>
          </w:tcPr>
          <w:p w14:paraId="376631EB" w14:textId="69E04709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Farmakoterapii Monitorowanej </w:t>
            </w:r>
          </w:p>
        </w:tc>
      </w:tr>
      <w:tr w:rsidR="00F759FF" w:rsidRPr="00C44E22" w14:paraId="5DBE60B5" w14:textId="77777777" w:rsidTr="007871DA">
        <w:trPr>
          <w:trHeight w:val="372"/>
        </w:trPr>
        <w:tc>
          <w:tcPr>
            <w:tcW w:w="562" w:type="dxa"/>
            <w:vAlign w:val="center"/>
          </w:tcPr>
          <w:p w14:paraId="56834DA2" w14:textId="1C283FC1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6.</w:t>
            </w:r>
          </w:p>
        </w:tc>
        <w:tc>
          <w:tcPr>
            <w:tcW w:w="5818" w:type="dxa"/>
            <w:vAlign w:val="center"/>
          </w:tcPr>
          <w:p w14:paraId="4AC767CD" w14:textId="4B8D6B43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gumy arabskiej na kalcyfikację naczyń krwionośnych w eksperymentalnej przewlekłej chorobie nerek u szczura.</w:t>
            </w:r>
          </w:p>
        </w:tc>
        <w:tc>
          <w:tcPr>
            <w:tcW w:w="4497" w:type="dxa"/>
            <w:vAlign w:val="center"/>
          </w:tcPr>
          <w:p w14:paraId="5EE5F179" w14:textId="5CC957A9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ssessment of the effect of gum acacia on arterial calcification in experimental chronic kidney disease in rats.</w:t>
            </w:r>
          </w:p>
        </w:tc>
        <w:tc>
          <w:tcPr>
            <w:tcW w:w="2556" w:type="dxa"/>
            <w:vAlign w:val="center"/>
          </w:tcPr>
          <w:p w14:paraId="3D8AF49E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med. </w:t>
            </w:r>
          </w:p>
          <w:p w14:paraId="23A725F7" w14:textId="16D7241F" w:rsidR="00F759FF" w:rsidRPr="00C44E22" w:rsidRDefault="00F759FF" w:rsidP="00377655">
            <w:pPr>
              <w:pStyle w:val="Bezodstpw"/>
              <w:jc w:val="center"/>
            </w:pPr>
            <w:r w:rsidRPr="00C44E22">
              <w:rPr>
                <w:rFonts w:asciiTheme="minorHAnsi" w:hAnsiTheme="minorHAnsi"/>
              </w:rPr>
              <w:t>Beata Sieklucka</w:t>
            </w:r>
          </w:p>
        </w:tc>
        <w:tc>
          <w:tcPr>
            <w:tcW w:w="1984" w:type="dxa"/>
            <w:vAlign w:val="center"/>
          </w:tcPr>
          <w:p w14:paraId="5E682E20" w14:textId="7D87EEE0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armakoterapii Monitorowanej</w:t>
            </w:r>
          </w:p>
        </w:tc>
      </w:tr>
      <w:tr w:rsidR="00F759FF" w:rsidRPr="00C44E22" w14:paraId="271ACB06" w14:textId="77777777" w:rsidTr="007871DA">
        <w:trPr>
          <w:trHeight w:val="124"/>
        </w:trPr>
        <w:tc>
          <w:tcPr>
            <w:tcW w:w="562" w:type="dxa"/>
            <w:vAlign w:val="center"/>
          </w:tcPr>
          <w:p w14:paraId="6B90ECD9" w14:textId="4F2293AC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7.</w:t>
            </w:r>
          </w:p>
        </w:tc>
        <w:tc>
          <w:tcPr>
            <w:tcW w:w="5818" w:type="dxa"/>
            <w:vAlign w:val="center"/>
          </w:tcPr>
          <w:p w14:paraId="31DB2CA8" w14:textId="3ED7BD5F" w:rsidR="00F759FF" w:rsidRPr="00C44E22" w:rsidRDefault="00426470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u</w:t>
            </w:r>
            <w:r w:rsidR="00F759FF" w:rsidRPr="00C44E22">
              <w:rPr>
                <w:rFonts w:asciiTheme="minorHAnsi" w:hAnsiTheme="minorHAnsi" w:cstheme="minorHAnsi"/>
              </w:rPr>
              <w:t>dział</w:t>
            </w:r>
            <w:r>
              <w:rPr>
                <w:rFonts w:asciiTheme="minorHAnsi" w:hAnsiTheme="minorHAnsi" w:cstheme="minorHAnsi"/>
              </w:rPr>
              <w:t>u</w:t>
            </w:r>
            <w:r w:rsidR="00F759FF" w:rsidRPr="00C44E22">
              <w:rPr>
                <w:rFonts w:asciiTheme="minorHAnsi" w:hAnsiTheme="minorHAnsi" w:cstheme="minorHAnsi"/>
              </w:rPr>
              <w:t xml:space="preserve"> receptorów kannabinoidowych i wybranych czynników klinicznych w rozkurczu ludzkich tętnic płucnych pod wpływem kannabigerolu.</w:t>
            </w:r>
          </w:p>
        </w:tc>
        <w:tc>
          <w:tcPr>
            <w:tcW w:w="4497" w:type="dxa"/>
            <w:vAlign w:val="center"/>
          </w:tcPr>
          <w:p w14:paraId="404CEB31" w14:textId="7588ADD1" w:rsidR="00F759FF" w:rsidRPr="00C44E22" w:rsidRDefault="00426470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Assessment of t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he role of cannabinoid receptors and selected clinical factors in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cannabigerol-induced 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relaxation of human pulmonary arteries</w:t>
            </w:r>
            <w:r w:rsidR="0019197C" w:rsidRPr="00C44E22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vAlign w:val="center"/>
          </w:tcPr>
          <w:p w14:paraId="2F1C9C15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 dr hab.</w:t>
            </w:r>
          </w:p>
          <w:p w14:paraId="0DE0BB84" w14:textId="779CAB9D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Hanna Kozłowska</w:t>
            </w:r>
          </w:p>
        </w:tc>
        <w:tc>
          <w:tcPr>
            <w:tcW w:w="1984" w:type="dxa"/>
            <w:vAlign w:val="center"/>
          </w:tcPr>
          <w:p w14:paraId="20318728" w14:textId="61906B81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Fizjologii </w:t>
            </w:r>
            <w:r w:rsidRPr="00C44E22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F759FF" w:rsidRPr="00C44E22" w14:paraId="72963D1E" w14:textId="77777777" w:rsidTr="007871DA">
        <w:trPr>
          <w:trHeight w:val="64"/>
        </w:trPr>
        <w:tc>
          <w:tcPr>
            <w:tcW w:w="562" w:type="dxa"/>
            <w:vAlign w:val="center"/>
          </w:tcPr>
          <w:p w14:paraId="49EB5AB7" w14:textId="1650BFE2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8.</w:t>
            </w:r>
          </w:p>
        </w:tc>
        <w:tc>
          <w:tcPr>
            <w:tcW w:w="5818" w:type="dxa"/>
            <w:vAlign w:val="center"/>
          </w:tcPr>
          <w:p w14:paraId="65040325" w14:textId="17810FA2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kannabidiolu na siłę skurczu izolowanych fragmentów serca szczura w warunkach hipoksji i </w:t>
            </w:r>
            <w:proofErr w:type="spellStart"/>
            <w:r w:rsidRPr="00C44E22">
              <w:rPr>
                <w:rFonts w:asciiTheme="minorHAnsi" w:hAnsiTheme="minorHAnsi" w:cstheme="minorHAnsi"/>
              </w:rPr>
              <w:t>reoksygenacji</w:t>
            </w:r>
            <w:proofErr w:type="spellEnd"/>
            <w:r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65F990BC" w14:textId="4D41721F" w:rsidR="00F759FF" w:rsidRPr="00C44E22" w:rsidRDefault="00CE543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valuation of the effect of cannabidiol on contractile force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in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isolated rat heart preparations under hypoxia and reoxygenation conditions.</w:t>
            </w:r>
          </w:p>
        </w:tc>
        <w:tc>
          <w:tcPr>
            <w:tcW w:w="2556" w:type="dxa"/>
            <w:vAlign w:val="center"/>
          </w:tcPr>
          <w:p w14:paraId="7AF8D869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hab. Anna </w:t>
            </w:r>
          </w:p>
          <w:p w14:paraId="5247358E" w14:textId="379340A3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ędzińska-Betiuk</w:t>
            </w:r>
          </w:p>
        </w:tc>
        <w:tc>
          <w:tcPr>
            <w:tcW w:w="1984" w:type="dxa"/>
            <w:vAlign w:val="center"/>
          </w:tcPr>
          <w:p w14:paraId="40896937" w14:textId="7C7910FF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Fizjologii i</w:t>
            </w:r>
            <w:r w:rsidRPr="00C44E22">
              <w:rPr>
                <w:rFonts w:asciiTheme="minorHAnsi" w:hAnsiTheme="minorHAnsi"/>
              </w:rPr>
              <w:br/>
              <w:t xml:space="preserve"> Patofizjologii Doświadczalnej</w:t>
            </w:r>
          </w:p>
        </w:tc>
      </w:tr>
      <w:tr w:rsidR="00F759FF" w:rsidRPr="00C44E22" w14:paraId="3D054AF0" w14:textId="77777777" w:rsidTr="0019197C">
        <w:trPr>
          <w:trHeight w:val="155"/>
        </w:trPr>
        <w:tc>
          <w:tcPr>
            <w:tcW w:w="562" w:type="dxa"/>
            <w:vAlign w:val="center"/>
          </w:tcPr>
          <w:p w14:paraId="08B39573" w14:textId="32DE074F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69.</w:t>
            </w:r>
          </w:p>
        </w:tc>
        <w:tc>
          <w:tcPr>
            <w:tcW w:w="5818" w:type="dxa"/>
            <w:vAlign w:val="center"/>
          </w:tcPr>
          <w:p w14:paraId="6C78FF77" w14:textId="7A0B346F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</w:t>
            </w:r>
            <w:r w:rsidR="003F38E2">
              <w:rPr>
                <w:rFonts w:asciiTheme="minorHAnsi" w:hAnsiTheme="minorHAnsi" w:cstheme="minorHAnsi"/>
              </w:rPr>
              <w:t>„</w:t>
            </w:r>
            <w:r w:rsidRPr="00C44E22">
              <w:rPr>
                <w:rFonts w:asciiTheme="minorHAnsi" w:hAnsiTheme="minorHAnsi" w:cstheme="minorHAnsi"/>
              </w:rPr>
              <w:t>diety zachodniej</w:t>
            </w:r>
            <w:r w:rsidR="003F38E2">
              <w:rPr>
                <w:rFonts w:asciiTheme="minorHAnsi" w:hAnsiTheme="minorHAnsi" w:cstheme="minorHAnsi"/>
              </w:rPr>
              <w:t>”</w:t>
            </w:r>
            <w:r w:rsidRPr="00C44E22">
              <w:rPr>
                <w:rFonts w:asciiTheme="minorHAnsi" w:hAnsiTheme="minorHAnsi" w:cstheme="minorHAnsi"/>
              </w:rPr>
              <w:t xml:space="preserve"> na reaktywność naczyniową u potomstwa szczurów</w:t>
            </w:r>
            <w:r w:rsidR="0019197C" w:rsidRPr="00C44E2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vAlign w:val="center"/>
          </w:tcPr>
          <w:p w14:paraId="78ED7C40" w14:textId="7EA548E4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a </w:t>
            </w:r>
            <w:r w:rsidR="003F38E2">
              <w:rPr>
                <w:rFonts w:asciiTheme="minorHAnsi" w:hAnsiTheme="minorHAnsi" w:cstheme="minorHAnsi"/>
                <w:lang w:val="en-US" w:eastAsia="en-GB" w:bidi="en-GB"/>
              </w:rPr>
              <w:t>“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Western diet</w:t>
            </w:r>
            <w:r w:rsidR="003F38E2">
              <w:rPr>
                <w:rFonts w:asciiTheme="minorHAnsi" w:hAnsiTheme="minorHAnsi" w:cstheme="minorHAnsi"/>
                <w:lang w:val="en-US" w:eastAsia="en-GB" w:bidi="en-GB"/>
              </w:rPr>
              <w:t>”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on vascular reactivity in </w:t>
            </w:r>
            <w:r w:rsidR="009F0C3E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the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offspring </w:t>
            </w:r>
            <w:r w:rsidR="009F0C3E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of rats. </w:t>
            </w:r>
          </w:p>
        </w:tc>
        <w:tc>
          <w:tcPr>
            <w:tcW w:w="2556" w:type="dxa"/>
            <w:vAlign w:val="center"/>
          </w:tcPr>
          <w:p w14:paraId="180FE745" w14:textId="3D77531F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med. </w:t>
            </w:r>
            <w:r w:rsidRPr="00C44E22">
              <w:t>Monika Kloza</w:t>
            </w:r>
          </w:p>
        </w:tc>
        <w:tc>
          <w:tcPr>
            <w:tcW w:w="1984" w:type="dxa"/>
            <w:vAlign w:val="center"/>
          </w:tcPr>
          <w:p w14:paraId="59F23C6F" w14:textId="139E5E9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Fizjologii </w:t>
            </w:r>
            <w:r w:rsidRPr="00C44E22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F759FF" w:rsidRPr="00C44E22" w14:paraId="7547CD5B" w14:textId="77777777" w:rsidTr="007871DA">
        <w:trPr>
          <w:trHeight w:val="443"/>
        </w:trPr>
        <w:tc>
          <w:tcPr>
            <w:tcW w:w="562" w:type="dxa"/>
            <w:vAlign w:val="center"/>
          </w:tcPr>
          <w:p w14:paraId="0F18A026" w14:textId="0ACB431C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0.</w:t>
            </w:r>
          </w:p>
        </w:tc>
        <w:tc>
          <w:tcPr>
            <w:tcW w:w="5818" w:type="dxa"/>
            <w:vAlign w:val="center"/>
          </w:tcPr>
          <w:p w14:paraId="3EC485CE" w14:textId="1E0AC37F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kannabigerolu na ciśnienie tętnicze u szczurów normotensyjnych i ze spontanicznym nadciśnieniem tętniczym.</w:t>
            </w:r>
          </w:p>
        </w:tc>
        <w:tc>
          <w:tcPr>
            <w:tcW w:w="4497" w:type="dxa"/>
            <w:vAlign w:val="center"/>
          </w:tcPr>
          <w:p w14:paraId="144E0BED" w14:textId="6C12756D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effect of cannabigerol on blood pressure in normotensive and spontaneously hypertensive rats.</w:t>
            </w:r>
          </w:p>
        </w:tc>
        <w:tc>
          <w:tcPr>
            <w:tcW w:w="2556" w:type="dxa"/>
            <w:vAlign w:val="center"/>
          </w:tcPr>
          <w:p w14:paraId="37B77CD6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med. </w:t>
            </w:r>
          </w:p>
          <w:p w14:paraId="6992476C" w14:textId="3F36E33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t>Anna Krzyżewska</w:t>
            </w:r>
          </w:p>
        </w:tc>
        <w:tc>
          <w:tcPr>
            <w:tcW w:w="1984" w:type="dxa"/>
            <w:vAlign w:val="center"/>
          </w:tcPr>
          <w:p w14:paraId="24E80D02" w14:textId="2164668B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Fizjologii </w:t>
            </w:r>
            <w:r w:rsidRPr="00C44E22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F759FF" w:rsidRPr="00C44E22" w14:paraId="057204A4" w14:textId="77777777" w:rsidTr="007871DA">
        <w:trPr>
          <w:trHeight w:val="443"/>
        </w:trPr>
        <w:tc>
          <w:tcPr>
            <w:tcW w:w="562" w:type="dxa"/>
            <w:vAlign w:val="center"/>
          </w:tcPr>
          <w:p w14:paraId="5E9E0EC6" w14:textId="32DA41BE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1.</w:t>
            </w:r>
          </w:p>
        </w:tc>
        <w:tc>
          <w:tcPr>
            <w:tcW w:w="5818" w:type="dxa"/>
            <w:vAlign w:val="center"/>
          </w:tcPr>
          <w:p w14:paraId="70A99F5D" w14:textId="460EFC63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chronicznego </w:t>
            </w:r>
            <w:proofErr w:type="spellStart"/>
            <w:r w:rsidRPr="00C44E22">
              <w:rPr>
                <w:rFonts w:asciiTheme="minorHAnsi" w:hAnsiTheme="minorHAnsi" w:cstheme="minorHAnsi"/>
              </w:rPr>
              <w:t>mikrodawkowania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psylocybiny na ciśnienie tętnicze u szczurów normotensyjnych i ze spontanicznym nadciśnieniem tętniczym.</w:t>
            </w:r>
          </w:p>
        </w:tc>
        <w:tc>
          <w:tcPr>
            <w:tcW w:w="4497" w:type="dxa"/>
            <w:vAlign w:val="center"/>
          </w:tcPr>
          <w:p w14:paraId="3653A008" w14:textId="249B1A8C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valuation of the effect of chronic psilocybin microdosing on blood pressure in normotensive and spontaneously hypertensive rats.</w:t>
            </w:r>
          </w:p>
        </w:tc>
        <w:tc>
          <w:tcPr>
            <w:tcW w:w="2556" w:type="dxa"/>
            <w:vAlign w:val="center"/>
          </w:tcPr>
          <w:p w14:paraId="2077F201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n. farm.</w:t>
            </w:r>
          </w:p>
          <w:p w14:paraId="48E2F7EC" w14:textId="348BD8E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rzysztof Mińczuk</w:t>
            </w:r>
          </w:p>
        </w:tc>
        <w:tc>
          <w:tcPr>
            <w:tcW w:w="1984" w:type="dxa"/>
            <w:vAlign w:val="center"/>
          </w:tcPr>
          <w:p w14:paraId="3771024D" w14:textId="7B2FAB82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Fizjologii </w:t>
            </w:r>
            <w:r w:rsidRPr="00C44E22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F759FF" w:rsidRPr="00C44E22" w14:paraId="0D69599A" w14:textId="77777777" w:rsidTr="007871DA">
        <w:trPr>
          <w:trHeight w:val="443"/>
        </w:trPr>
        <w:tc>
          <w:tcPr>
            <w:tcW w:w="562" w:type="dxa"/>
            <w:vAlign w:val="center"/>
          </w:tcPr>
          <w:p w14:paraId="0228B1B1" w14:textId="7A18F52E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2.</w:t>
            </w:r>
          </w:p>
        </w:tc>
        <w:tc>
          <w:tcPr>
            <w:tcW w:w="5818" w:type="dxa"/>
            <w:vAlign w:val="center"/>
          </w:tcPr>
          <w:p w14:paraId="6E3589EC" w14:textId="1B5620AE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aktywacji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MPK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przez </w:t>
            </w:r>
            <w:proofErr w:type="spellStart"/>
            <w:r w:rsidRPr="00C44E22">
              <w:rPr>
                <w:rFonts w:asciiTheme="minorHAnsi" w:hAnsiTheme="minorHAnsi" w:cstheme="minorHAnsi"/>
              </w:rPr>
              <w:t>metforminę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a rozwój i progresję nadciśnienia płucnego w dwóch szczurzych modelach – </w:t>
            </w:r>
            <w:proofErr w:type="spellStart"/>
            <w:r w:rsidRPr="00C44E22">
              <w:rPr>
                <w:rFonts w:asciiTheme="minorHAnsi" w:hAnsiTheme="minorHAnsi" w:cstheme="minorHAnsi"/>
              </w:rPr>
              <w:t>monokrotalinowym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oraz </w:t>
            </w:r>
            <w:proofErr w:type="spellStart"/>
            <w:r w:rsidRPr="00C44E22">
              <w:rPr>
                <w:rFonts w:asciiTheme="minorHAnsi" w:hAnsiTheme="minorHAnsi" w:cstheme="minorHAnsi"/>
              </w:rPr>
              <w:t>sugen</w:t>
            </w:r>
            <w:proofErr w:type="spellEnd"/>
            <w:r w:rsidRPr="00C44E22">
              <w:rPr>
                <w:rFonts w:asciiTheme="minorHAnsi" w:hAnsiTheme="minorHAnsi" w:cstheme="minorHAnsi"/>
              </w:rPr>
              <w:t>/hipoksja.</w:t>
            </w:r>
          </w:p>
        </w:tc>
        <w:tc>
          <w:tcPr>
            <w:tcW w:w="4497" w:type="dxa"/>
            <w:vAlign w:val="center"/>
          </w:tcPr>
          <w:p w14:paraId="16F90C8A" w14:textId="35CAB1EA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C44E22">
              <w:rPr>
                <w:rFonts w:asciiTheme="minorHAnsi" w:hAnsiTheme="minorHAnsi" w:cstheme="minorHAnsi"/>
                <w:lang w:val="en-US"/>
              </w:rPr>
              <w:t xml:space="preserve">Evaluation of the effect of AMPK activation by metformin on the development and progression of pulmonary hypertension in two rat models – monocrotaline and </w:t>
            </w:r>
            <w:proofErr w:type="spellStart"/>
            <w:r w:rsidRPr="00C44E22">
              <w:rPr>
                <w:rFonts w:asciiTheme="minorHAnsi" w:hAnsiTheme="minorHAnsi" w:cstheme="minorHAnsi"/>
                <w:lang w:val="en-US"/>
              </w:rPr>
              <w:t>sugen</w:t>
            </w:r>
            <w:proofErr w:type="spellEnd"/>
            <w:r w:rsidRPr="00C44E22">
              <w:rPr>
                <w:rFonts w:asciiTheme="minorHAnsi" w:hAnsiTheme="minorHAnsi" w:cstheme="minorHAnsi"/>
                <w:lang w:val="en-US"/>
              </w:rPr>
              <w:t>/hypoxia.</w:t>
            </w:r>
          </w:p>
        </w:tc>
        <w:tc>
          <w:tcPr>
            <w:tcW w:w="2556" w:type="dxa"/>
            <w:vAlign w:val="center"/>
          </w:tcPr>
          <w:p w14:paraId="38163E5B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dr n. farm.</w:t>
            </w:r>
          </w:p>
          <w:p w14:paraId="4683D62C" w14:textId="4862EC92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atryk Remiszewski</w:t>
            </w:r>
          </w:p>
        </w:tc>
        <w:tc>
          <w:tcPr>
            <w:tcW w:w="1984" w:type="dxa"/>
            <w:vAlign w:val="center"/>
          </w:tcPr>
          <w:p w14:paraId="2EC31780" w14:textId="4864EDDC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Fizjologii </w:t>
            </w:r>
            <w:r w:rsidRPr="00C44E22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F759FF" w:rsidRPr="00C44E22" w14:paraId="680AAB71" w14:textId="77777777" w:rsidTr="007871DA">
        <w:trPr>
          <w:trHeight w:val="443"/>
        </w:trPr>
        <w:tc>
          <w:tcPr>
            <w:tcW w:w="562" w:type="dxa"/>
            <w:vAlign w:val="center"/>
          </w:tcPr>
          <w:p w14:paraId="1D9F2318" w14:textId="2A82D9C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lastRenderedPageBreak/>
              <w:t>73.</w:t>
            </w:r>
          </w:p>
        </w:tc>
        <w:tc>
          <w:tcPr>
            <w:tcW w:w="5818" w:type="dxa"/>
            <w:vAlign w:val="center"/>
          </w:tcPr>
          <w:p w14:paraId="7D120165" w14:textId="4C0C8D3D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wpływu antagonisty receptorów kannabinoidowych CB1 AM251 na dodatni efekt </w:t>
            </w:r>
            <w:proofErr w:type="spellStart"/>
            <w:r w:rsidRPr="00C44E22">
              <w:rPr>
                <w:rFonts w:asciiTheme="minorHAnsi" w:hAnsiTheme="minorHAnsi" w:cstheme="minorHAnsi"/>
              </w:rPr>
              <w:t>inotropowy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wywołany stymulacją receptorów β-adrenergicznych w beleczkach mięśniowych izolowanych z uszka prawego przedsionka serca człowieka.</w:t>
            </w:r>
          </w:p>
        </w:tc>
        <w:tc>
          <w:tcPr>
            <w:tcW w:w="4497" w:type="dxa"/>
            <w:vAlign w:val="center"/>
          </w:tcPr>
          <w:p w14:paraId="36CC69F1" w14:textId="20D1B7D5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The influence of the CB1 cannabinoid receptor antagonist AM251 on the positive inotropic response mediated by β-adrenoceptor stimulation in trabeculae isolated from the human right atrial appendages.</w:t>
            </w:r>
          </w:p>
        </w:tc>
        <w:tc>
          <w:tcPr>
            <w:tcW w:w="2556" w:type="dxa"/>
            <w:vAlign w:val="center"/>
          </w:tcPr>
          <w:p w14:paraId="5B090BE7" w14:textId="04C57EE5" w:rsidR="00F759FF" w:rsidRPr="00C44E22" w:rsidRDefault="00F759FF" w:rsidP="00377655">
            <w:pPr>
              <w:pStyle w:val="Bezodstpw"/>
              <w:jc w:val="center"/>
              <w:rPr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dr n. med. </w:t>
            </w:r>
            <w:r w:rsidR="002717AD" w:rsidRPr="00C44E22">
              <w:rPr>
                <w:rFonts w:asciiTheme="minorHAnsi" w:hAnsiTheme="minorHAnsi"/>
                <w:lang w:val="en-US"/>
              </w:rPr>
              <w:t>Jolanta</w:t>
            </w:r>
            <w:r w:rsidRPr="00C44E22">
              <w:rPr>
                <w:rFonts w:asciiTheme="minorHAnsi" w:hAnsiTheme="minorHAnsi"/>
                <w:lang w:val="en-US"/>
              </w:rPr>
              <w:t xml:space="preserve"> </w:t>
            </w:r>
            <w:proofErr w:type="spellStart"/>
            <w:r w:rsidRPr="00C44E22">
              <w:rPr>
                <w:rFonts w:asciiTheme="minorHAnsi" w:hAnsiTheme="minorHAnsi"/>
                <w:lang w:val="en-US"/>
              </w:rPr>
              <w:t>Weresa</w:t>
            </w:r>
            <w:proofErr w:type="spellEnd"/>
          </w:p>
        </w:tc>
        <w:tc>
          <w:tcPr>
            <w:tcW w:w="1984" w:type="dxa"/>
            <w:vAlign w:val="center"/>
          </w:tcPr>
          <w:p w14:paraId="051A9675" w14:textId="173E778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Fizjologii </w:t>
            </w:r>
            <w:r w:rsidRPr="00C44E22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F759FF" w:rsidRPr="00C44E22" w14:paraId="6CF4D3FE" w14:textId="77777777" w:rsidTr="007871DA">
        <w:trPr>
          <w:trHeight w:val="279"/>
        </w:trPr>
        <w:tc>
          <w:tcPr>
            <w:tcW w:w="562" w:type="dxa"/>
            <w:vAlign w:val="center"/>
          </w:tcPr>
          <w:p w14:paraId="7C5FFCF1" w14:textId="78E968B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4.</w:t>
            </w:r>
          </w:p>
        </w:tc>
        <w:tc>
          <w:tcPr>
            <w:tcW w:w="5818" w:type="dxa"/>
            <w:vAlign w:val="center"/>
          </w:tcPr>
          <w:p w14:paraId="0977A32A" w14:textId="11F7CE09" w:rsidR="00F759FF" w:rsidRPr="00C44E22" w:rsidRDefault="00C53DFD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ekspresji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daptora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44E22">
              <w:rPr>
                <w:rFonts w:asciiTheme="minorHAnsi" w:hAnsiTheme="minorHAnsi" w:cstheme="minorHAnsi"/>
              </w:rPr>
              <w:t>inflamasomu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44E22">
              <w:rPr>
                <w:rFonts w:asciiTheme="minorHAnsi" w:hAnsiTheme="minorHAnsi" w:cstheme="minorHAnsi"/>
              </w:rPr>
              <w:t>ASC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i kaspazy-1 w komórkach linii raka płaskonabłonkowego głowy i szyi (</w:t>
            </w:r>
            <w:proofErr w:type="spellStart"/>
            <w:r w:rsidRPr="00C44E22">
              <w:rPr>
                <w:rFonts w:asciiTheme="minorHAnsi" w:hAnsiTheme="minorHAnsi" w:cstheme="minorHAnsi"/>
              </w:rPr>
              <w:t>HNSCC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) eksponowanych n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metyloparaben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C44E22">
              <w:rPr>
                <w:rFonts w:asciiTheme="minorHAnsi" w:hAnsiTheme="minorHAnsi" w:cstheme="minorHAnsi"/>
              </w:rPr>
              <w:t>MeP</w:t>
            </w:r>
            <w:proofErr w:type="spellEnd"/>
            <w:r w:rsidRPr="00C44E22">
              <w:rPr>
                <w:rFonts w:asciiTheme="minorHAnsi" w:hAnsiTheme="minorHAnsi" w:cstheme="minorHAnsi"/>
              </w:rPr>
              <w:t>).</w:t>
            </w:r>
          </w:p>
        </w:tc>
        <w:tc>
          <w:tcPr>
            <w:tcW w:w="4497" w:type="dxa"/>
            <w:vAlign w:val="center"/>
          </w:tcPr>
          <w:p w14:paraId="4DBB2E3D" w14:textId="47BDB385" w:rsidR="00F759FF" w:rsidRPr="00C44E22" w:rsidRDefault="00C53DFD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expression of the 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inflammasome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daptor ASC and caspase-1 in head and neck squamous cell carcinoma (HNSCC) cell lines exposed to methylparaben (MeP).</w:t>
            </w:r>
          </w:p>
        </w:tc>
        <w:tc>
          <w:tcPr>
            <w:tcW w:w="2556" w:type="dxa"/>
            <w:vAlign w:val="center"/>
          </w:tcPr>
          <w:p w14:paraId="2D0EC3E3" w14:textId="77777777" w:rsidR="00F759FF" w:rsidRPr="00C44E22" w:rsidRDefault="00F759FF" w:rsidP="00377655">
            <w:pPr>
              <w:pStyle w:val="Bezodstpw"/>
              <w:jc w:val="center"/>
            </w:pPr>
            <w:r w:rsidRPr="00C44E22">
              <w:t>prof. dr hab.</w:t>
            </w:r>
          </w:p>
          <w:p w14:paraId="20E9CBE7" w14:textId="2A7D9E7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t>Ewa Jabłońska</w:t>
            </w:r>
          </w:p>
        </w:tc>
        <w:tc>
          <w:tcPr>
            <w:tcW w:w="1984" w:type="dxa"/>
            <w:vAlign w:val="center"/>
          </w:tcPr>
          <w:p w14:paraId="44402C6B" w14:textId="30348A7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Immunologii</w:t>
            </w:r>
          </w:p>
        </w:tc>
      </w:tr>
      <w:tr w:rsidR="00F759FF" w:rsidRPr="00C44E22" w14:paraId="47BD7D33" w14:textId="77777777" w:rsidTr="007871DA">
        <w:trPr>
          <w:trHeight w:val="279"/>
        </w:trPr>
        <w:tc>
          <w:tcPr>
            <w:tcW w:w="562" w:type="dxa"/>
            <w:vAlign w:val="center"/>
          </w:tcPr>
          <w:p w14:paraId="31E88B99" w14:textId="2A805CA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5.</w:t>
            </w:r>
          </w:p>
        </w:tc>
        <w:tc>
          <w:tcPr>
            <w:tcW w:w="5818" w:type="dxa"/>
            <w:vAlign w:val="center"/>
          </w:tcPr>
          <w:p w14:paraId="41403A82" w14:textId="68C66BD5" w:rsidR="00F759FF" w:rsidRPr="00C44E22" w:rsidRDefault="00696868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r</w:t>
            </w:r>
            <w:r w:rsidR="00C53DFD" w:rsidRPr="00C44E22">
              <w:rPr>
                <w:rFonts w:asciiTheme="minorHAnsi" w:hAnsiTheme="minorHAnsi" w:cstheme="minorHAnsi"/>
              </w:rPr>
              <w:t>ol</w:t>
            </w:r>
            <w:r>
              <w:rPr>
                <w:rFonts w:asciiTheme="minorHAnsi" w:hAnsiTheme="minorHAnsi" w:cstheme="minorHAnsi"/>
              </w:rPr>
              <w:t>i</w:t>
            </w:r>
            <w:r w:rsidR="00C53DFD" w:rsidRPr="00C44E22">
              <w:rPr>
                <w:rFonts w:asciiTheme="minorHAnsi" w:hAnsiTheme="minorHAnsi" w:cstheme="minorHAnsi"/>
              </w:rPr>
              <w:t xml:space="preserve"> </w:t>
            </w:r>
            <w:bookmarkStart w:id="1" w:name="_Hlk217378353"/>
            <w:r w:rsidR="00C53DFD" w:rsidRPr="00C44E22">
              <w:rPr>
                <w:rFonts w:asciiTheme="minorHAnsi" w:hAnsiTheme="minorHAnsi" w:cstheme="minorHAnsi"/>
              </w:rPr>
              <w:t>interferonu-</w:t>
            </w:r>
            <w:r w:rsidR="00CC5A95" w:rsidRPr="00C44E22">
              <w:rPr>
                <w:rFonts w:asciiTheme="minorHAnsi" w:hAnsiTheme="minorHAnsi" w:cstheme="minorHAnsi"/>
              </w:rPr>
              <w:sym w:font="Symbol" w:char="F06C"/>
            </w:r>
            <w:r w:rsidR="00C53DFD" w:rsidRPr="00C44E22">
              <w:rPr>
                <w:rFonts w:asciiTheme="minorHAnsi" w:hAnsiTheme="minorHAnsi" w:cstheme="minorHAnsi"/>
              </w:rPr>
              <w:t xml:space="preserve">-1 </w:t>
            </w:r>
            <w:bookmarkEnd w:id="1"/>
            <w:r w:rsidR="00C53DFD" w:rsidRPr="00C44E22">
              <w:rPr>
                <w:rFonts w:asciiTheme="minorHAnsi" w:hAnsiTheme="minorHAnsi" w:cstheme="minorHAnsi"/>
              </w:rPr>
              <w:t xml:space="preserve">w regulacji ekspresji białek związanych z </w:t>
            </w:r>
            <w:proofErr w:type="spellStart"/>
            <w:r w:rsidR="00C53DFD" w:rsidRPr="00C44E22">
              <w:rPr>
                <w:rFonts w:asciiTheme="minorHAnsi" w:hAnsiTheme="minorHAnsi" w:cstheme="minorHAnsi"/>
              </w:rPr>
              <w:t>autofagią</w:t>
            </w:r>
            <w:proofErr w:type="spellEnd"/>
            <w:r w:rsidR="00C53DFD" w:rsidRPr="00C44E22">
              <w:rPr>
                <w:rFonts w:asciiTheme="minorHAnsi" w:hAnsiTheme="minorHAnsi" w:cstheme="minorHAnsi"/>
              </w:rPr>
              <w:t xml:space="preserve"> w komórkach linii raka płaskonabłonkowego głowy i szyi (HNSCC).</w:t>
            </w:r>
          </w:p>
        </w:tc>
        <w:tc>
          <w:tcPr>
            <w:tcW w:w="4497" w:type="dxa"/>
            <w:vAlign w:val="center"/>
          </w:tcPr>
          <w:p w14:paraId="58116378" w14:textId="1F23B215" w:rsidR="00F759FF" w:rsidRPr="00C44E22" w:rsidRDefault="00696868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Evaluation of t</w:t>
            </w:r>
            <w:r w:rsidR="00C53DFD" w:rsidRPr="00C44E22">
              <w:rPr>
                <w:rFonts w:asciiTheme="minorHAnsi" w:hAnsiTheme="minorHAnsi" w:cstheme="minorHAnsi"/>
                <w:lang w:val="en-US" w:eastAsia="en-GB" w:bidi="en-GB"/>
              </w:rPr>
              <w:t>he role of interferon</w:t>
            </w:r>
            <w:r w:rsidR="00CC5A95" w:rsidRPr="00C44E22">
              <w:rPr>
                <w:rFonts w:asciiTheme="minorHAnsi" w:hAnsiTheme="minorHAnsi" w:cstheme="minorHAnsi"/>
                <w:lang w:val="en-US"/>
              </w:rPr>
              <w:t>-</w:t>
            </w:r>
            <w:r w:rsidR="00CC5A95" w:rsidRPr="00C44E22">
              <w:rPr>
                <w:rFonts w:asciiTheme="minorHAnsi" w:hAnsiTheme="minorHAnsi" w:cstheme="minorHAnsi"/>
              </w:rPr>
              <w:sym w:font="Symbol" w:char="F06C"/>
            </w:r>
            <w:r w:rsidR="00CC5A95" w:rsidRPr="00C44E22">
              <w:rPr>
                <w:rFonts w:asciiTheme="minorHAnsi" w:hAnsiTheme="minorHAnsi" w:cstheme="minorHAnsi"/>
                <w:lang w:val="en-US"/>
              </w:rPr>
              <w:t>-1</w:t>
            </w:r>
            <w:r w:rsidR="00C53DFD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in regulating the expression of autophagy-related proteins in head and neck squamous cell carcinoma (HNSCC) cell lines.</w:t>
            </w:r>
          </w:p>
        </w:tc>
        <w:tc>
          <w:tcPr>
            <w:tcW w:w="2556" w:type="dxa"/>
            <w:vAlign w:val="center"/>
          </w:tcPr>
          <w:p w14:paraId="6AB05476" w14:textId="77777777" w:rsidR="00F759FF" w:rsidRPr="00C44E22" w:rsidRDefault="00F759FF" w:rsidP="00377655">
            <w:pPr>
              <w:pStyle w:val="Bezodstpw"/>
              <w:jc w:val="center"/>
            </w:pPr>
            <w:r w:rsidRPr="00C44E22">
              <w:t>prof. dr hab.</w:t>
            </w:r>
          </w:p>
          <w:p w14:paraId="2E21CF0F" w14:textId="09A52849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t>Ewa Jabłońska</w:t>
            </w:r>
          </w:p>
        </w:tc>
        <w:tc>
          <w:tcPr>
            <w:tcW w:w="1984" w:type="dxa"/>
            <w:vAlign w:val="center"/>
          </w:tcPr>
          <w:p w14:paraId="62112B78" w14:textId="20071DD6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Zakład Immunologii</w:t>
            </w:r>
          </w:p>
        </w:tc>
      </w:tr>
      <w:tr w:rsidR="00F759FF" w:rsidRPr="00C44E22" w14:paraId="2313C011" w14:textId="77777777" w:rsidTr="007871DA">
        <w:trPr>
          <w:trHeight w:val="279"/>
        </w:trPr>
        <w:tc>
          <w:tcPr>
            <w:tcW w:w="562" w:type="dxa"/>
            <w:vAlign w:val="center"/>
          </w:tcPr>
          <w:p w14:paraId="7DBFF754" w14:textId="18C192ED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6.</w:t>
            </w:r>
          </w:p>
        </w:tc>
        <w:tc>
          <w:tcPr>
            <w:tcW w:w="5818" w:type="dxa"/>
            <w:vAlign w:val="center"/>
          </w:tcPr>
          <w:p w14:paraId="48805FBB" w14:textId="7975A2AC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Badanie mechanizmów programowanej śmierci komórkowej indukowanej przez nowe sulfonamidowe pochodne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yrazolo</w:t>
            </w:r>
            <w:proofErr w:type="spellEnd"/>
            <w:r w:rsidRPr="00C44E22">
              <w:rPr>
                <w:rFonts w:asciiTheme="minorHAnsi" w:hAnsiTheme="minorHAnsi" w:cstheme="minorHAnsi"/>
              </w:rPr>
              <w:t>[4,3-</w:t>
            </w:r>
            <w:proofErr w:type="gramStart"/>
            <w:r w:rsidRPr="00C44E22">
              <w:rPr>
                <w:rFonts w:asciiTheme="minorHAnsi" w:hAnsiTheme="minorHAnsi" w:cstheme="minorHAnsi"/>
              </w:rPr>
              <w:t>e]</w:t>
            </w:r>
            <w:proofErr w:type="spellStart"/>
            <w:r w:rsidRPr="00C44E22">
              <w:rPr>
                <w:rFonts w:asciiTheme="minorHAnsi" w:hAnsiTheme="minorHAnsi" w:cstheme="minorHAnsi"/>
              </w:rPr>
              <w:t>tetrazolo</w:t>
            </w:r>
            <w:proofErr w:type="spellEnd"/>
            <w:proofErr w:type="gramEnd"/>
            <w:r w:rsidRPr="00C44E22">
              <w:rPr>
                <w:rFonts w:asciiTheme="minorHAnsi" w:hAnsiTheme="minorHAnsi" w:cstheme="minorHAnsi"/>
              </w:rPr>
              <w:t>[1,5-b][1,2,4]triazyny w linii glejaka wielopostaciowego A-172.</w:t>
            </w:r>
          </w:p>
        </w:tc>
        <w:tc>
          <w:tcPr>
            <w:tcW w:w="4497" w:type="dxa"/>
            <w:vAlign w:val="center"/>
          </w:tcPr>
          <w:p w14:paraId="7FE5597A" w14:textId="539CDFF0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Investigation of programmed cell death mechanisms induced by novel sulfonamide derivatives of pyrazolo[4,3-</w:t>
            </w:r>
            <w:proofErr w:type="gram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e]tetrazolo</w:t>
            </w:r>
            <w:proofErr w:type="gram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[1,5-b][1,2,4]triazine in A-172 glioblastoma cell line.</w:t>
            </w:r>
          </w:p>
        </w:tc>
        <w:tc>
          <w:tcPr>
            <w:tcW w:w="2556" w:type="dxa"/>
            <w:vAlign w:val="center"/>
          </w:tcPr>
          <w:p w14:paraId="25408A06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prof. dr hab.</w:t>
            </w:r>
          </w:p>
          <w:p w14:paraId="1CA6A7A4" w14:textId="37FBD65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Krzysztof Bielawski</w:t>
            </w:r>
          </w:p>
        </w:tc>
        <w:tc>
          <w:tcPr>
            <w:tcW w:w="1984" w:type="dxa"/>
            <w:vAlign w:val="center"/>
          </w:tcPr>
          <w:p w14:paraId="4079FE0B" w14:textId="535A3FAA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Syntezy </w:t>
            </w:r>
            <w:r w:rsidRPr="00C44E22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F759FF" w:rsidRPr="00C44E22" w14:paraId="666AC7F3" w14:textId="77777777" w:rsidTr="007871DA">
        <w:trPr>
          <w:trHeight w:val="608"/>
        </w:trPr>
        <w:tc>
          <w:tcPr>
            <w:tcW w:w="562" w:type="dxa"/>
            <w:vAlign w:val="center"/>
          </w:tcPr>
          <w:p w14:paraId="0775B049" w14:textId="552E3E6D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7.</w:t>
            </w:r>
          </w:p>
        </w:tc>
        <w:tc>
          <w:tcPr>
            <w:tcW w:w="5818" w:type="dxa"/>
            <w:vAlign w:val="center"/>
          </w:tcPr>
          <w:p w14:paraId="0557D809" w14:textId="5843F1DA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 xml:space="preserve">Ocena mechanizmów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roapoptotycznych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nowych kompleksów </w:t>
            </w:r>
            <w:proofErr w:type="gramStart"/>
            <w:r w:rsidRPr="00C44E22">
              <w:rPr>
                <w:rFonts w:asciiTheme="minorHAnsi" w:hAnsiTheme="minorHAnsi" w:cstheme="minorHAnsi"/>
              </w:rPr>
              <w:t>palladu(</w:t>
            </w:r>
            <w:proofErr w:type="gramEnd"/>
            <w:r w:rsidRPr="00C44E22">
              <w:rPr>
                <w:rFonts w:asciiTheme="minorHAnsi" w:hAnsiTheme="minorHAnsi" w:cstheme="minorHAnsi"/>
              </w:rPr>
              <w:t xml:space="preserve">II) zawierających ligandy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yrazolonowe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i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yrazolowe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w modelu komórek raka piersi MDA-MB-231.</w:t>
            </w:r>
          </w:p>
        </w:tc>
        <w:tc>
          <w:tcPr>
            <w:tcW w:w="4497" w:type="dxa"/>
            <w:vAlign w:val="center"/>
          </w:tcPr>
          <w:p w14:paraId="16077769" w14:textId="3F14CE03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pro-apoptotic mechanisms of novel </w:t>
            </w:r>
            <w:proofErr w:type="gram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palladium(</w:t>
            </w:r>
            <w:proofErr w:type="gram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II) complexes containing pyrazolone and pyrazole ligands in MDA-MB-231 breast cancer cell model.</w:t>
            </w:r>
          </w:p>
        </w:tc>
        <w:tc>
          <w:tcPr>
            <w:tcW w:w="2556" w:type="dxa"/>
            <w:vAlign w:val="center"/>
          </w:tcPr>
          <w:p w14:paraId="3571C061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dr hab.</w:t>
            </w:r>
          </w:p>
          <w:p w14:paraId="4748294D" w14:textId="67EE258C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Robert Czarnomysy</w:t>
            </w:r>
          </w:p>
        </w:tc>
        <w:tc>
          <w:tcPr>
            <w:tcW w:w="1984" w:type="dxa"/>
            <w:vAlign w:val="center"/>
          </w:tcPr>
          <w:p w14:paraId="3665473D" w14:textId="5E049A3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Syntezy </w:t>
            </w:r>
            <w:r w:rsidRPr="00C44E22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F759FF" w:rsidRPr="00C44E22" w14:paraId="7CB69C40" w14:textId="77777777" w:rsidTr="007871DA">
        <w:trPr>
          <w:trHeight w:val="443"/>
        </w:trPr>
        <w:tc>
          <w:tcPr>
            <w:tcW w:w="562" w:type="dxa"/>
            <w:vAlign w:val="center"/>
          </w:tcPr>
          <w:p w14:paraId="2985987C" w14:textId="6A1DC9DF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8.</w:t>
            </w:r>
          </w:p>
        </w:tc>
        <w:tc>
          <w:tcPr>
            <w:tcW w:w="5818" w:type="dxa"/>
            <w:vAlign w:val="center"/>
          </w:tcPr>
          <w:p w14:paraId="401EC5C3" w14:textId="264587F9" w:rsidR="00F759FF" w:rsidRPr="00C44E22" w:rsidRDefault="003F38E2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F759FF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F759FF" w:rsidRPr="00C44E22">
              <w:rPr>
                <w:rFonts w:asciiTheme="minorHAnsi" w:hAnsiTheme="minorHAnsi" w:cstheme="minorHAnsi"/>
              </w:rPr>
              <w:t xml:space="preserve"> modyfikacji strukturalnych ligandów w kompleksach </w:t>
            </w:r>
            <w:proofErr w:type="gramStart"/>
            <w:r w:rsidR="00F759FF" w:rsidRPr="00C44E22">
              <w:rPr>
                <w:rFonts w:asciiTheme="minorHAnsi" w:hAnsiTheme="minorHAnsi" w:cstheme="minorHAnsi"/>
              </w:rPr>
              <w:t>palladu(</w:t>
            </w:r>
            <w:proofErr w:type="gramEnd"/>
            <w:r w:rsidR="00F759FF" w:rsidRPr="00C44E22">
              <w:rPr>
                <w:rFonts w:asciiTheme="minorHAnsi" w:hAnsiTheme="minorHAnsi" w:cstheme="minorHAnsi"/>
              </w:rPr>
              <w:t>II) na ich aktywność biologiczną w komórkach raka piersi MCF-7.</w:t>
            </w:r>
          </w:p>
        </w:tc>
        <w:tc>
          <w:tcPr>
            <w:tcW w:w="4497" w:type="dxa"/>
            <w:vAlign w:val="center"/>
          </w:tcPr>
          <w:p w14:paraId="7795A087" w14:textId="547E1FF1" w:rsidR="00F759FF" w:rsidRPr="00C44E22" w:rsidRDefault="003F38E2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Evaluation of the effect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of</w:t>
            </w:r>
            <w:r w:rsidR="00CE5431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ligand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structural modifications in </w:t>
            </w:r>
            <w:proofErr w:type="gramStart"/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palladium(</w:t>
            </w:r>
            <w:proofErr w:type="gramEnd"/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II) complexes on biological activity in MCF-7 breast cancer cells.</w:t>
            </w:r>
          </w:p>
        </w:tc>
        <w:tc>
          <w:tcPr>
            <w:tcW w:w="2556" w:type="dxa"/>
            <w:vAlign w:val="center"/>
          </w:tcPr>
          <w:p w14:paraId="719D1A3A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dr hab.</w:t>
            </w:r>
          </w:p>
          <w:p w14:paraId="216E2716" w14:textId="330412A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Robert Czarnomysy</w:t>
            </w:r>
          </w:p>
        </w:tc>
        <w:tc>
          <w:tcPr>
            <w:tcW w:w="1984" w:type="dxa"/>
            <w:vAlign w:val="center"/>
          </w:tcPr>
          <w:p w14:paraId="19DE357C" w14:textId="3E4BE2E3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Syntezy </w:t>
            </w:r>
            <w:r w:rsidRPr="00C44E22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F759FF" w:rsidRPr="00C44E22" w14:paraId="427069E5" w14:textId="77777777" w:rsidTr="007871DA">
        <w:trPr>
          <w:trHeight w:val="198"/>
        </w:trPr>
        <w:tc>
          <w:tcPr>
            <w:tcW w:w="562" w:type="dxa"/>
            <w:vAlign w:val="center"/>
          </w:tcPr>
          <w:p w14:paraId="04954B06" w14:textId="13D6601C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79.</w:t>
            </w:r>
          </w:p>
        </w:tc>
        <w:tc>
          <w:tcPr>
            <w:tcW w:w="5818" w:type="dxa"/>
            <w:vAlign w:val="center"/>
          </w:tcPr>
          <w:p w14:paraId="3B26EDE9" w14:textId="09A08C07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  <w:highlight w:val="yellow"/>
              </w:rPr>
            </w:pPr>
            <w:r w:rsidRPr="00C44E22">
              <w:rPr>
                <w:rFonts w:asciiTheme="minorHAnsi" w:hAnsiTheme="minorHAnsi" w:cstheme="minorHAnsi"/>
              </w:rPr>
              <w:t xml:space="preserve">Synteza </w:t>
            </w:r>
            <w:proofErr w:type="spellStart"/>
            <w:r w:rsidRPr="00C44E22">
              <w:rPr>
                <w:rFonts w:asciiTheme="minorHAnsi" w:hAnsiTheme="minorHAnsi" w:cstheme="minorHAnsi"/>
              </w:rPr>
              <w:t>pirazolowych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kompleksów </w:t>
            </w:r>
            <w:proofErr w:type="gramStart"/>
            <w:r w:rsidRPr="00C44E22">
              <w:rPr>
                <w:rFonts w:asciiTheme="minorHAnsi" w:hAnsiTheme="minorHAnsi" w:cstheme="minorHAnsi"/>
              </w:rPr>
              <w:t>złota(</w:t>
            </w:r>
            <w:proofErr w:type="gramEnd"/>
            <w:r w:rsidRPr="00C44E22">
              <w:rPr>
                <w:rFonts w:asciiTheme="minorHAnsi" w:hAnsiTheme="minorHAnsi" w:cstheme="minorHAnsi"/>
              </w:rPr>
              <w:t xml:space="preserve">III) z </w:t>
            </w:r>
            <w:proofErr w:type="spellStart"/>
            <w:r w:rsidRPr="00C44E22">
              <w:rPr>
                <w:rFonts w:asciiTheme="minorHAnsi" w:hAnsiTheme="minorHAnsi" w:cstheme="minorHAnsi"/>
              </w:rPr>
              <w:t>berenilem</w:t>
            </w:r>
            <w:proofErr w:type="spellEnd"/>
            <w:r w:rsidRPr="00C44E22">
              <w:rPr>
                <w:rFonts w:asciiTheme="minorHAnsi" w:hAnsiTheme="minorHAnsi" w:cstheme="minorHAnsi"/>
              </w:rPr>
              <w:t xml:space="preserve"> oraz ocena ich cytotoksyczności wobec komórek raka piersi MCF-7.</w:t>
            </w:r>
          </w:p>
        </w:tc>
        <w:tc>
          <w:tcPr>
            <w:tcW w:w="4497" w:type="dxa"/>
            <w:vAlign w:val="center"/>
          </w:tcPr>
          <w:p w14:paraId="5F81D17E" w14:textId="3C53A827" w:rsidR="00F759FF" w:rsidRPr="00C44E22" w:rsidRDefault="00F759FF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Synthesis of pyrazole </w:t>
            </w:r>
            <w:proofErr w:type="gramStart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gold(</w:t>
            </w:r>
            <w:proofErr w:type="gramEnd"/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III) complexes with</w:t>
            </w:r>
            <w:r w:rsidR="0019197C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berenil and evaluation of their cytotoxicity against breast cancer cells.</w:t>
            </w:r>
          </w:p>
        </w:tc>
        <w:tc>
          <w:tcPr>
            <w:tcW w:w="2556" w:type="dxa"/>
            <w:vAlign w:val="center"/>
          </w:tcPr>
          <w:p w14:paraId="004BF8FC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dr n. farm. </w:t>
            </w:r>
          </w:p>
          <w:p w14:paraId="72D1D0B9" w14:textId="7D9B78D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Anna Muszyńska</w:t>
            </w:r>
          </w:p>
        </w:tc>
        <w:tc>
          <w:tcPr>
            <w:tcW w:w="1984" w:type="dxa"/>
            <w:vAlign w:val="center"/>
          </w:tcPr>
          <w:p w14:paraId="76414E94" w14:textId="5077D122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Zakład Syntezy </w:t>
            </w:r>
            <w:r w:rsidRPr="00C44E22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F759FF" w:rsidRPr="00C44E22" w14:paraId="5393ABDA" w14:textId="77777777" w:rsidTr="00B112ED">
        <w:trPr>
          <w:trHeight w:val="146"/>
        </w:trPr>
        <w:tc>
          <w:tcPr>
            <w:tcW w:w="562" w:type="dxa"/>
            <w:vAlign w:val="center"/>
          </w:tcPr>
          <w:p w14:paraId="6D9B3FD8" w14:textId="2231BB76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80.</w:t>
            </w:r>
          </w:p>
        </w:tc>
        <w:tc>
          <w:tcPr>
            <w:tcW w:w="5818" w:type="dxa"/>
            <w:vAlign w:val="center"/>
          </w:tcPr>
          <w:p w14:paraId="616AF2EC" w14:textId="059C3B25" w:rsidR="00F759FF" w:rsidRPr="00C44E22" w:rsidRDefault="003F38E2" w:rsidP="00377655">
            <w:pPr>
              <w:pStyle w:val="Bezodstpw"/>
              <w:jc w:val="both"/>
            </w:pPr>
            <w:r>
              <w:t>Ocena w</w:t>
            </w:r>
            <w:r w:rsidR="00F759FF" w:rsidRPr="00C44E22">
              <w:t>pływ</w:t>
            </w:r>
            <w:r>
              <w:t>u</w:t>
            </w:r>
            <w:r w:rsidR="00F759FF" w:rsidRPr="00C44E22">
              <w:t xml:space="preserve"> narażenia na kadm i suplementacji ekstraktem z owoców aronii czarnoowocowej (</w:t>
            </w:r>
            <w:r w:rsidR="00F759FF" w:rsidRPr="00C44E22">
              <w:rPr>
                <w:i/>
                <w:iCs/>
              </w:rPr>
              <w:t>Aronia melanocarpa</w:t>
            </w:r>
            <w:r w:rsidR="00F759FF" w:rsidRPr="00C44E22">
              <w:t xml:space="preserve"> (</w:t>
            </w:r>
            <w:proofErr w:type="spellStart"/>
            <w:r w:rsidR="00F759FF" w:rsidRPr="00C44E22">
              <w:t>Michx</w:t>
            </w:r>
            <w:proofErr w:type="spellEnd"/>
            <w:r w:rsidR="00F759FF" w:rsidRPr="00C44E22">
              <w:t xml:space="preserve">.) Elliott) na stężenie białka </w:t>
            </w:r>
            <w:proofErr w:type="spellStart"/>
            <w:r w:rsidR="00F759FF" w:rsidRPr="00C44E22">
              <w:t>Klotho</w:t>
            </w:r>
            <w:proofErr w:type="spellEnd"/>
            <w:r w:rsidR="00F759FF" w:rsidRPr="00C44E22">
              <w:t xml:space="preserve"> w mózgu – badania w modelu doświadczalnym </w:t>
            </w:r>
            <w:r w:rsidR="00F759FF" w:rsidRPr="00C44E22">
              <w:rPr>
                <w:i/>
                <w:iCs/>
              </w:rPr>
              <w:t>in vivo</w:t>
            </w:r>
            <w:r w:rsidR="00F759FF" w:rsidRPr="00C44E22">
              <w:t>.</w:t>
            </w:r>
          </w:p>
        </w:tc>
        <w:tc>
          <w:tcPr>
            <w:tcW w:w="4497" w:type="dxa"/>
            <w:vAlign w:val="center"/>
          </w:tcPr>
          <w:p w14:paraId="5EF61FC6" w14:textId="26C83AA9" w:rsidR="00F759FF" w:rsidRPr="00C44E22" w:rsidRDefault="003F38E2" w:rsidP="00377655">
            <w:pPr>
              <w:pStyle w:val="Bezodstpw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Evaluation of the effect </w:t>
            </w:r>
            <w:r w:rsidR="00F759FF" w:rsidRPr="00C44E22">
              <w:rPr>
                <w:lang w:val="en-US"/>
              </w:rPr>
              <w:t>of cadmium exposure and supplementation with black chokeberry (</w:t>
            </w:r>
            <w:r w:rsidR="00F759FF" w:rsidRPr="00C44E22">
              <w:rPr>
                <w:i/>
                <w:iCs/>
                <w:lang w:val="en-US"/>
              </w:rPr>
              <w:t xml:space="preserve">Aronia melanocarpa </w:t>
            </w:r>
            <w:r w:rsidR="00F759FF" w:rsidRPr="00C44E22">
              <w:rPr>
                <w:lang w:val="en-US"/>
              </w:rPr>
              <w:t>(</w:t>
            </w:r>
            <w:proofErr w:type="spellStart"/>
            <w:r w:rsidR="00F759FF" w:rsidRPr="00C44E22">
              <w:rPr>
                <w:lang w:val="en-US"/>
              </w:rPr>
              <w:t>Michx</w:t>
            </w:r>
            <w:proofErr w:type="spellEnd"/>
            <w:r w:rsidR="00F759FF" w:rsidRPr="00C44E22">
              <w:rPr>
                <w:lang w:val="en-US"/>
              </w:rPr>
              <w:t xml:space="preserve">.) Elliott) fruit extract on </w:t>
            </w:r>
            <w:r w:rsidR="00CE5431" w:rsidRPr="00C44E22">
              <w:rPr>
                <w:lang w:val="en-US"/>
              </w:rPr>
              <w:t>brain</w:t>
            </w:r>
            <w:r w:rsidR="00F759FF" w:rsidRPr="00C44E22">
              <w:rPr>
                <w:lang w:val="en-US"/>
              </w:rPr>
              <w:t xml:space="preserve"> Klotho protein </w:t>
            </w:r>
            <w:r w:rsidR="00CE5431" w:rsidRPr="00C44E22">
              <w:rPr>
                <w:lang w:val="en-US"/>
              </w:rPr>
              <w:t>levels</w:t>
            </w:r>
            <w:r w:rsidR="0019197C" w:rsidRPr="00C44E22">
              <w:rPr>
                <w:lang w:val="en-US"/>
              </w:rPr>
              <w:t xml:space="preserve"> </w:t>
            </w:r>
            <w:r w:rsidR="00F759FF" w:rsidRPr="00C44E22">
              <w:rPr>
                <w:lang w:val="en-US"/>
              </w:rPr>
              <w:t xml:space="preserve">– an </w:t>
            </w:r>
            <w:r w:rsidR="00F759FF" w:rsidRPr="00C44E22">
              <w:rPr>
                <w:i/>
                <w:iCs/>
                <w:lang w:val="en-US"/>
              </w:rPr>
              <w:t>in vivo</w:t>
            </w:r>
            <w:r w:rsidR="00F759FF" w:rsidRPr="00C44E22">
              <w:rPr>
                <w:lang w:val="en-US"/>
              </w:rPr>
              <w:t xml:space="preserve"> experimental study.</w:t>
            </w:r>
          </w:p>
        </w:tc>
        <w:tc>
          <w:tcPr>
            <w:tcW w:w="2556" w:type="dxa"/>
            <w:vAlign w:val="center"/>
          </w:tcPr>
          <w:p w14:paraId="2E9C5C67" w14:textId="77777777" w:rsidR="00F759FF" w:rsidRPr="00C44E22" w:rsidRDefault="00F759FF" w:rsidP="00377655">
            <w:pPr>
              <w:pStyle w:val="Bezodstpw"/>
              <w:jc w:val="center"/>
            </w:pPr>
            <w:r w:rsidRPr="00C44E22">
              <w:t>prof. dr hab.</w:t>
            </w:r>
          </w:p>
          <w:p w14:paraId="30F182EB" w14:textId="3F91A3A6" w:rsidR="00F759FF" w:rsidRPr="00C44E22" w:rsidRDefault="00F759FF" w:rsidP="00377655">
            <w:pPr>
              <w:pStyle w:val="Bezodstpw"/>
              <w:jc w:val="center"/>
            </w:pPr>
            <w:r w:rsidRPr="00C44E22">
              <w:t>Małgorzata M. Brzóska</w:t>
            </w:r>
          </w:p>
        </w:tc>
        <w:tc>
          <w:tcPr>
            <w:tcW w:w="1984" w:type="dxa"/>
            <w:vAlign w:val="center"/>
          </w:tcPr>
          <w:p w14:paraId="3C38369B" w14:textId="513FF50A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F759FF" w:rsidRPr="00C44E22" w14:paraId="26F8774F" w14:textId="77777777" w:rsidTr="007871DA">
        <w:trPr>
          <w:trHeight w:val="64"/>
        </w:trPr>
        <w:tc>
          <w:tcPr>
            <w:tcW w:w="562" w:type="dxa"/>
            <w:vAlign w:val="center"/>
          </w:tcPr>
          <w:p w14:paraId="6334B857" w14:textId="52D72C4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81.</w:t>
            </w:r>
          </w:p>
        </w:tc>
        <w:tc>
          <w:tcPr>
            <w:tcW w:w="5818" w:type="dxa"/>
            <w:vAlign w:val="center"/>
          </w:tcPr>
          <w:p w14:paraId="6385154F" w14:textId="06E54854" w:rsidR="00F759FF" w:rsidRPr="00C44E22" w:rsidRDefault="00F759FF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C44E22">
              <w:rPr>
                <w:rFonts w:asciiTheme="minorHAnsi" w:hAnsiTheme="minorHAnsi" w:cstheme="minorHAnsi"/>
              </w:rPr>
              <w:t>Ocena wpływu ekstraktu z owoców</w:t>
            </w:r>
            <w:r w:rsidR="000413CF" w:rsidRPr="00C44E22">
              <w:t xml:space="preserve"> </w:t>
            </w:r>
            <w:r w:rsidR="000413CF" w:rsidRPr="00C44E22">
              <w:rPr>
                <w:rFonts w:asciiTheme="minorHAnsi" w:hAnsiTheme="minorHAnsi" w:cstheme="minorHAnsi"/>
              </w:rPr>
              <w:t xml:space="preserve">aronii czarnoowocowej </w:t>
            </w:r>
            <w:r w:rsidR="000413CF" w:rsidRPr="00C44E22">
              <w:rPr>
                <w:rFonts w:asciiTheme="minorHAnsi" w:hAnsiTheme="minorHAnsi" w:cstheme="minorHAnsi"/>
                <w:i/>
                <w:iCs/>
              </w:rPr>
              <w:t>(</w:t>
            </w:r>
            <w:r w:rsidRPr="00C44E22">
              <w:rPr>
                <w:rFonts w:asciiTheme="minorHAnsi" w:hAnsiTheme="minorHAnsi" w:cstheme="minorHAnsi"/>
                <w:i/>
                <w:iCs/>
              </w:rPr>
              <w:t>Aronia melanocarpa</w:t>
            </w:r>
            <w:r w:rsidRPr="00C44E22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C44E22">
              <w:rPr>
                <w:rFonts w:asciiTheme="minorHAnsi" w:hAnsiTheme="minorHAnsi" w:cstheme="minorHAnsi"/>
              </w:rPr>
              <w:t>Michx</w:t>
            </w:r>
            <w:proofErr w:type="spellEnd"/>
            <w:r w:rsidRPr="00C44E22">
              <w:rPr>
                <w:rFonts w:asciiTheme="minorHAnsi" w:hAnsiTheme="minorHAnsi" w:cstheme="minorHAnsi"/>
              </w:rPr>
              <w:t>.) Elliott</w:t>
            </w:r>
            <w:r w:rsidR="000413CF" w:rsidRPr="00C44E22">
              <w:rPr>
                <w:rFonts w:asciiTheme="minorHAnsi" w:hAnsiTheme="minorHAnsi" w:cstheme="minorHAnsi"/>
              </w:rPr>
              <w:t>)</w:t>
            </w:r>
            <w:r w:rsidRPr="00C44E22">
              <w:rPr>
                <w:rFonts w:asciiTheme="minorHAnsi" w:hAnsiTheme="minorHAnsi" w:cstheme="minorHAnsi"/>
              </w:rPr>
              <w:t xml:space="preserve"> na stężenie interleukiny 10 (IL-10) w wątrobie szczurów eksponowanych przewlekle na kadm.</w:t>
            </w:r>
          </w:p>
        </w:tc>
        <w:tc>
          <w:tcPr>
            <w:tcW w:w="4497" w:type="dxa"/>
            <w:vAlign w:val="center"/>
          </w:tcPr>
          <w:p w14:paraId="038F5EBB" w14:textId="2B75351A" w:rsidR="00F759FF" w:rsidRPr="00C44E22" w:rsidRDefault="00CE5431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44E22">
              <w:rPr>
                <w:rFonts w:asciiTheme="minorHAnsi" w:hAnsiTheme="minorHAnsi" w:cstheme="minorHAnsi"/>
                <w:lang w:val="en-US" w:eastAsia="en-GB" w:bidi="en-GB"/>
              </w:rPr>
              <w:t>A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ssessment of the influence of</w:t>
            </w:r>
            <w:r w:rsidR="000413CF" w:rsidRPr="00C44E22">
              <w:rPr>
                <w:lang w:val="en-US"/>
              </w:rPr>
              <w:t xml:space="preserve"> black chokeberry (</w:t>
            </w:r>
            <w:r w:rsidR="000413CF" w:rsidRPr="00C44E22">
              <w:rPr>
                <w:i/>
                <w:iCs/>
                <w:lang w:val="en-US"/>
              </w:rPr>
              <w:t xml:space="preserve">Aronia melanocarpa </w:t>
            </w:r>
            <w:r w:rsidR="000413CF" w:rsidRPr="00C44E22">
              <w:rPr>
                <w:lang w:val="en-US"/>
              </w:rPr>
              <w:t>(</w:t>
            </w:r>
            <w:proofErr w:type="spellStart"/>
            <w:r w:rsidR="000413CF" w:rsidRPr="00C44E22">
              <w:rPr>
                <w:lang w:val="en-US"/>
              </w:rPr>
              <w:t>Michx</w:t>
            </w:r>
            <w:proofErr w:type="spellEnd"/>
            <w:r w:rsidR="000413CF" w:rsidRPr="00C44E22">
              <w:rPr>
                <w:lang w:val="en-US"/>
              </w:rPr>
              <w:t xml:space="preserve">.) Elliott) fruit extract 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on interleukin 10 (IL-10)</w:t>
            </w:r>
            <w:r w:rsidR="000413C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levels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in the liver of rats chronically exposed to cadmium.</w:t>
            </w:r>
          </w:p>
        </w:tc>
        <w:tc>
          <w:tcPr>
            <w:tcW w:w="2556" w:type="dxa"/>
            <w:vAlign w:val="center"/>
          </w:tcPr>
          <w:p w14:paraId="7DBCACF4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 xml:space="preserve">dr n. med. </w:t>
            </w:r>
          </w:p>
          <w:p w14:paraId="48ED40FB" w14:textId="1287C5D1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Magdalena Kozłowska</w:t>
            </w:r>
          </w:p>
        </w:tc>
        <w:tc>
          <w:tcPr>
            <w:tcW w:w="1984" w:type="dxa"/>
            <w:vAlign w:val="center"/>
          </w:tcPr>
          <w:p w14:paraId="50E2C6FB" w14:textId="09D123DF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F759FF" w:rsidRPr="00C44E22" w14:paraId="172063DF" w14:textId="77777777" w:rsidTr="007871DA">
        <w:trPr>
          <w:trHeight w:val="64"/>
        </w:trPr>
        <w:tc>
          <w:tcPr>
            <w:tcW w:w="562" w:type="dxa"/>
            <w:vAlign w:val="center"/>
          </w:tcPr>
          <w:p w14:paraId="2505C94C" w14:textId="077E207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lastRenderedPageBreak/>
              <w:t>82.</w:t>
            </w:r>
          </w:p>
        </w:tc>
        <w:tc>
          <w:tcPr>
            <w:tcW w:w="5818" w:type="dxa"/>
            <w:vAlign w:val="center"/>
          </w:tcPr>
          <w:p w14:paraId="58A25631" w14:textId="6A7F2289" w:rsidR="00F759FF" w:rsidRPr="00C44E22" w:rsidRDefault="003F38E2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F759FF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F759FF" w:rsidRPr="00C44E22">
              <w:rPr>
                <w:rFonts w:asciiTheme="minorHAnsi" w:hAnsiTheme="minorHAnsi" w:cstheme="minorHAnsi"/>
              </w:rPr>
              <w:t xml:space="preserve"> podawania wodnego ekstraktu z owoców aronii czarnoowocowej (</w:t>
            </w:r>
            <w:r w:rsidR="00F759FF" w:rsidRPr="00C44E22">
              <w:rPr>
                <w:rFonts w:asciiTheme="minorHAnsi" w:hAnsiTheme="minorHAnsi" w:cstheme="minorHAnsi"/>
                <w:i/>
                <w:iCs/>
              </w:rPr>
              <w:t>Aronia melanocarpa</w:t>
            </w:r>
            <w:r w:rsidR="00F759FF" w:rsidRPr="00C44E22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="00F759FF" w:rsidRPr="00C44E22">
              <w:rPr>
                <w:rFonts w:asciiTheme="minorHAnsi" w:hAnsiTheme="minorHAnsi" w:cstheme="minorHAnsi"/>
              </w:rPr>
              <w:t>Michx</w:t>
            </w:r>
            <w:proofErr w:type="spellEnd"/>
            <w:r w:rsidR="00F759FF" w:rsidRPr="00C44E22">
              <w:rPr>
                <w:rFonts w:asciiTheme="minorHAnsi" w:hAnsiTheme="minorHAnsi" w:cstheme="minorHAnsi"/>
              </w:rPr>
              <w:t>.) Elliott) na stężenie kreatyniny w moczu szczurów w modelu niskiego i umiarkowanego narażenia środowiskowego na kadm.</w:t>
            </w:r>
          </w:p>
        </w:tc>
        <w:tc>
          <w:tcPr>
            <w:tcW w:w="4497" w:type="dxa"/>
            <w:vAlign w:val="center"/>
          </w:tcPr>
          <w:p w14:paraId="66D178A1" w14:textId="2A5CC401" w:rsidR="00F759FF" w:rsidRPr="00C44E22" w:rsidRDefault="003F38E2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lang w:val="en-US"/>
              </w:rPr>
              <w:t>Evaluation of t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he effect of administration of aqueous extract of black chokeberry (</w:t>
            </w:r>
            <w:r w:rsidR="00F759FF" w:rsidRPr="00C44E22">
              <w:rPr>
                <w:rFonts w:asciiTheme="minorHAnsi" w:hAnsiTheme="minorHAnsi" w:cstheme="minorHAnsi"/>
                <w:i/>
                <w:iCs/>
                <w:lang w:val="en-US" w:eastAsia="en-GB" w:bidi="en-GB"/>
              </w:rPr>
              <w:t>Aronia melanocarpa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(</w:t>
            </w:r>
            <w:proofErr w:type="spellStart"/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Michx</w:t>
            </w:r>
            <w:proofErr w:type="spellEnd"/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.) Elliott) fruit on </w:t>
            </w:r>
            <w:r w:rsidR="000413C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urinary creatinine levels 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in</w:t>
            </w:r>
            <w:r w:rsidR="000413C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rats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0413C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under 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low and moderate environmental </w:t>
            </w:r>
            <w:r w:rsidR="000413CF" w:rsidRPr="00C44E22">
              <w:rPr>
                <w:rFonts w:asciiTheme="minorHAnsi" w:hAnsiTheme="minorHAnsi" w:cstheme="minorHAnsi"/>
                <w:lang w:val="en-US" w:eastAsia="en-GB" w:bidi="en-GB"/>
              </w:rPr>
              <w:t>cadmium</w:t>
            </w:r>
            <w:r w:rsidR="00377655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F759FF" w:rsidRPr="00C44E22">
              <w:rPr>
                <w:rFonts w:asciiTheme="minorHAnsi" w:hAnsiTheme="minorHAnsi" w:cstheme="minorHAnsi"/>
                <w:lang w:val="en-US" w:eastAsia="en-GB" w:bidi="en-GB"/>
              </w:rPr>
              <w:t>exposure.</w:t>
            </w:r>
          </w:p>
        </w:tc>
        <w:tc>
          <w:tcPr>
            <w:tcW w:w="2556" w:type="dxa"/>
            <w:vAlign w:val="center"/>
          </w:tcPr>
          <w:p w14:paraId="77351A2F" w14:textId="7777777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dr n. farm. </w:t>
            </w:r>
          </w:p>
          <w:p w14:paraId="600EEB84" w14:textId="4B3A6C0B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Nazar M. Smereczański</w:t>
            </w:r>
          </w:p>
        </w:tc>
        <w:tc>
          <w:tcPr>
            <w:tcW w:w="1984" w:type="dxa"/>
            <w:vAlign w:val="center"/>
          </w:tcPr>
          <w:p w14:paraId="376E2223" w14:textId="0B90F766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F759FF" w:rsidRPr="00C44E22" w14:paraId="3858AF5B" w14:textId="77777777" w:rsidTr="007871DA">
        <w:trPr>
          <w:trHeight w:val="344"/>
        </w:trPr>
        <w:tc>
          <w:tcPr>
            <w:tcW w:w="562" w:type="dxa"/>
            <w:vAlign w:val="center"/>
          </w:tcPr>
          <w:p w14:paraId="50A41C9B" w14:textId="11A3C614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83.</w:t>
            </w:r>
          </w:p>
        </w:tc>
        <w:tc>
          <w:tcPr>
            <w:tcW w:w="5818" w:type="dxa"/>
            <w:vAlign w:val="center"/>
          </w:tcPr>
          <w:p w14:paraId="2FEB00A2" w14:textId="43D812DC" w:rsidR="00562D30" w:rsidRPr="00C44E22" w:rsidRDefault="003F38E2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562D30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562D30" w:rsidRPr="00C44E22">
              <w:rPr>
                <w:rFonts w:asciiTheme="minorHAnsi" w:hAnsiTheme="minorHAnsi" w:cstheme="minorHAnsi"/>
              </w:rPr>
              <w:t xml:space="preserve"> wybranych leków i substancji naturalnych na ekspresję receptorów </w:t>
            </w:r>
            <w:proofErr w:type="spellStart"/>
            <w:r w:rsidR="00562D30" w:rsidRPr="00C44E22">
              <w:rPr>
                <w:rFonts w:asciiTheme="minorHAnsi" w:hAnsiTheme="minorHAnsi" w:cstheme="minorHAnsi"/>
              </w:rPr>
              <w:t>oreksynowych</w:t>
            </w:r>
            <w:proofErr w:type="spellEnd"/>
            <w:r w:rsidR="00562D30" w:rsidRPr="00C44E22">
              <w:rPr>
                <w:rFonts w:asciiTheme="minorHAnsi" w:hAnsiTheme="minorHAnsi" w:cstheme="minorHAnsi"/>
              </w:rPr>
              <w:t xml:space="preserve"> w komórkach glejaka </w:t>
            </w:r>
            <w:r w:rsidR="00562D30" w:rsidRPr="00C44E22">
              <w:rPr>
                <w:rFonts w:asciiTheme="minorHAnsi" w:hAnsiTheme="minorHAnsi" w:cstheme="minorHAnsi"/>
                <w:i/>
                <w:iCs/>
              </w:rPr>
              <w:t>in vitro</w:t>
            </w:r>
            <w:r w:rsidR="00562D30" w:rsidRPr="00C44E22">
              <w:rPr>
                <w:rFonts w:asciiTheme="minorHAnsi" w:hAnsiTheme="minorHAnsi" w:cstheme="minorHAnsi"/>
              </w:rPr>
              <w:t> w kontekście zaburzeń snu.</w:t>
            </w:r>
          </w:p>
        </w:tc>
        <w:tc>
          <w:tcPr>
            <w:tcW w:w="4497" w:type="dxa"/>
            <w:vAlign w:val="center"/>
          </w:tcPr>
          <w:p w14:paraId="6584124D" w14:textId="53585A1D" w:rsidR="00562D30" w:rsidRPr="00C44E22" w:rsidRDefault="003F38E2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lang w:val="en-US"/>
              </w:rPr>
              <w:t>Evaluation of t</w:t>
            </w:r>
            <w:r w:rsidR="00562D30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he effect of selected drugs and natural compounds on orexin receptor expression in glioma cells </w:t>
            </w:r>
            <w:r w:rsidR="00562D30" w:rsidRPr="00C44E22">
              <w:rPr>
                <w:rFonts w:asciiTheme="minorHAnsi" w:hAnsiTheme="minorHAnsi" w:cstheme="minorHAnsi"/>
                <w:i/>
                <w:iCs/>
                <w:lang w:val="en-US" w:eastAsia="en-GB" w:bidi="en-GB"/>
              </w:rPr>
              <w:t>in vitro</w:t>
            </w:r>
            <w:r w:rsidR="00562D30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in the context of sleep disorders.</w:t>
            </w:r>
          </w:p>
        </w:tc>
        <w:tc>
          <w:tcPr>
            <w:tcW w:w="2556" w:type="dxa"/>
            <w:vAlign w:val="center"/>
          </w:tcPr>
          <w:p w14:paraId="3AF479D7" w14:textId="3A4FBFD0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>dr hab. Marzena Garley</w:t>
            </w:r>
          </w:p>
        </w:tc>
        <w:tc>
          <w:tcPr>
            <w:tcW w:w="1984" w:type="dxa"/>
            <w:vAlign w:val="center"/>
          </w:tcPr>
          <w:p w14:paraId="4FF30020" w14:textId="430F6E95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C44E22">
              <w:rPr>
                <w:rFonts w:asciiTheme="minorHAnsi" w:hAnsiTheme="minorHAnsi"/>
                <w:lang w:val="en-US"/>
              </w:rPr>
              <w:t xml:space="preserve">Zakład Immunologii Klinicznej </w:t>
            </w:r>
          </w:p>
        </w:tc>
      </w:tr>
      <w:tr w:rsidR="00F759FF" w:rsidRPr="00C44E22" w14:paraId="1F2DA451" w14:textId="77777777" w:rsidTr="007871DA">
        <w:trPr>
          <w:trHeight w:val="344"/>
        </w:trPr>
        <w:tc>
          <w:tcPr>
            <w:tcW w:w="562" w:type="dxa"/>
            <w:vAlign w:val="center"/>
          </w:tcPr>
          <w:p w14:paraId="54B42A4D" w14:textId="41B42332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</w:rPr>
              <w:t>84</w:t>
            </w:r>
          </w:p>
        </w:tc>
        <w:tc>
          <w:tcPr>
            <w:tcW w:w="5818" w:type="dxa"/>
            <w:vAlign w:val="center"/>
          </w:tcPr>
          <w:p w14:paraId="1EC7BF97" w14:textId="7F85DC5A" w:rsidR="00EC448E" w:rsidRPr="00C44E22" w:rsidRDefault="003F38E2" w:rsidP="00377655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ena w</w:t>
            </w:r>
            <w:r w:rsidR="00EC448E" w:rsidRPr="00C44E22">
              <w:rPr>
                <w:rFonts w:asciiTheme="minorHAnsi" w:hAnsiTheme="minorHAnsi" w:cstheme="minorHAnsi"/>
              </w:rPr>
              <w:t>pływ</w:t>
            </w:r>
            <w:r>
              <w:rPr>
                <w:rFonts w:asciiTheme="minorHAnsi" w:hAnsiTheme="minorHAnsi" w:cstheme="minorHAnsi"/>
              </w:rPr>
              <w:t>u</w:t>
            </w:r>
            <w:r w:rsidR="00EC448E" w:rsidRPr="00C44E22">
              <w:rPr>
                <w:rFonts w:asciiTheme="minorHAnsi" w:hAnsiTheme="minorHAnsi" w:cstheme="minorHAnsi"/>
              </w:rPr>
              <w:t xml:space="preserve"> wybranych leków i substancji naturalnych na ekspresję cytokin prozapalnych w komórkach glejaka</w:t>
            </w:r>
            <w:r w:rsidR="00EC448E" w:rsidRPr="00C44E22">
              <w:rPr>
                <w:rFonts w:asciiTheme="minorHAnsi" w:hAnsiTheme="minorHAnsi" w:cstheme="minorHAnsi"/>
                <w:i/>
                <w:iCs/>
              </w:rPr>
              <w:t> in vitro</w:t>
            </w:r>
            <w:r w:rsidR="00EC448E" w:rsidRPr="00C44E22">
              <w:rPr>
                <w:rFonts w:asciiTheme="minorHAnsi" w:hAnsiTheme="minorHAnsi" w:cstheme="minorHAnsi"/>
              </w:rPr>
              <w:t> w aspekcie depresji.</w:t>
            </w:r>
          </w:p>
        </w:tc>
        <w:tc>
          <w:tcPr>
            <w:tcW w:w="4497" w:type="dxa"/>
            <w:vAlign w:val="center"/>
          </w:tcPr>
          <w:p w14:paraId="700DC1BE" w14:textId="4D637662" w:rsidR="00EC448E" w:rsidRPr="00C44E22" w:rsidRDefault="003F38E2" w:rsidP="00377655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lang w:val="en-US"/>
              </w:rPr>
              <w:t>Evaluation of t</w:t>
            </w:r>
            <w:r w:rsidR="00EC448E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he effect of selected drugs and natural compounds on pro-inflammatory cytokine expression in glioma cells </w:t>
            </w:r>
            <w:r w:rsidR="00EC448E" w:rsidRPr="00C44E22">
              <w:rPr>
                <w:rFonts w:asciiTheme="minorHAnsi" w:hAnsiTheme="minorHAnsi" w:cstheme="minorHAnsi"/>
                <w:i/>
                <w:iCs/>
                <w:lang w:val="en-US" w:eastAsia="en-GB" w:bidi="en-GB"/>
              </w:rPr>
              <w:t>in vitro</w:t>
            </w:r>
            <w:r w:rsidR="00EC448E" w:rsidRPr="00C44E22">
              <w:rPr>
                <w:rFonts w:asciiTheme="minorHAnsi" w:hAnsiTheme="minorHAnsi" w:cstheme="minorHAnsi"/>
                <w:lang w:val="en-US" w:eastAsia="en-GB" w:bidi="en-GB"/>
              </w:rPr>
              <w:t xml:space="preserve"> in the context of depression.</w:t>
            </w:r>
          </w:p>
        </w:tc>
        <w:tc>
          <w:tcPr>
            <w:tcW w:w="2556" w:type="dxa"/>
            <w:vAlign w:val="center"/>
          </w:tcPr>
          <w:p w14:paraId="5ACE9793" w14:textId="1626AF07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dr hab. Marzena Garley</w:t>
            </w:r>
          </w:p>
        </w:tc>
        <w:tc>
          <w:tcPr>
            <w:tcW w:w="1984" w:type="dxa"/>
            <w:vAlign w:val="center"/>
          </w:tcPr>
          <w:p w14:paraId="4299BE7D" w14:textId="43135382" w:rsidR="00F759FF" w:rsidRPr="00C44E22" w:rsidRDefault="00F759FF" w:rsidP="00377655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C44E22">
              <w:rPr>
                <w:rFonts w:asciiTheme="minorHAnsi" w:hAnsiTheme="minorHAnsi"/>
                <w:lang w:val="en-US"/>
              </w:rPr>
              <w:t>Zakład Immunologii Klinicznej</w:t>
            </w:r>
          </w:p>
        </w:tc>
      </w:tr>
    </w:tbl>
    <w:p w14:paraId="7A1EB7EA" w14:textId="77777777" w:rsidR="00E113C2" w:rsidRPr="00C44E22" w:rsidRDefault="00E113C2" w:rsidP="00377655">
      <w:pPr>
        <w:spacing w:line="240" w:lineRule="auto"/>
      </w:pPr>
    </w:p>
    <w:sectPr w:rsidR="00E113C2" w:rsidRPr="00C44E22" w:rsidSect="003D7728">
      <w:pgSz w:w="16838" w:h="11906" w:orient="landscape"/>
      <w:pgMar w:top="426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B026D0" w14:textId="77777777" w:rsidR="000B36B3" w:rsidRDefault="000B36B3" w:rsidP="00CE3979">
      <w:pPr>
        <w:spacing w:after="0" w:line="240" w:lineRule="auto"/>
      </w:pPr>
      <w:r>
        <w:separator/>
      </w:r>
    </w:p>
  </w:endnote>
  <w:endnote w:type="continuationSeparator" w:id="0">
    <w:p w14:paraId="2FB516C3" w14:textId="77777777" w:rsidR="000B36B3" w:rsidRDefault="000B36B3" w:rsidP="00CE3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A8E2D" w14:textId="77777777" w:rsidR="000B36B3" w:rsidRDefault="000B36B3" w:rsidP="00CE3979">
      <w:pPr>
        <w:spacing w:after="0" w:line="240" w:lineRule="auto"/>
      </w:pPr>
      <w:r>
        <w:separator/>
      </w:r>
    </w:p>
  </w:footnote>
  <w:footnote w:type="continuationSeparator" w:id="0">
    <w:p w14:paraId="3977B4EA" w14:textId="77777777" w:rsidR="000B36B3" w:rsidRDefault="000B36B3" w:rsidP="00CE39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6ABA"/>
    <w:multiLevelType w:val="hybridMultilevel"/>
    <w:tmpl w:val="CDD290B2"/>
    <w:lvl w:ilvl="0" w:tplc="83B2E5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C032F"/>
    <w:multiLevelType w:val="hybridMultilevel"/>
    <w:tmpl w:val="C974F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91339"/>
    <w:multiLevelType w:val="hybridMultilevel"/>
    <w:tmpl w:val="29027FCA"/>
    <w:lvl w:ilvl="0" w:tplc="19DA2AE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7I0NzMwM7YwtTBS0lEKTi0uzszPAykwrAUAFf4Y7SwAAAA="/>
  </w:docVars>
  <w:rsids>
    <w:rsidRoot w:val="003D5367"/>
    <w:rsid w:val="00003136"/>
    <w:rsid w:val="00006728"/>
    <w:rsid w:val="000068C1"/>
    <w:rsid w:val="00014A6D"/>
    <w:rsid w:val="000154D1"/>
    <w:rsid w:val="00020218"/>
    <w:rsid w:val="00021011"/>
    <w:rsid w:val="00022147"/>
    <w:rsid w:val="000223A7"/>
    <w:rsid w:val="00024BE8"/>
    <w:rsid w:val="00024E9B"/>
    <w:rsid w:val="000253A5"/>
    <w:rsid w:val="00025DF6"/>
    <w:rsid w:val="000262ED"/>
    <w:rsid w:val="00027D76"/>
    <w:rsid w:val="0003114B"/>
    <w:rsid w:val="00032F77"/>
    <w:rsid w:val="0003723B"/>
    <w:rsid w:val="00037CB3"/>
    <w:rsid w:val="00041349"/>
    <w:rsid w:val="000413CF"/>
    <w:rsid w:val="00041FEB"/>
    <w:rsid w:val="00042826"/>
    <w:rsid w:val="0004687C"/>
    <w:rsid w:val="00051E0B"/>
    <w:rsid w:val="00055BE7"/>
    <w:rsid w:val="000567D9"/>
    <w:rsid w:val="0005753B"/>
    <w:rsid w:val="00057B3E"/>
    <w:rsid w:val="00057F79"/>
    <w:rsid w:val="000612D2"/>
    <w:rsid w:val="00061D8C"/>
    <w:rsid w:val="00062EEE"/>
    <w:rsid w:val="00070015"/>
    <w:rsid w:val="000713C1"/>
    <w:rsid w:val="00071B87"/>
    <w:rsid w:val="00072A3C"/>
    <w:rsid w:val="0007426E"/>
    <w:rsid w:val="000744E9"/>
    <w:rsid w:val="00075223"/>
    <w:rsid w:val="000769A6"/>
    <w:rsid w:val="00077B0C"/>
    <w:rsid w:val="000811D3"/>
    <w:rsid w:val="00083076"/>
    <w:rsid w:val="00085225"/>
    <w:rsid w:val="00087B5B"/>
    <w:rsid w:val="0009028A"/>
    <w:rsid w:val="00090682"/>
    <w:rsid w:val="00093D11"/>
    <w:rsid w:val="000968BD"/>
    <w:rsid w:val="00096B87"/>
    <w:rsid w:val="00097312"/>
    <w:rsid w:val="000A035B"/>
    <w:rsid w:val="000A0CA7"/>
    <w:rsid w:val="000A230C"/>
    <w:rsid w:val="000A39FB"/>
    <w:rsid w:val="000B239D"/>
    <w:rsid w:val="000B36B3"/>
    <w:rsid w:val="000B37B6"/>
    <w:rsid w:val="000B3F2B"/>
    <w:rsid w:val="000B6DC0"/>
    <w:rsid w:val="000B7F36"/>
    <w:rsid w:val="000C0F86"/>
    <w:rsid w:val="000C132C"/>
    <w:rsid w:val="000C354E"/>
    <w:rsid w:val="000C3601"/>
    <w:rsid w:val="000C4047"/>
    <w:rsid w:val="000C4357"/>
    <w:rsid w:val="000C5E57"/>
    <w:rsid w:val="000C7105"/>
    <w:rsid w:val="000C7175"/>
    <w:rsid w:val="000C7BD8"/>
    <w:rsid w:val="000D09E3"/>
    <w:rsid w:val="000D21B7"/>
    <w:rsid w:val="000D4FBC"/>
    <w:rsid w:val="000D510F"/>
    <w:rsid w:val="000E0266"/>
    <w:rsid w:val="000E0A8F"/>
    <w:rsid w:val="000E11E5"/>
    <w:rsid w:val="000E1D97"/>
    <w:rsid w:val="000E34E6"/>
    <w:rsid w:val="000E39EB"/>
    <w:rsid w:val="000E51D2"/>
    <w:rsid w:val="000E6D1E"/>
    <w:rsid w:val="000E7DAE"/>
    <w:rsid w:val="000E7FDD"/>
    <w:rsid w:val="000F0DA5"/>
    <w:rsid w:val="000F1BAC"/>
    <w:rsid w:val="000F33D1"/>
    <w:rsid w:val="000F4068"/>
    <w:rsid w:val="000F4363"/>
    <w:rsid w:val="000F68E4"/>
    <w:rsid w:val="000F70D3"/>
    <w:rsid w:val="0010194F"/>
    <w:rsid w:val="001024D7"/>
    <w:rsid w:val="00102583"/>
    <w:rsid w:val="0010277F"/>
    <w:rsid w:val="00103088"/>
    <w:rsid w:val="00104D8F"/>
    <w:rsid w:val="00105339"/>
    <w:rsid w:val="001064DE"/>
    <w:rsid w:val="00115BA5"/>
    <w:rsid w:val="0011684A"/>
    <w:rsid w:val="001174B0"/>
    <w:rsid w:val="001176AA"/>
    <w:rsid w:val="0011770C"/>
    <w:rsid w:val="00117780"/>
    <w:rsid w:val="00117B22"/>
    <w:rsid w:val="001216DB"/>
    <w:rsid w:val="00121E04"/>
    <w:rsid w:val="0012463C"/>
    <w:rsid w:val="00124DEC"/>
    <w:rsid w:val="001279CE"/>
    <w:rsid w:val="00127C71"/>
    <w:rsid w:val="0013114F"/>
    <w:rsid w:val="00131744"/>
    <w:rsid w:val="0013210C"/>
    <w:rsid w:val="00132756"/>
    <w:rsid w:val="00132BA1"/>
    <w:rsid w:val="001359B1"/>
    <w:rsid w:val="001366AA"/>
    <w:rsid w:val="0013672A"/>
    <w:rsid w:val="001409C4"/>
    <w:rsid w:val="0014175E"/>
    <w:rsid w:val="0014184B"/>
    <w:rsid w:val="0014390D"/>
    <w:rsid w:val="00143E3C"/>
    <w:rsid w:val="001444F6"/>
    <w:rsid w:val="00144A47"/>
    <w:rsid w:val="00147FC9"/>
    <w:rsid w:val="00153325"/>
    <w:rsid w:val="001545BD"/>
    <w:rsid w:val="00156425"/>
    <w:rsid w:val="0015680F"/>
    <w:rsid w:val="00157455"/>
    <w:rsid w:val="00157CC7"/>
    <w:rsid w:val="0016320D"/>
    <w:rsid w:val="0016486A"/>
    <w:rsid w:val="00164A8A"/>
    <w:rsid w:val="0016520F"/>
    <w:rsid w:val="00166E41"/>
    <w:rsid w:val="00167F19"/>
    <w:rsid w:val="00170645"/>
    <w:rsid w:val="00171E11"/>
    <w:rsid w:val="0017376E"/>
    <w:rsid w:val="00175B8F"/>
    <w:rsid w:val="0017720D"/>
    <w:rsid w:val="00180BFA"/>
    <w:rsid w:val="00180E7F"/>
    <w:rsid w:val="0018296B"/>
    <w:rsid w:val="00182E6B"/>
    <w:rsid w:val="00183282"/>
    <w:rsid w:val="00183DA3"/>
    <w:rsid w:val="001848EF"/>
    <w:rsid w:val="00185C24"/>
    <w:rsid w:val="00187AD1"/>
    <w:rsid w:val="00187B31"/>
    <w:rsid w:val="0019197C"/>
    <w:rsid w:val="0019409E"/>
    <w:rsid w:val="00195FEB"/>
    <w:rsid w:val="001965D1"/>
    <w:rsid w:val="00196AF3"/>
    <w:rsid w:val="001A4AC2"/>
    <w:rsid w:val="001A57E3"/>
    <w:rsid w:val="001A76A9"/>
    <w:rsid w:val="001B03DE"/>
    <w:rsid w:val="001B2BB0"/>
    <w:rsid w:val="001B3038"/>
    <w:rsid w:val="001B4E2C"/>
    <w:rsid w:val="001B7805"/>
    <w:rsid w:val="001C037F"/>
    <w:rsid w:val="001C2708"/>
    <w:rsid w:val="001C42CA"/>
    <w:rsid w:val="001C573A"/>
    <w:rsid w:val="001D0751"/>
    <w:rsid w:val="001D1E0F"/>
    <w:rsid w:val="001D48F9"/>
    <w:rsid w:val="001D5570"/>
    <w:rsid w:val="001D6BBA"/>
    <w:rsid w:val="001D7B80"/>
    <w:rsid w:val="001E104D"/>
    <w:rsid w:val="001E17AD"/>
    <w:rsid w:val="001E3EE4"/>
    <w:rsid w:val="001E4367"/>
    <w:rsid w:val="001E4EAD"/>
    <w:rsid w:val="001E7432"/>
    <w:rsid w:val="001E7870"/>
    <w:rsid w:val="001F3637"/>
    <w:rsid w:val="001F5907"/>
    <w:rsid w:val="001F5A4D"/>
    <w:rsid w:val="00201312"/>
    <w:rsid w:val="0020355B"/>
    <w:rsid w:val="00203BB4"/>
    <w:rsid w:val="002048F8"/>
    <w:rsid w:val="00204ECE"/>
    <w:rsid w:val="00206885"/>
    <w:rsid w:val="00207127"/>
    <w:rsid w:val="00214B19"/>
    <w:rsid w:val="00217349"/>
    <w:rsid w:val="00222F6C"/>
    <w:rsid w:val="00223B78"/>
    <w:rsid w:val="002271D5"/>
    <w:rsid w:val="002302E6"/>
    <w:rsid w:val="00230313"/>
    <w:rsid w:val="00234C23"/>
    <w:rsid w:val="00234FEE"/>
    <w:rsid w:val="00236E46"/>
    <w:rsid w:val="00237606"/>
    <w:rsid w:val="002377A0"/>
    <w:rsid w:val="00242882"/>
    <w:rsid w:val="0024378B"/>
    <w:rsid w:val="002437D0"/>
    <w:rsid w:val="002458C3"/>
    <w:rsid w:val="002458D7"/>
    <w:rsid w:val="0024635D"/>
    <w:rsid w:val="00247B45"/>
    <w:rsid w:val="002510B2"/>
    <w:rsid w:val="0025154A"/>
    <w:rsid w:val="00251DA6"/>
    <w:rsid w:val="00252809"/>
    <w:rsid w:val="00252A6B"/>
    <w:rsid w:val="00253A6C"/>
    <w:rsid w:val="00253CB9"/>
    <w:rsid w:val="00254C13"/>
    <w:rsid w:val="00256426"/>
    <w:rsid w:val="002570B8"/>
    <w:rsid w:val="00257656"/>
    <w:rsid w:val="00257FE1"/>
    <w:rsid w:val="002619D4"/>
    <w:rsid w:val="00262C23"/>
    <w:rsid w:val="002643EC"/>
    <w:rsid w:val="00264547"/>
    <w:rsid w:val="00271785"/>
    <w:rsid w:val="002717AD"/>
    <w:rsid w:val="00273FB1"/>
    <w:rsid w:val="002742C7"/>
    <w:rsid w:val="002745DE"/>
    <w:rsid w:val="0027507D"/>
    <w:rsid w:val="00276BD5"/>
    <w:rsid w:val="00283F46"/>
    <w:rsid w:val="00285030"/>
    <w:rsid w:val="00290751"/>
    <w:rsid w:val="002918FE"/>
    <w:rsid w:val="00294533"/>
    <w:rsid w:val="00294583"/>
    <w:rsid w:val="00294BAA"/>
    <w:rsid w:val="002952C1"/>
    <w:rsid w:val="0029626C"/>
    <w:rsid w:val="00297FAB"/>
    <w:rsid w:val="002A1E7C"/>
    <w:rsid w:val="002A2EA5"/>
    <w:rsid w:val="002A4887"/>
    <w:rsid w:val="002A6236"/>
    <w:rsid w:val="002A6440"/>
    <w:rsid w:val="002A7A61"/>
    <w:rsid w:val="002B03F2"/>
    <w:rsid w:val="002B17A5"/>
    <w:rsid w:val="002B1D7C"/>
    <w:rsid w:val="002B48A4"/>
    <w:rsid w:val="002B7D05"/>
    <w:rsid w:val="002C09FB"/>
    <w:rsid w:val="002C12A3"/>
    <w:rsid w:val="002C293C"/>
    <w:rsid w:val="002C3D3A"/>
    <w:rsid w:val="002C4069"/>
    <w:rsid w:val="002C4385"/>
    <w:rsid w:val="002C50A1"/>
    <w:rsid w:val="002C5531"/>
    <w:rsid w:val="002D2256"/>
    <w:rsid w:val="002D32C1"/>
    <w:rsid w:val="002D3611"/>
    <w:rsid w:val="002D433A"/>
    <w:rsid w:val="002D7AD3"/>
    <w:rsid w:val="002E2442"/>
    <w:rsid w:val="002E3FFE"/>
    <w:rsid w:val="002E59D0"/>
    <w:rsid w:val="002E6A7A"/>
    <w:rsid w:val="002E758F"/>
    <w:rsid w:val="002F2227"/>
    <w:rsid w:val="002F2BC5"/>
    <w:rsid w:val="002F409D"/>
    <w:rsid w:val="002F6BE7"/>
    <w:rsid w:val="00310007"/>
    <w:rsid w:val="0031125D"/>
    <w:rsid w:val="003113C5"/>
    <w:rsid w:val="00312354"/>
    <w:rsid w:val="003127E5"/>
    <w:rsid w:val="003141F9"/>
    <w:rsid w:val="00315503"/>
    <w:rsid w:val="00320185"/>
    <w:rsid w:val="00320ABF"/>
    <w:rsid w:val="00320D02"/>
    <w:rsid w:val="00322863"/>
    <w:rsid w:val="00325023"/>
    <w:rsid w:val="0032602C"/>
    <w:rsid w:val="00327758"/>
    <w:rsid w:val="00327C6B"/>
    <w:rsid w:val="003305FE"/>
    <w:rsid w:val="00333E65"/>
    <w:rsid w:val="0034175B"/>
    <w:rsid w:val="00342D30"/>
    <w:rsid w:val="00343EC0"/>
    <w:rsid w:val="00344D79"/>
    <w:rsid w:val="00344E68"/>
    <w:rsid w:val="0034607B"/>
    <w:rsid w:val="00347097"/>
    <w:rsid w:val="00352705"/>
    <w:rsid w:val="0035627C"/>
    <w:rsid w:val="0036404F"/>
    <w:rsid w:val="003646E6"/>
    <w:rsid w:val="003656D9"/>
    <w:rsid w:val="00366211"/>
    <w:rsid w:val="00370AA8"/>
    <w:rsid w:val="003728A1"/>
    <w:rsid w:val="00374B01"/>
    <w:rsid w:val="003754A5"/>
    <w:rsid w:val="003766A1"/>
    <w:rsid w:val="00377655"/>
    <w:rsid w:val="00380AC9"/>
    <w:rsid w:val="00380CFE"/>
    <w:rsid w:val="0038326C"/>
    <w:rsid w:val="00383822"/>
    <w:rsid w:val="00384FC7"/>
    <w:rsid w:val="00386693"/>
    <w:rsid w:val="003868D2"/>
    <w:rsid w:val="00390F29"/>
    <w:rsid w:val="00391CDC"/>
    <w:rsid w:val="00392C83"/>
    <w:rsid w:val="00393037"/>
    <w:rsid w:val="00393EDF"/>
    <w:rsid w:val="00395D9A"/>
    <w:rsid w:val="00396AF6"/>
    <w:rsid w:val="00396D0C"/>
    <w:rsid w:val="003A0131"/>
    <w:rsid w:val="003A132D"/>
    <w:rsid w:val="003A1FFB"/>
    <w:rsid w:val="003A21E1"/>
    <w:rsid w:val="003A486A"/>
    <w:rsid w:val="003A53AD"/>
    <w:rsid w:val="003A75B1"/>
    <w:rsid w:val="003A78B4"/>
    <w:rsid w:val="003A7CEA"/>
    <w:rsid w:val="003B2523"/>
    <w:rsid w:val="003B55DC"/>
    <w:rsid w:val="003B55E3"/>
    <w:rsid w:val="003B62AD"/>
    <w:rsid w:val="003B6A47"/>
    <w:rsid w:val="003B6D96"/>
    <w:rsid w:val="003B712A"/>
    <w:rsid w:val="003B7B6B"/>
    <w:rsid w:val="003C1FBC"/>
    <w:rsid w:val="003C63A8"/>
    <w:rsid w:val="003D01BE"/>
    <w:rsid w:val="003D11FC"/>
    <w:rsid w:val="003D1D83"/>
    <w:rsid w:val="003D420E"/>
    <w:rsid w:val="003D4236"/>
    <w:rsid w:val="003D5367"/>
    <w:rsid w:val="003D7432"/>
    <w:rsid w:val="003D7728"/>
    <w:rsid w:val="003E16AD"/>
    <w:rsid w:val="003E37CA"/>
    <w:rsid w:val="003E3963"/>
    <w:rsid w:val="003E454F"/>
    <w:rsid w:val="003E568C"/>
    <w:rsid w:val="003E6CAC"/>
    <w:rsid w:val="003F0936"/>
    <w:rsid w:val="003F38E2"/>
    <w:rsid w:val="003F6935"/>
    <w:rsid w:val="00400743"/>
    <w:rsid w:val="00401482"/>
    <w:rsid w:val="00403523"/>
    <w:rsid w:val="00404299"/>
    <w:rsid w:val="00406DB2"/>
    <w:rsid w:val="00407656"/>
    <w:rsid w:val="0041048C"/>
    <w:rsid w:val="00412534"/>
    <w:rsid w:val="00412B87"/>
    <w:rsid w:val="00413C2D"/>
    <w:rsid w:val="00415F83"/>
    <w:rsid w:val="00416C3F"/>
    <w:rsid w:val="00417539"/>
    <w:rsid w:val="004211D5"/>
    <w:rsid w:val="0042176D"/>
    <w:rsid w:val="00422DDE"/>
    <w:rsid w:val="0042386E"/>
    <w:rsid w:val="004243B4"/>
    <w:rsid w:val="00426470"/>
    <w:rsid w:val="00430B34"/>
    <w:rsid w:val="004311CF"/>
    <w:rsid w:val="00435939"/>
    <w:rsid w:val="00436FE5"/>
    <w:rsid w:val="0044059E"/>
    <w:rsid w:val="00441C1E"/>
    <w:rsid w:val="00441F64"/>
    <w:rsid w:val="00442BFD"/>
    <w:rsid w:val="004440BE"/>
    <w:rsid w:val="0044426C"/>
    <w:rsid w:val="00444893"/>
    <w:rsid w:val="00444F5A"/>
    <w:rsid w:val="00450836"/>
    <w:rsid w:val="0045090C"/>
    <w:rsid w:val="0045223E"/>
    <w:rsid w:val="004540D3"/>
    <w:rsid w:val="00454CF8"/>
    <w:rsid w:val="00460752"/>
    <w:rsid w:val="00464114"/>
    <w:rsid w:val="00466AD9"/>
    <w:rsid w:val="00467AE1"/>
    <w:rsid w:val="00467B91"/>
    <w:rsid w:val="004706B6"/>
    <w:rsid w:val="00472FA8"/>
    <w:rsid w:val="004743AD"/>
    <w:rsid w:val="00475A60"/>
    <w:rsid w:val="00476531"/>
    <w:rsid w:val="00476922"/>
    <w:rsid w:val="004812B4"/>
    <w:rsid w:val="00481C79"/>
    <w:rsid w:val="00482173"/>
    <w:rsid w:val="00482E98"/>
    <w:rsid w:val="00484978"/>
    <w:rsid w:val="0048583B"/>
    <w:rsid w:val="00485C1D"/>
    <w:rsid w:val="00485FF9"/>
    <w:rsid w:val="00487CD7"/>
    <w:rsid w:val="004913C6"/>
    <w:rsid w:val="00491712"/>
    <w:rsid w:val="00493454"/>
    <w:rsid w:val="00493E25"/>
    <w:rsid w:val="0049480C"/>
    <w:rsid w:val="004A4AFF"/>
    <w:rsid w:val="004A6151"/>
    <w:rsid w:val="004A78A1"/>
    <w:rsid w:val="004B0156"/>
    <w:rsid w:val="004B187C"/>
    <w:rsid w:val="004B4BA3"/>
    <w:rsid w:val="004B50C8"/>
    <w:rsid w:val="004B54FA"/>
    <w:rsid w:val="004B7BFD"/>
    <w:rsid w:val="004B7CF4"/>
    <w:rsid w:val="004C10F4"/>
    <w:rsid w:val="004C5721"/>
    <w:rsid w:val="004C6748"/>
    <w:rsid w:val="004C6D89"/>
    <w:rsid w:val="004D054C"/>
    <w:rsid w:val="004D0551"/>
    <w:rsid w:val="004D1298"/>
    <w:rsid w:val="004D1F2A"/>
    <w:rsid w:val="004D4135"/>
    <w:rsid w:val="004D4844"/>
    <w:rsid w:val="004D6523"/>
    <w:rsid w:val="004D7521"/>
    <w:rsid w:val="004E1318"/>
    <w:rsid w:val="004E1B73"/>
    <w:rsid w:val="004E1F33"/>
    <w:rsid w:val="004E2082"/>
    <w:rsid w:val="004E2B28"/>
    <w:rsid w:val="004E307C"/>
    <w:rsid w:val="004E3096"/>
    <w:rsid w:val="004F0E67"/>
    <w:rsid w:val="004F29E5"/>
    <w:rsid w:val="004F3C0D"/>
    <w:rsid w:val="00502E02"/>
    <w:rsid w:val="00503124"/>
    <w:rsid w:val="005056B9"/>
    <w:rsid w:val="005060A3"/>
    <w:rsid w:val="005068AA"/>
    <w:rsid w:val="00506DF8"/>
    <w:rsid w:val="00507F96"/>
    <w:rsid w:val="00512A32"/>
    <w:rsid w:val="005141F9"/>
    <w:rsid w:val="0051739A"/>
    <w:rsid w:val="00520393"/>
    <w:rsid w:val="00520BD8"/>
    <w:rsid w:val="00521B13"/>
    <w:rsid w:val="005232E4"/>
    <w:rsid w:val="00523737"/>
    <w:rsid w:val="00524397"/>
    <w:rsid w:val="005262B6"/>
    <w:rsid w:val="00530AD0"/>
    <w:rsid w:val="005312A9"/>
    <w:rsid w:val="00532C5C"/>
    <w:rsid w:val="005346B7"/>
    <w:rsid w:val="00534BB0"/>
    <w:rsid w:val="00537C29"/>
    <w:rsid w:val="00540CD8"/>
    <w:rsid w:val="00541A0F"/>
    <w:rsid w:val="00543B81"/>
    <w:rsid w:val="00544A25"/>
    <w:rsid w:val="00547660"/>
    <w:rsid w:val="00552184"/>
    <w:rsid w:val="0055225A"/>
    <w:rsid w:val="0055461F"/>
    <w:rsid w:val="00554E65"/>
    <w:rsid w:val="00554FBF"/>
    <w:rsid w:val="00557584"/>
    <w:rsid w:val="00562D30"/>
    <w:rsid w:val="005642D1"/>
    <w:rsid w:val="005645AE"/>
    <w:rsid w:val="00567633"/>
    <w:rsid w:val="00570777"/>
    <w:rsid w:val="00570E86"/>
    <w:rsid w:val="005720A4"/>
    <w:rsid w:val="0057255A"/>
    <w:rsid w:val="0057497B"/>
    <w:rsid w:val="005758ED"/>
    <w:rsid w:val="00576303"/>
    <w:rsid w:val="0057717D"/>
    <w:rsid w:val="00580153"/>
    <w:rsid w:val="005820F6"/>
    <w:rsid w:val="0058251A"/>
    <w:rsid w:val="00584222"/>
    <w:rsid w:val="00584450"/>
    <w:rsid w:val="00585DE9"/>
    <w:rsid w:val="00586605"/>
    <w:rsid w:val="00593A6E"/>
    <w:rsid w:val="005943B9"/>
    <w:rsid w:val="005945D8"/>
    <w:rsid w:val="005954AD"/>
    <w:rsid w:val="005958E3"/>
    <w:rsid w:val="00595FA7"/>
    <w:rsid w:val="0059723F"/>
    <w:rsid w:val="0059789A"/>
    <w:rsid w:val="005A02A3"/>
    <w:rsid w:val="005A53E4"/>
    <w:rsid w:val="005A7711"/>
    <w:rsid w:val="005B04F3"/>
    <w:rsid w:val="005B3086"/>
    <w:rsid w:val="005B7683"/>
    <w:rsid w:val="005B7A8B"/>
    <w:rsid w:val="005C12F2"/>
    <w:rsid w:val="005C32FC"/>
    <w:rsid w:val="005C33A0"/>
    <w:rsid w:val="005C4CBF"/>
    <w:rsid w:val="005C54D1"/>
    <w:rsid w:val="005C65B4"/>
    <w:rsid w:val="005C6C7A"/>
    <w:rsid w:val="005D0EB8"/>
    <w:rsid w:val="005D1101"/>
    <w:rsid w:val="005D13DD"/>
    <w:rsid w:val="005D1AE9"/>
    <w:rsid w:val="005D2967"/>
    <w:rsid w:val="005D29C1"/>
    <w:rsid w:val="005D2F9D"/>
    <w:rsid w:val="005D4180"/>
    <w:rsid w:val="005D513B"/>
    <w:rsid w:val="005D5C44"/>
    <w:rsid w:val="005D759F"/>
    <w:rsid w:val="005E0D52"/>
    <w:rsid w:val="005F016B"/>
    <w:rsid w:val="005F09A5"/>
    <w:rsid w:val="005F3BDD"/>
    <w:rsid w:val="005F48AC"/>
    <w:rsid w:val="005F4C4E"/>
    <w:rsid w:val="005F60EA"/>
    <w:rsid w:val="005F6877"/>
    <w:rsid w:val="005F78B4"/>
    <w:rsid w:val="005F7C51"/>
    <w:rsid w:val="006005B8"/>
    <w:rsid w:val="00601C1D"/>
    <w:rsid w:val="00602582"/>
    <w:rsid w:val="00603963"/>
    <w:rsid w:val="00603C05"/>
    <w:rsid w:val="006043C2"/>
    <w:rsid w:val="0060653A"/>
    <w:rsid w:val="00606920"/>
    <w:rsid w:val="00615D22"/>
    <w:rsid w:val="00621226"/>
    <w:rsid w:val="00621C0C"/>
    <w:rsid w:val="00622957"/>
    <w:rsid w:val="006236CF"/>
    <w:rsid w:val="00624244"/>
    <w:rsid w:val="0062636D"/>
    <w:rsid w:val="006268F9"/>
    <w:rsid w:val="00627C4A"/>
    <w:rsid w:val="006342CC"/>
    <w:rsid w:val="00637EB5"/>
    <w:rsid w:val="006428BA"/>
    <w:rsid w:val="00642AFD"/>
    <w:rsid w:val="00643688"/>
    <w:rsid w:val="006436EB"/>
    <w:rsid w:val="00645848"/>
    <w:rsid w:val="00645F99"/>
    <w:rsid w:val="00651BC7"/>
    <w:rsid w:val="00654BDC"/>
    <w:rsid w:val="00655098"/>
    <w:rsid w:val="00662550"/>
    <w:rsid w:val="00663EFA"/>
    <w:rsid w:val="00664820"/>
    <w:rsid w:val="006649F4"/>
    <w:rsid w:val="00667ED7"/>
    <w:rsid w:val="006714AC"/>
    <w:rsid w:val="0067205D"/>
    <w:rsid w:val="006745CB"/>
    <w:rsid w:val="00674B2D"/>
    <w:rsid w:val="00676032"/>
    <w:rsid w:val="00681DC0"/>
    <w:rsid w:val="006827B9"/>
    <w:rsid w:val="00682AED"/>
    <w:rsid w:val="00690BFE"/>
    <w:rsid w:val="0069127F"/>
    <w:rsid w:val="0069296B"/>
    <w:rsid w:val="00693E7F"/>
    <w:rsid w:val="00694F06"/>
    <w:rsid w:val="00696191"/>
    <w:rsid w:val="00696868"/>
    <w:rsid w:val="006A3BD6"/>
    <w:rsid w:val="006A6774"/>
    <w:rsid w:val="006A6E98"/>
    <w:rsid w:val="006B1796"/>
    <w:rsid w:val="006B268C"/>
    <w:rsid w:val="006B2E97"/>
    <w:rsid w:val="006B4E53"/>
    <w:rsid w:val="006B561B"/>
    <w:rsid w:val="006B69D2"/>
    <w:rsid w:val="006B79E3"/>
    <w:rsid w:val="006B7A2A"/>
    <w:rsid w:val="006C02EA"/>
    <w:rsid w:val="006C2407"/>
    <w:rsid w:val="006C24B4"/>
    <w:rsid w:val="006C42CE"/>
    <w:rsid w:val="006C6B50"/>
    <w:rsid w:val="006C7951"/>
    <w:rsid w:val="006C7D54"/>
    <w:rsid w:val="006D145A"/>
    <w:rsid w:val="006D38CD"/>
    <w:rsid w:val="006D7EBB"/>
    <w:rsid w:val="006E45FF"/>
    <w:rsid w:val="006E5AE8"/>
    <w:rsid w:val="006E7835"/>
    <w:rsid w:val="006E7942"/>
    <w:rsid w:val="006F6549"/>
    <w:rsid w:val="00700107"/>
    <w:rsid w:val="0070126A"/>
    <w:rsid w:val="00701697"/>
    <w:rsid w:val="00702167"/>
    <w:rsid w:val="00702DF5"/>
    <w:rsid w:val="007038D1"/>
    <w:rsid w:val="0070406A"/>
    <w:rsid w:val="00705247"/>
    <w:rsid w:val="00706EE1"/>
    <w:rsid w:val="007139A2"/>
    <w:rsid w:val="007151F5"/>
    <w:rsid w:val="00716E30"/>
    <w:rsid w:val="00722557"/>
    <w:rsid w:val="007234E6"/>
    <w:rsid w:val="007260CE"/>
    <w:rsid w:val="007265C8"/>
    <w:rsid w:val="00727A4C"/>
    <w:rsid w:val="00730757"/>
    <w:rsid w:val="007314B3"/>
    <w:rsid w:val="00732CB3"/>
    <w:rsid w:val="00734A39"/>
    <w:rsid w:val="0073505A"/>
    <w:rsid w:val="00737279"/>
    <w:rsid w:val="007420C1"/>
    <w:rsid w:val="00752D45"/>
    <w:rsid w:val="00753961"/>
    <w:rsid w:val="0075478F"/>
    <w:rsid w:val="007560DA"/>
    <w:rsid w:val="00756558"/>
    <w:rsid w:val="00760512"/>
    <w:rsid w:val="00761704"/>
    <w:rsid w:val="0076181F"/>
    <w:rsid w:val="00761EAC"/>
    <w:rsid w:val="0076358F"/>
    <w:rsid w:val="00764082"/>
    <w:rsid w:val="00764165"/>
    <w:rsid w:val="00767062"/>
    <w:rsid w:val="007705DF"/>
    <w:rsid w:val="0077582C"/>
    <w:rsid w:val="00776689"/>
    <w:rsid w:val="007766CA"/>
    <w:rsid w:val="00776705"/>
    <w:rsid w:val="00777AE4"/>
    <w:rsid w:val="007828E5"/>
    <w:rsid w:val="00782A9D"/>
    <w:rsid w:val="0078489E"/>
    <w:rsid w:val="00785607"/>
    <w:rsid w:val="00786B43"/>
    <w:rsid w:val="007871DA"/>
    <w:rsid w:val="00791588"/>
    <w:rsid w:val="007928EE"/>
    <w:rsid w:val="00797A6D"/>
    <w:rsid w:val="00797EE1"/>
    <w:rsid w:val="007A039A"/>
    <w:rsid w:val="007A192A"/>
    <w:rsid w:val="007A5266"/>
    <w:rsid w:val="007A67B7"/>
    <w:rsid w:val="007A730A"/>
    <w:rsid w:val="007A7D1A"/>
    <w:rsid w:val="007B01FD"/>
    <w:rsid w:val="007B1471"/>
    <w:rsid w:val="007B3759"/>
    <w:rsid w:val="007B4632"/>
    <w:rsid w:val="007B6590"/>
    <w:rsid w:val="007C0307"/>
    <w:rsid w:val="007C1C51"/>
    <w:rsid w:val="007C2C37"/>
    <w:rsid w:val="007C52B0"/>
    <w:rsid w:val="007C5765"/>
    <w:rsid w:val="007C5A2E"/>
    <w:rsid w:val="007C5B8E"/>
    <w:rsid w:val="007D2482"/>
    <w:rsid w:val="007D439C"/>
    <w:rsid w:val="007D4739"/>
    <w:rsid w:val="007D5A65"/>
    <w:rsid w:val="007D5AA8"/>
    <w:rsid w:val="007E0DAC"/>
    <w:rsid w:val="007E182A"/>
    <w:rsid w:val="007E1F39"/>
    <w:rsid w:val="007E2181"/>
    <w:rsid w:val="007E2508"/>
    <w:rsid w:val="007E2BB3"/>
    <w:rsid w:val="007E3EA7"/>
    <w:rsid w:val="007F0ABB"/>
    <w:rsid w:val="007F1530"/>
    <w:rsid w:val="007F2E9C"/>
    <w:rsid w:val="007F3784"/>
    <w:rsid w:val="007F443E"/>
    <w:rsid w:val="00800444"/>
    <w:rsid w:val="00803063"/>
    <w:rsid w:val="00803594"/>
    <w:rsid w:val="00803E37"/>
    <w:rsid w:val="00803F67"/>
    <w:rsid w:val="00804069"/>
    <w:rsid w:val="0080426B"/>
    <w:rsid w:val="00805605"/>
    <w:rsid w:val="00805F2E"/>
    <w:rsid w:val="0080641A"/>
    <w:rsid w:val="0080673A"/>
    <w:rsid w:val="0080691B"/>
    <w:rsid w:val="00806D1A"/>
    <w:rsid w:val="00807D72"/>
    <w:rsid w:val="00812874"/>
    <w:rsid w:val="00813394"/>
    <w:rsid w:val="00813FE3"/>
    <w:rsid w:val="008144F3"/>
    <w:rsid w:val="00816478"/>
    <w:rsid w:val="00817DEC"/>
    <w:rsid w:val="00820AD4"/>
    <w:rsid w:val="008241E2"/>
    <w:rsid w:val="00830052"/>
    <w:rsid w:val="00830C5F"/>
    <w:rsid w:val="00835479"/>
    <w:rsid w:val="008360C6"/>
    <w:rsid w:val="00840438"/>
    <w:rsid w:val="00840B29"/>
    <w:rsid w:val="00840F6B"/>
    <w:rsid w:val="00841529"/>
    <w:rsid w:val="0084197F"/>
    <w:rsid w:val="00842D0C"/>
    <w:rsid w:val="008434A2"/>
    <w:rsid w:val="008436D3"/>
    <w:rsid w:val="00843A6B"/>
    <w:rsid w:val="00843BF9"/>
    <w:rsid w:val="00843EBB"/>
    <w:rsid w:val="00844048"/>
    <w:rsid w:val="00844EB2"/>
    <w:rsid w:val="00852898"/>
    <w:rsid w:val="00853028"/>
    <w:rsid w:val="00856C67"/>
    <w:rsid w:val="0086076A"/>
    <w:rsid w:val="008610F0"/>
    <w:rsid w:val="0086117B"/>
    <w:rsid w:val="0086149A"/>
    <w:rsid w:val="00863099"/>
    <w:rsid w:val="008633A5"/>
    <w:rsid w:val="008635C5"/>
    <w:rsid w:val="008636C4"/>
    <w:rsid w:val="00864156"/>
    <w:rsid w:val="008655B2"/>
    <w:rsid w:val="00865B0F"/>
    <w:rsid w:val="00867311"/>
    <w:rsid w:val="00870CDB"/>
    <w:rsid w:val="0087160B"/>
    <w:rsid w:val="00871AB4"/>
    <w:rsid w:val="00876CBA"/>
    <w:rsid w:val="00877C32"/>
    <w:rsid w:val="008825DE"/>
    <w:rsid w:val="00884719"/>
    <w:rsid w:val="008855FE"/>
    <w:rsid w:val="0088607D"/>
    <w:rsid w:val="00886C10"/>
    <w:rsid w:val="0089024D"/>
    <w:rsid w:val="008905C3"/>
    <w:rsid w:val="0089139E"/>
    <w:rsid w:val="008942E2"/>
    <w:rsid w:val="00896778"/>
    <w:rsid w:val="008972AE"/>
    <w:rsid w:val="008A0976"/>
    <w:rsid w:val="008A0C56"/>
    <w:rsid w:val="008A1679"/>
    <w:rsid w:val="008A2378"/>
    <w:rsid w:val="008A321F"/>
    <w:rsid w:val="008A33B5"/>
    <w:rsid w:val="008A4C0D"/>
    <w:rsid w:val="008A55A6"/>
    <w:rsid w:val="008B03F1"/>
    <w:rsid w:val="008B1C29"/>
    <w:rsid w:val="008B1CE1"/>
    <w:rsid w:val="008B3747"/>
    <w:rsid w:val="008B461C"/>
    <w:rsid w:val="008B482B"/>
    <w:rsid w:val="008B5003"/>
    <w:rsid w:val="008B56D8"/>
    <w:rsid w:val="008B5B44"/>
    <w:rsid w:val="008B631E"/>
    <w:rsid w:val="008C020A"/>
    <w:rsid w:val="008C17D4"/>
    <w:rsid w:val="008C1FB9"/>
    <w:rsid w:val="008C2FBF"/>
    <w:rsid w:val="008C3583"/>
    <w:rsid w:val="008C44E7"/>
    <w:rsid w:val="008C6A6B"/>
    <w:rsid w:val="008C78B5"/>
    <w:rsid w:val="008D0962"/>
    <w:rsid w:val="008D0EB9"/>
    <w:rsid w:val="008D1483"/>
    <w:rsid w:val="008D1858"/>
    <w:rsid w:val="008D1A9C"/>
    <w:rsid w:val="008D3A46"/>
    <w:rsid w:val="008D6333"/>
    <w:rsid w:val="008E0C5B"/>
    <w:rsid w:val="008E1A36"/>
    <w:rsid w:val="008E3BED"/>
    <w:rsid w:val="008F1DDE"/>
    <w:rsid w:val="00900173"/>
    <w:rsid w:val="00900593"/>
    <w:rsid w:val="00900D43"/>
    <w:rsid w:val="00903950"/>
    <w:rsid w:val="009062CC"/>
    <w:rsid w:val="00913D93"/>
    <w:rsid w:val="009147B8"/>
    <w:rsid w:val="00915117"/>
    <w:rsid w:val="00916F40"/>
    <w:rsid w:val="00917228"/>
    <w:rsid w:val="0092485A"/>
    <w:rsid w:val="00925B72"/>
    <w:rsid w:val="00927FFD"/>
    <w:rsid w:val="0093191C"/>
    <w:rsid w:val="00932BE6"/>
    <w:rsid w:val="00933A4D"/>
    <w:rsid w:val="00934F76"/>
    <w:rsid w:val="00937753"/>
    <w:rsid w:val="00940574"/>
    <w:rsid w:val="00941E72"/>
    <w:rsid w:val="00943893"/>
    <w:rsid w:val="009448A7"/>
    <w:rsid w:val="00946905"/>
    <w:rsid w:val="00946EE5"/>
    <w:rsid w:val="00947114"/>
    <w:rsid w:val="009471E6"/>
    <w:rsid w:val="0095110B"/>
    <w:rsid w:val="009514F1"/>
    <w:rsid w:val="00953493"/>
    <w:rsid w:val="009547BB"/>
    <w:rsid w:val="00955AC5"/>
    <w:rsid w:val="00955B22"/>
    <w:rsid w:val="009607E2"/>
    <w:rsid w:val="00961225"/>
    <w:rsid w:val="0096335A"/>
    <w:rsid w:val="00963902"/>
    <w:rsid w:val="00963BC7"/>
    <w:rsid w:val="009644FB"/>
    <w:rsid w:val="00964FBC"/>
    <w:rsid w:val="00965EFE"/>
    <w:rsid w:val="0096656D"/>
    <w:rsid w:val="0096696B"/>
    <w:rsid w:val="00967420"/>
    <w:rsid w:val="00975F13"/>
    <w:rsid w:val="00981B32"/>
    <w:rsid w:val="009844CA"/>
    <w:rsid w:val="00986754"/>
    <w:rsid w:val="009910E3"/>
    <w:rsid w:val="00993547"/>
    <w:rsid w:val="00994641"/>
    <w:rsid w:val="00994F20"/>
    <w:rsid w:val="00995D26"/>
    <w:rsid w:val="00995E93"/>
    <w:rsid w:val="00996761"/>
    <w:rsid w:val="009A11B4"/>
    <w:rsid w:val="009A2436"/>
    <w:rsid w:val="009A3949"/>
    <w:rsid w:val="009A3E59"/>
    <w:rsid w:val="009A4E34"/>
    <w:rsid w:val="009A511C"/>
    <w:rsid w:val="009B0647"/>
    <w:rsid w:val="009B1332"/>
    <w:rsid w:val="009B3654"/>
    <w:rsid w:val="009B59C5"/>
    <w:rsid w:val="009C1E07"/>
    <w:rsid w:val="009C3479"/>
    <w:rsid w:val="009C71E4"/>
    <w:rsid w:val="009C7571"/>
    <w:rsid w:val="009D0A00"/>
    <w:rsid w:val="009D16AD"/>
    <w:rsid w:val="009D4B76"/>
    <w:rsid w:val="009D5343"/>
    <w:rsid w:val="009D541B"/>
    <w:rsid w:val="009D6B22"/>
    <w:rsid w:val="009E13AE"/>
    <w:rsid w:val="009E3F08"/>
    <w:rsid w:val="009E48FA"/>
    <w:rsid w:val="009E7281"/>
    <w:rsid w:val="009F0C3E"/>
    <w:rsid w:val="009F0E82"/>
    <w:rsid w:val="009F13CB"/>
    <w:rsid w:val="009F1AAC"/>
    <w:rsid w:val="009F299D"/>
    <w:rsid w:val="009F44CF"/>
    <w:rsid w:val="009F462B"/>
    <w:rsid w:val="009F61A4"/>
    <w:rsid w:val="009F6930"/>
    <w:rsid w:val="00A01642"/>
    <w:rsid w:val="00A01C9B"/>
    <w:rsid w:val="00A03942"/>
    <w:rsid w:val="00A057A3"/>
    <w:rsid w:val="00A05876"/>
    <w:rsid w:val="00A0677A"/>
    <w:rsid w:val="00A06AB4"/>
    <w:rsid w:val="00A14E21"/>
    <w:rsid w:val="00A161C2"/>
    <w:rsid w:val="00A169CA"/>
    <w:rsid w:val="00A169E6"/>
    <w:rsid w:val="00A16AFA"/>
    <w:rsid w:val="00A17BB6"/>
    <w:rsid w:val="00A213C8"/>
    <w:rsid w:val="00A25482"/>
    <w:rsid w:val="00A2638D"/>
    <w:rsid w:val="00A26A48"/>
    <w:rsid w:val="00A26CAF"/>
    <w:rsid w:val="00A34B7B"/>
    <w:rsid w:val="00A35314"/>
    <w:rsid w:val="00A36497"/>
    <w:rsid w:val="00A36B1D"/>
    <w:rsid w:val="00A36F18"/>
    <w:rsid w:val="00A37A99"/>
    <w:rsid w:val="00A45B78"/>
    <w:rsid w:val="00A468FD"/>
    <w:rsid w:val="00A47893"/>
    <w:rsid w:val="00A50619"/>
    <w:rsid w:val="00A512A5"/>
    <w:rsid w:val="00A51E04"/>
    <w:rsid w:val="00A52D52"/>
    <w:rsid w:val="00A549A6"/>
    <w:rsid w:val="00A55220"/>
    <w:rsid w:val="00A558D5"/>
    <w:rsid w:val="00A55F3F"/>
    <w:rsid w:val="00A57EDD"/>
    <w:rsid w:val="00A62AB1"/>
    <w:rsid w:val="00A663FC"/>
    <w:rsid w:val="00A66422"/>
    <w:rsid w:val="00A66593"/>
    <w:rsid w:val="00A7018A"/>
    <w:rsid w:val="00A71CA2"/>
    <w:rsid w:val="00A72A5E"/>
    <w:rsid w:val="00A779C9"/>
    <w:rsid w:val="00A77A62"/>
    <w:rsid w:val="00A80288"/>
    <w:rsid w:val="00A81804"/>
    <w:rsid w:val="00A81D94"/>
    <w:rsid w:val="00A84204"/>
    <w:rsid w:val="00A84705"/>
    <w:rsid w:val="00A84B85"/>
    <w:rsid w:val="00A84CD6"/>
    <w:rsid w:val="00A85570"/>
    <w:rsid w:val="00A8773B"/>
    <w:rsid w:val="00A910EB"/>
    <w:rsid w:val="00A93ACE"/>
    <w:rsid w:val="00A95B53"/>
    <w:rsid w:val="00A971C6"/>
    <w:rsid w:val="00AA0107"/>
    <w:rsid w:val="00AA08FB"/>
    <w:rsid w:val="00AA1DC6"/>
    <w:rsid w:val="00AA2034"/>
    <w:rsid w:val="00AA210C"/>
    <w:rsid w:val="00AA2223"/>
    <w:rsid w:val="00AA2FCE"/>
    <w:rsid w:val="00AA468A"/>
    <w:rsid w:val="00AA5DD6"/>
    <w:rsid w:val="00AB18A8"/>
    <w:rsid w:val="00AB1FFA"/>
    <w:rsid w:val="00AB2442"/>
    <w:rsid w:val="00AB2690"/>
    <w:rsid w:val="00AB293B"/>
    <w:rsid w:val="00AB2EE6"/>
    <w:rsid w:val="00AB3CBD"/>
    <w:rsid w:val="00AB3DC2"/>
    <w:rsid w:val="00AB5766"/>
    <w:rsid w:val="00AC1741"/>
    <w:rsid w:val="00AC4EA4"/>
    <w:rsid w:val="00AC5849"/>
    <w:rsid w:val="00AC7475"/>
    <w:rsid w:val="00AC7679"/>
    <w:rsid w:val="00AC7D49"/>
    <w:rsid w:val="00AD006C"/>
    <w:rsid w:val="00AD044F"/>
    <w:rsid w:val="00AD20A0"/>
    <w:rsid w:val="00AD249E"/>
    <w:rsid w:val="00AD24CE"/>
    <w:rsid w:val="00AD33F5"/>
    <w:rsid w:val="00AD5BBC"/>
    <w:rsid w:val="00AD66E2"/>
    <w:rsid w:val="00AD7C2F"/>
    <w:rsid w:val="00AE0606"/>
    <w:rsid w:val="00AE1B14"/>
    <w:rsid w:val="00AE3A06"/>
    <w:rsid w:val="00AE4ABF"/>
    <w:rsid w:val="00AE542B"/>
    <w:rsid w:val="00AE6D67"/>
    <w:rsid w:val="00AF1A86"/>
    <w:rsid w:val="00AF212F"/>
    <w:rsid w:val="00AF3840"/>
    <w:rsid w:val="00AF45E2"/>
    <w:rsid w:val="00AF4A46"/>
    <w:rsid w:val="00AF4AD1"/>
    <w:rsid w:val="00AF4FAE"/>
    <w:rsid w:val="00AF6E33"/>
    <w:rsid w:val="00B00A9B"/>
    <w:rsid w:val="00B01D5A"/>
    <w:rsid w:val="00B0227F"/>
    <w:rsid w:val="00B02E6B"/>
    <w:rsid w:val="00B034F1"/>
    <w:rsid w:val="00B03E50"/>
    <w:rsid w:val="00B04285"/>
    <w:rsid w:val="00B045B8"/>
    <w:rsid w:val="00B057F3"/>
    <w:rsid w:val="00B059FB"/>
    <w:rsid w:val="00B06526"/>
    <w:rsid w:val="00B06DE5"/>
    <w:rsid w:val="00B10392"/>
    <w:rsid w:val="00B10C12"/>
    <w:rsid w:val="00B112ED"/>
    <w:rsid w:val="00B11455"/>
    <w:rsid w:val="00B11660"/>
    <w:rsid w:val="00B13ABF"/>
    <w:rsid w:val="00B13EB0"/>
    <w:rsid w:val="00B14A57"/>
    <w:rsid w:val="00B163E0"/>
    <w:rsid w:val="00B16DE9"/>
    <w:rsid w:val="00B17BC3"/>
    <w:rsid w:val="00B20266"/>
    <w:rsid w:val="00B208F2"/>
    <w:rsid w:val="00B21334"/>
    <w:rsid w:val="00B224CC"/>
    <w:rsid w:val="00B23B19"/>
    <w:rsid w:val="00B25B9F"/>
    <w:rsid w:val="00B25D17"/>
    <w:rsid w:val="00B263B9"/>
    <w:rsid w:val="00B26C87"/>
    <w:rsid w:val="00B302DB"/>
    <w:rsid w:val="00B31745"/>
    <w:rsid w:val="00B35A49"/>
    <w:rsid w:val="00B36776"/>
    <w:rsid w:val="00B41209"/>
    <w:rsid w:val="00B41626"/>
    <w:rsid w:val="00B42024"/>
    <w:rsid w:val="00B43176"/>
    <w:rsid w:val="00B44473"/>
    <w:rsid w:val="00B47295"/>
    <w:rsid w:val="00B50695"/>
    <w:rsid w:val="00B513EE"/>
    <w:rsid w:val="00B51A57"/>
    <w:rsid w:val="00B51CEC"/>
    <w:rsid w:val="00B51D69"/>
    <w:rsid w:val="00B53C49"/>
    <w:rsid w:val="00B53E95"/>
    <w:rsid w:val="00B5522D"/>
    <w:rsid w:val="00B552CE"/>
    <w:rsid w:val="00B553E7"/>
    <w:rsid w:val="00B55AD8"/>
    <w:rsid w:val="00B612FD"/>
    <w:rsid w:val="00B624F7"/>
    <w:rsid w:val="00B63B00"/>
    <w:rsid w:val="00B64547"/>
    <w:rsid w:val="00B649D5"/>
    <w:rsid w:val="00B64A0D"/>
    <w:rsid w:val="00B71C30"/>
    <w:rsid w:val="00B72E99"/>
    <w:rsid w:val="00B73082"/>
    <w:rsid w:val="00B730D9"/>
    <w:rsid w:val="00B73449"/>
    <w:rsid w:val="00B7347D"/>
    <w:rsid w:val="00B8038D"/>
    <w:rsid w:val="00B809F8"/>
    <w:rsid w:val="00B81A3D"/>
    <w:rsid w:val="00B81DD8"/>
    <w:rsid w:val="00B84937"/>
    <w:rsid w:val="00B84E4A"/>
    <w:rsid w:val="00B851EC"/>
    <w:rsid w:val="00B923D1"/>
    <w:rsid w:val="00B92DA9"/>
    <w:rsid w:val="00B94B57"/>
    <w:rsid w:val="00B95E7B"/>
    <w:rsid w:val="00B96BF2"/>
    <w:rsid w:val="00BA20A1"/>
    <w:rsid w:val="00BA2916"/>
    <w:rsid w:val="00BA3128"/>
    <w:rsid w:val="00BA4F60"/>
    <w:rsid w:val="00BA508B"/>
    <w:rsid w:val="00BA58DE"/>
    <w:rsid w:val="00BB450F"/>
    <w:rsid w:val="00BB4C18"/>
    <w:rsid w:val="00BB5A08"/>
    <w:rsid w:val="00BB6E71"/>
    <w:rsid w:val="00BB7B33"/>
    <w:rsid w:val="00BB7C99"/>
    <w:rsid w:val="00BC19A5"/>
    <w:rsid w:val="00BC1A20"/>
    <w:rsid w:val="00BC22F1"/>
    <w:rsid w:val="00BC2961"/>
    <w:rsid w:val="00BC2BC9"/>
    <w:rsid w:val="00BC2CDB"/>
    <w:rsid w:val="00BC3344"/>
    <w:rsid w:val="00BC3788"/>
    <w:rsid w:val="00BC3DED"/>
    <w:rsid w:val="00BC4036"/>
    <w:rsid w:val="00BC5D2B"/>
    <w:rsid w:val="00BC6F2B"/>
    <w:rsid w:val="00BC7315"/>
    <w:rsid w:val="00BC775C"/>
    <w:rsid w:val="00BD1697"/>
    <w:rsid w:val="00BD1D7D"/>
    <w:rsid w:val="00BD688E"/>
    <w:rsid w:val="00BE0CED"/>
    <w:rsid w:val="00BE462B"/>
    <w:rsid w:val="00BE4BCD"/>
    <w:rsid w:val="00BE5144"/>
    <w:rsid w:val="00BF21EE"/>
    <w:rsid w:val="00BF2AFB"/>
    <w:rsid w:val="00BF2D2D"/>
    <w:rsid w:val="00BF4B06"/>
    <w:rsid w:val="00BF50D7"/>
    <w:rsid w:val="00BF5292"/>
    <w:rsid w:val="00BF5E99"/>
    <w:rsid w:val="00C00104"/>
    <w:rsid w:val="00C00DD2"/>
    <w:rsid w:val="00C01E4A"/>
    <w:rsid w:val="00C038AA"/>
    <w:rsid w:val="00C05CC2"/>
    <w:rsid w:val="00C13FAA"/>
    <w:rsid w:val="00C15B6F"/>
    <w:rsid w:val="00C16099"/>
    <w:rsid w:val="00C20E1D"/>
    <w:rsid w:val="00C212F9"/>
    <w:rsid w:val="00C21486"/>
    <w:rsid w:val="00C224B2"/>
    <w:rsid w:val="00C27697"/>
    <w:rsid w:val="00C31DBD"/>
    <w:rsid w:val="00C324F7"/>
    <w:rsid w:val="00C33B6F"/>
    <w:rsid w:val="00C34990"/>
    <w:rsid w:val="00C366B0"/>
    <w:rsid w:val="00C36E89"/>
    <w:rsid w:val="00C41B88"/>
    <w:rsid w:val="00C44CAE"/>
    <w:rsid w:val="00C44E22"/>
    <w:rsid w:val="00C44F08"/>
    <w:rsid w:val="00C459E2"/>
    <w:rsid w:val="00C4648E"/>
    <w:rsid w:val="00C50EEA"/>
    <w:rsid w:val="00C53DFD"/>
    <w:rsid w:val="00C5533F"/>
    <w:rsid w:val="00C55817"/>
    <w:rsid w:val="00C55BE9"/>
    <w:rsid w:val="00C5619F"/>
    <w:rsid w:val="00C56BF0"/>
    <w:rsid w:val="00C62397"/>
    <w:rsid w:val="00C62CA5"/>
    <w:rsid w:val="00C63EA5"/>
    <w:rsid w:val="00C70A02"/>
    <w:rsid w:val="00C72796"/>
    <w:rsid w:val="00C740CD"/>
    <w:rsid w:val="00C74CAE"/>
    <w:rsid w:val="00C74DEE"/>
    <w:rsid w:val="00C77CF1"/>
    <w:rsid w:val="00C80F15"/>
    <w:rsid w:val="00C82C29"/>
    <w:rsid w:val="00C834BB"/>
    <w:rsid w:val="00C872CF"/>
    <w:rsid w:val="00C8752B"/>
    <w:rsid w:val="00C87C3E"/>
    <w:rsid w:val="00C908A2"/>
    <w:rsid w:val="00C90A27"/>
    <w:rsid w:val="00C91B3E"/>
    <w:rsid w:val="00C9451A"/>
    <w:rsid w:val="00C97130"/>
    <w:rsid w:val="00CA26B8"/>
    <w:rsid w:val="00CA2BED"/>
    <w:rsid w:val="00CA4BCA"/>
    <w:rsid w:val="00CA538C"/>
    <w:rsid w:val="00CB07BD"/>
    <w:rsid w:val="00CB096B"/>
    <w:rsid w:val="00CB2897"/>
    <w:rsid w:val="00CB4B2D"/>
    <w:rsid w:val="00CB762E"/>
    <w:rsid w:val="00CC01D2"/>
    <w:rsid w:val="00CC19FA"/>
    <w:rsid w:val="00CC2EED"/>
    <w:rsid w:val="00CC4654"/>
    <w:rsid w:val="00CC5A95"/>
    <w:rsid w:val="00CD0810"/>
    <w:rsid w:val="00CD0C74"/>
    <w:rsid w:val="00CD0C9C"/>
    <w:rsid w:val="00CD2E2D"/>
    <w:rsid w:val="00CD3694"/>
    <w:rsid w:val="00CD5A77"/>
    <w:rsid w:val="00CD7DCB"/>
    <w:rsid w:val="00CE0780"/>
    <w:rsid w:val="00CE3979"/>
    <w:rsid w:val="00CE4E43"/>
    <w:rsid w:val="00CE5431"/>
    <w:rsid w:val="00CE6356"/>
    <w:rsid w:val="00CF138E"/>
    <w:rsid w:val="00CF3E4E"/>
    <w:rsid w:val="00CF5128"/>
    <w:rsid w:val="00CF7436"/>
    <w:rsid w:val="00D0049F"/>
    <w:rsid w:val="00D01B42"/>
    <w:rsid w:val="00D0281D"/>
    <w:rsid w:val="00D03866"/>
    <w:rsid w:val="00D05B3A"/>
    <w:rsid w:val="00D07334"/>
    <w:rsid w:val="00D07CD3"/>
    <w:rsid w:val="00D15058"/>
    <w:rsid w:val="00D162D5"/>
    <w:rsid w:val="00D168CC"/>
    <w:rsid w:val="00D174B5"/>
    <w:rsid w:val="00D208D4"/>
    <w:rsid w:val="00D219F9"/>
    <w:rsid w:val="00D25718"/>
    <w:rsid w:val="00D26CA3"/>
    <w:rsid w:val="00D31AE3"/>
    <w:rsid w:val="00D32278"/>
    <w:rsid w:val="00D3383F"/>
    <w:rsid w:val="00D34BE8"/>
    <w:rsid w:val="00D36739"/>
    <w:rsid w:val="00D367D6"/>
    <w:rsid w:val="00D37ED3"/>
    <w:rsid w:val="00D43139"/>
    <w:rsid w:val="00D432C5"/>
    <w:rsid w:val="00D433C7"/>
    <w:rsid w:val="00D43A9F"/>
    <w:rsid w:val="00D441C9"/>
    <w:rsid w:val="00D4475B"/>
    <w:rsid w:val="00D44E4F"/>
    <w:rsid w:val="00D45AE8"/>
    <w:rsid w:val="00D460F3"/>
    <w:rsid w:val="00D520D6"/>
    <w:rsid w:val="00D523E5"/>
    <w:rsid w:val="00D54AD1"/>
    <w:rsid w:val="00D56D68"/>
    <w:rsid w:val="00D571F3"/>
    <w:rsid w:val="00D61AED"/>
    <w:rsid w:val="00D62484"/>
    <w:rsid w:val="00D636B0"/>
    <w:rsid w:val="00D638AA"/>
    <w:rsid w:val="00D6429E"/>
    <w:rsid w:val="00D6540E"/>
    <w:rsid w:val="00D65861"/>
    <w:rsid w:val="00D65AC3"/>
    <w:rsid w:val="00D673D8"/>
    <w:rsid w:val="00D67DDE"/>
    <w:rsid w:val="00D71B36"/>
    <w:rsid w:val="00D71F34"/>
    <w:rsid w:val="00D72723"/>
    <w:rsid w:val="00D777A6"/>
    <w:rsid w:val="00D8090C"/>
    <w:rsid w:val="00D80C92"/>
    <w:rsid w:val="00D832B1"/>
    <w:rsid w:val="00D840A7"/>
    <w:rsid w:val="00D84C09"/>
    <w:rsid w:val="00D87778"/>
    <w:rsid w:val="00D92183"/>
    <w:rsid w:val="00D92ED5"/>
    <w:rsid w:val="00D9388D"/>
    <w:rsid w:val="00D94C1A"/>
    <w:rsid w:val="00D97A4D"/>
    <w:rsid w:val="00D97FB7"/>
    <w:rsid w:val="00DA1DE1"/>
    <w:rsid w:val="00DA2207"/>
    <w:rsid w:val="00DB0A7A"/>
    <w:rsid w:val="00DB2687"/>
    <w:rsid w:val="00DB3FFC"/>
    <w:rsid w:val="00DB73A2"/>
    <w:rsid w:val="00DB75BB"/>
    <w:rsid w:val="00DB7BFC"/>
    <w:rsid w:val="00DC09C9"/>
    <w:rsid w:val="00DC24E9"/>
    <w:rsid w:val="00DC3322"/>
    <w:rsid w:val="00DC592F"/>
    <w:rsid w:val="00DC5D6E"/>
    <w:rsid w:val="00DC5DDC"/>
    <w:rsid w:val="00DC763D"/>
    <w:rsid w:val="00DD01E4"/>
    <w:rsid w:val="00DD0A7E"/>
    <w:rsid w:val="00DD1121"/>
    <w:rsid w:val="00DD1F25"/>
    <w:rsid w:val="00DD22C7"/>
    <w:rsid w:val="00DD2C3A"/>
    <w:rsid w:val="00DD4F64"/>
    <w:rsid w:val="00DD5BC9"/>
    <w:rsid w:val="00DD7741"/>
    <w:rsid w:val="00DE23CD"/>
    <w:rsid w:val="00DE5C25"/>
    <w:rsid w:val="00DF0A3E"/>
    <w:rsid w:val="00DF1E7D"/>
    <w:rsid w:val="00DF6659"/>
    <w:rsid w:val="00DF67D4"/>
    <w:rsid w:val="00DF7662"/>
    <w:rsid w:val="00E0022A"/>
    <w:rsid w:val="00E00327"/>
    <w:rsid w:val="00E00569"/>
    <w:rsid w:val="00E00D14"/>
    <w:rsid w:val="00E03D88"/>
    <w:rsid w:val="00E0459B"/>
    <w:rsid w:val="00E053FE"/>
    <w:rsid w:val="00E05B86"/>
    <w:rsid w:val="00E0623A"/>
    <w:rsid w:val="00E113C2"/>
    <w:rsid w:val="00E11D20"/>
    <w:rsid w:val="00E12F32"/>
    <w:rsid w:val="00E14036"/>
    <w:rsid w:val="00E149DE"/>
    <w:rsid w:val="00E151E7"/>
    <w:rsid w:val="00E152DC"/>
    <w:rsid w:val="00E1577D"/>
    <w:rsid w:val="00E157FF"/>
    <w:rsid w:val="00E2050B"/>
    <w:rsid w:val="00E253D5"/>
    <w:rsid w:val="00E27266"/>
    <w:rsid w:val="00E30DA9"/>
    <w:rsid w:val="00E3249F"/>
    <w:rsid w:val="00E324F1"/>
    <w:rsid w:val="00E32FBD"/>
    <w:rsid w:val="00E34EA2"/>
    <w:rsid w:val="00E35C14"/>
    <w:rsid w:val="00E35ED8"/>
    <w:rsid w:val="00E36429"/>
    <w:rsid w:val="00E400ED"/>
    <w:rsid w:val="00E40115"/>
    <w:rsid w:val="00E40657"/>
    <w:rsid w:val="00E41937"/>
    <w:rsid w:val="00E44D32"/>
    <w:rsid w:val="00E44FDE"/>
    <w:rsid w:val="00E44FFA"/>
    <w:rsid w:val="00E50033"/>
    <w:rsid w:val="00E500A9"/>
    <w:rsid w:val="00E5136C"/>
    <w:rsid w:val="00E51563"/>
    <w:rsid w:val="00E51B69"/>
    <w:rsid w:val="00E53BFE"/>
    <w:rsid w:val="00E56006"/>
    <w:rsid w:val="00E56103"/>
    <w:rsid w:val="00E573ED"/>
    <w:rsid w:val="00E57E70"/>
    <w:rsid w:val="00E60A2D"/>
    <w:rsid w:val="00E63CFC"/>
    <w:rsid w:val="00E64CBD"/>
    <w:rsid w:val="00E65240"/>
    <w:rsid w:val="00E677C5"/>
    <w:rsid w:val="00E67B35"/>
    <w:rsid w:val="00E67D08"/>
    <w:rsid w:val="00E701D7"/>
    <w:rsid w:val="00E70B14"/>
    <w:rsid w:val="00E70C59"/>
    <w:rsid w:val="00E7407D"/>
    <w:rsid w:val="00E7637B"/>
    <w:rsid w:val="00E763D5"/>
    <w:rsid w:val="00E770DA"/>
    <w:rsid w:val="00E778A3"/>
    <w:rsid w:val="00E80074"/>
    <w:rsid w:val="00E80FA5"/>
    <w:rsid w:val="00E833CC"/>
    <w:rsid w:val="00E837BD"/>
    <w:rsid w:val="00E85934"/>
    <w:rsid w:val="00E905EA"/>
    <w:rsid w:val="00E90D84"/>
    <w:rsid w:val="00E91278"/>
    <w:rsid w:val="00E9296E"/>
    <w:rsid w:val="00E93AED"/>
    <w:rsid w:val="00E945A5"/>
    <w:rsid w:val="00E949F5"/>
    <w:rsid w:val="00E9538D"/>
    <w:rsid w:val="00E95A9F"/>
    <w:rsid w:val="00E976A4"/>
    <w:rsid w:val="00EA0B7E"/>
    <w:rsid w:val="00EA0FBB"/>
    <w:rsid w:val="00EA14B1"/>
    <w:rsid w:val="00EA1B25"/>
    <w:rsid w:val="00EA2F1F"/>
    <w:rsid w:val="00EA5607"/>
    <w:rsid w:val="00EA6541"/>
    <w:rsid w:val="00EA70CB"/>
    <w:rsid w:val="00EA7706"/>
    <w:rsid w:val="00EB0B46"/>
    <w:rsid w:val="00EB1400"/>
    <w:rsid w:val="00EB1DDE"/>
    <w:rsid w:val="00EB3C5B"/>
    <w:rsid w:val="00EB3F5F"/>
    <w:rsid w:val="00EB575C"/>
    <w:rsid w:val="00EB5829"/>
    <w:rsid w:val="00EB6299"/>
    <w:rsid w:val="00EB658F"/>
    <w:rsid w:val="00EB6763"/>
    <w:rsid w:val="00EB72F2"/>
    <w:rsid w:val="00EB78C2"/>
    <w:rsid w:val="00EC02E6"/>
    <w:rsid w:val="00EC1673"/>
    <w:rsid w:val="00EC1711"/>
    <w:rsid w:val="00EC3194"/>
    <w:rsid w:val="00EC367B"/>
    <w:rsid w:val="00EC448E"/>
    <w:rsid w:val="00ED130F"/>
    <w:rsid w:val="00ED3DB0"/>
    <w:rsid w:val="00ED4E73"/>
    <w:rsid w:val="00ED55F5"/>
    <w:rsid w:val="00ED6474"/>
    <w:rsid w:val="00ED6518"/>
    <w:rsid w:val="00ED6AA6"/>
    <w:rsid w:val="00ED7B3B"/>
    <w:rsid w:val="00EE0D10"/>
    <w:rsid w:val="00EE0ED8"/>
    <w:rsid w:val="00EE5FFB"/>
    <w:rsid w:val="00EE7EF0"/>
    <w:rsid w:val="00EF1FF7"/>
    <w:rsid w:val="00EF2386"/>
    <w:rsid w:val="00EF2EC4"/>
    <w:rsid w:val="00EF53D4"/>
    <w:rsid w:val="00F031C3"/>
    <w:rsid w:val="00F056A5"/>
    <w:rsid w:val="00F076C0"/>
    <w:rsid w:val="00F103EC"/>
    <w:rsid w:val="00F136C6"/>
    <w:rsid w:val="00F161B0"/>
    <w:rsid w:val="00F2169D"/>
    <w:rsid w:val="00F238E7"/>
    <w:rsid w:val="00F23F35"/>
    <w:rsid w:val="00F25115"/>
    <w:rsid w:val="00F27658"/>
    <w:rsid w:val="00F27B2B"/>
    <w:rsid w:val="00F301C7"/>
    <w:rsid w:val="00F308C2"/>
    <w:rsid w:val="00F30B4F"/>
    <w:rsid w:val="00F3142F"/>
    <w:rsid w:val="00F33CAE"/>
    <w:rsid w:val="00F34314"/>
    <w:rsid w:val="00F40892"/>
    <w:rsid w:val="00F40D9D"/>
    <w:rsid w:val="00F42173"/>
    <w:rsid w:val="00F42582"/>
    <w:rsid w:val="00F53157"/>
    <w:rsid w:val="00F54A30"/>
    <w:rsid w:val="00F5553C"/>
    <w:rsid w:val="00F56AED"/>
    <w:rsid w:val="00F5705B"/>
    <w:rsid w:val="00F60320"/>
    <w:rsid w:val="00F606A8"/>
    <w:rsid w:val="00F63016"/>
    <w:rsid w:val="00F6506B"/>
    <w:rsid w:val="00F7041C"/>
    <w:rsid w:val="00F70A07"/>
    <w:rsid w:val="00F70C1E"/>
    <w:rsid w:val="00F719AF"/>
    <w:rsid w:val="00F7268B"/>
    <w:rsid w:val="00F7398B"/>
    <w:rsid w:val="00F74231"/>
    <w:rsid w:val="00F759FF"/>
    <w:rsid w:val="00F801B0"/>
    <w:rsid w:val="00F818C4"/>
    <w:rsid w:val="00F81FE8"/>
    <w:rsid w:val="00F83812"/>
    <w:rsid w:val="00F84643"/>
    <w:rsid w:val="00F84B61"/>
    <w:rsid w:val="00F92596"/>
    <w:rsid w:val="00F927F3"/>
    <w:rsid w:val="00F942A0"/>
    <w:rsid w:val="00FA0933"/>
    <w:rsid w:val="00FA0ED5"/>
    <w:rsid w:val="00FA2028"/>
    <w:rsid w:val="00FA2ECD"/>
    <w:rsid w:val="00FA3C35"/>
    <w:rsid w:val="00FA6DCE"/>
    <w:rsid w:val="00FA742D"/>
    <w:rsid w:val="00FA76A1"/>
    <w:rsid w:val="00FB2C4D"/>
    <w:rsid w:val="00FB3103"/>
    <w:rsid w:val="00FB57F0"/>
    <w:rsid w:val="00FB5B31"/>
    <w:rsid w:val="00FB740B"/>
    <w:rsid w:val="00FC2361"/>
    <w:rsid w:val="00FC4ACB"/>
    <w:rsid w:val="00FC5557"/>
    <w:rsid w:val="00FC564D"/>
    <w:rsid w:val="00FC7DF0"/>
    <w:rsid w:val="00FD2BA9"/>
    <w:rsid w:val="00FD4166"/>
    <w:rsid w:val="00FD6391"/>
    <w:rsid w:val="00FD6C15"/>
    <w:rsid w:val="00FE0443"/>
    <w:rsid w:val="00FE3603"/>
    <w:rsid w:val="00FE3AE0"/>
    <w:rsid w:val="00FE3D70"/>
    <w:rsid w:val="00FF3E30"/>
    <w:rsid w:val="00FF6C13"/>
    <w:rsid w:val="00FF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4098A"/>
  <w15:docId w15:val="{1B1FB6B8-CC6A-40A8-ADA2-9C7068C90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856C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93EDF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rsid w:val="00393EDF"/>
  </w:style>
  <w:style w:type="paragraph" w:styleId="Bezodstpw">
    <w:name w:val="No Spacing"/>
    <w:uiPriority w:val="1"/>
    <w:qFormat/>
    <w:rsid w:val="008C02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horttext">
    <w:name w:val="short_text"/>
    <w:basedOn w:val="Domylnaczcionkaakapitu"/>
    <w:rsid w:val="00CD3694"/>
  </w:style>
  <w:style w:type="character" w:customStyle="1" w:styleId="st1">
    <w:name w:val="st1"/>
    <w:rsid w:val="00F308C2"/>
  </w:style>
  <w:style w:type="character" w:customStyle="1" w:styleId="st">
    <w:name w:val="st"/>
    <w:basedOn w:val="Domylnaczcionkaakapitu"/>
    <w:rsid w:val="004C5721"/>
  </w:style>
  <w:style w:type="character" w:styleId="Uwydatnienie">
    <w:name w:val="Emphasis"/>
    <w:basedOn w:val="Domylnaczcionkaakapitu"/>
    <w:uiPriority w:val="20"/>
    <w:qFormat/>
    <w:rsid w:val="004C5721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3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30D9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E3979"/>
  </w:style>
  <w:style w:type="paragraph" w:styleId="Stopka">
    <w:name w:val="footer"/>
    <w:basedOn w:val="Normalny"/>
    <w:link w:val="Stopka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E3979"/>
  </w:style>
  <w:style w:type="table" w:styleId="Tabela-Siatka">
    <w:name w:val="Table Grid"/>
    <w:basedOn w:val="Standardowy"/>
    <w:rsid w:val="00CE3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54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54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54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4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4A5"/>
    <w:rPr>
      <w:b/>
      <w:bCs/>
      <w:sz w:val="20"/>
      <w:szCs w:val="20"/>
    </w:rPr>
  </w:style>
  <w:style w:type="character" w:customStyle="1" w:styleId="field">
    <w:name w:val="field"/>
    <w:rsid w:val="002F2227"/>
  </w:style>
  <w:style w:type="character" w:customStyle="1" w:styleId="atn">
    <w:name w:val="atn"/>
    <w:rsid w:val="00D208D4"/>
  </w:style>
  <w:style w:type="character" w:customStyle="1" w:styleId="span92">
    <w:name w:val="span92"/>
    <w:rsid w:val="00601C1D"/>
  </w:style>
  <w:style w:type="paragraph" w:customStyle="1" w:styleId="Default">
    <w:name w:val="Default"/>
    <w:rsid w:val="0094389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Zwykytekst">
    <w:name w:val="Plain Text"/>
    <w:basedOn w:val="Normalny"/>
    <w:link w:val="ZwykytekstZnak"/>
    <w:uiPriority w:val="99"/>
    <w:unhideWhenUsed/>
    <w:rsid w:val="002E6A7A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E6A7A"/>
    <w:rPr>
      <w:rFonts w:ascii="Calibri" w:hAnsi="Calibri"/>
      <w:szCs w:val="21"/>
    </w:rPr>
  </w:style>
  <w:style w:type="character" w:customStyle="1" w:styleId="4n-j">
    <w:name w:val="_4n-j"/>
    <w:basedOn w:val="Domylnaczcionkaakapitu"/>
    <w:rsid w:val="00D162D5"/>
  </w:style>
  <w:style w:type="character" w:customStyle="1" w:styleId="Nagwek1Znak">
    <w:name w:val="Nagłówek 1 Znak"/>
    <w:basedOn w:val="Domylnaczcionkaakapitu"/>
    <w:link w:val="Nagwek1"/>
    <w:uiPriority w:val="9"/>
    <w:rsid w:val="00856C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A35314"/>
    <w:pPr>
      <w:spacing w:after="0" w:line="240" w:lineRule="auto"/>
    </w:pPr>
    <w:rPr>
      <w:rFonts w:ascii="Consolas" w:eastAsia="Calibri" w:hAnsi="Consolas" w:cs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A35314"/>
    <w:rPr>
      <w:rFonts w:ascii="Consolas" w:eastAsia="Calibri" w:hAnsi="Consolas" w:cs="Consolas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CB0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0068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25F55-FC0B-47F3-A522-EA47C86DE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3793</Words>
  <Characters>22759</Characters>
  <Application>Microsoft Office Word</Application>
  <DocSecurity>0</DocSecurity>
  <Lines>189</Lines>
  <Paragraphs>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uta Chodecka</dc:creator>
  <cp:lastModifiedBy>Ewa Kropiwnicka</cp:lastModifiedBy>
  <cp:revision>6</cp:revision>
  <cp:lastPrinted>2021-01-13T12:07:00Z</cp:lastPrinted>
  <dcterms:created xsi:type="dcterms:W3CDTF">2026-01-19T12:32:00Z</dcterms:created>
  <dcterms:modified xsi:type="dcterms:W3CDTF">2026-02-09T08:54:00Z</dcterms:modified>
</cp:coreProperties>
</file>